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475309" w14:textId="4EA61097" w:rsidR="00956E6B" w:rsidRPr="00DB142B" w:rsidRDefault="00956E6B" w:rsidP="00956E6B">
      <w:pPr>
        <w:tabs>
          <w:tab w:val="center" w:pos="6322"/>
          <w:tab w:val="center" w:pos="7030"/>
          <w:tab w:val="right" w:pos="9835"/>
        </w:tabs>
        <w:spacing w:line="259" w:lineRule="auto"/>
        <w:rPr>
          <w:rFonts w:ascii="Arial" w:eastAsia="Arial" w:hAnsi="Arial" w:cs="Arial"/>
          <w:b/>
          <w:color w:val="000000"/>
          <w:szCs w:val="22"/>
        </w:rPr>
      </w:pPr>
      <w:r w:rsidRPr="00DB142B">
        <w:rPr>
          <w:rFonts w:ascii="Arial" w:eastAsia="Arial" w:hAnsi="Arial" w:cs="Arial"/>
          <w:b/>
          <w:color w:val="000000"/>
          <w:szCs w:val="22"/>
        </w:rPr>
        <w:t>ALLEGATO 1)</w:t>
      </w:r>
      <w:r w:rsidRPr="00DB142B">
        <w:rPr>
          <w:rFonts w:ascii="Arial" w:eastAsia="Arial" w:hAnsi="Arial" w:cs="Arial"/>
          <w:b/>
          <w:i/>
          <w:color w:val="000000"/>
          <w:szCs w:val="22"/>
        </w:rPr>
        <w:t xml:space="preserve"> </w:t>
      </w:r>
    </w:p>
    <w:p w14:paraId="284940A2" w14:textId="77777777" w:rsidR="00956E6B" w:rsidRPr="00DB142B" w:rsidRDefault="00956E6B" w:rsidP="00956E6B">
      <w:pPr>
        <w:spacing w:line="259" w:lineRule="auto"/>
        <w:jc w:val="right"/>
        <w:rPr>
          <w:rFonts w:ascii="Arial" w:eastAsia="Arial" w:hAnsi="Arial" w:cs="Arial"/>
          <w:b/>
          <w:color w:val="000000"/>
          <w:szCs w:val="22"/>
        </w:rPr>
      </w:pPr>
      <w:r w:rsidRPr="00DB142B">
        <w:rPr>
          <w:rFonts w:ascii="Arial" w:eastAsia="Arial" w:hAnsi="Arial" w:cs="Arial"/>
          <w:b/>
          <w:i/>
          <w:color w:val="000000"/>
          <w:szCs w:val="22"/>
        </w:rPr>
        <w:t xml:space="preserve"> </w:t>
      </w:r>
    </w:p>
    <w:p w14:paraId="1D4161D1" w14:textId="77777777" w:rsidR="00956E6B" w:rsidRPr="00DB142B" w:rsidRDefault="00956E6B" w:rsidP="009066DC">
      <w:pPr>
        <w:spacing w:after="4" w:line="249" w:lineRule="auto"/>
        <w:ind w:left="3677" w:right="51" w:firstLine="571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l Direttore </w:t>
      </w:r>
      <w:r w:rsidR="00D44C6A" w:rsidRPr="00DB142B">
        <w:rPr>
          <w:rFonts w:ascii="Arial" w:hAnsi="Arial" w:cs="Arial"/>
          <w:sz w:val="22"/>
          <w:szCs w:val="22"/>
        </w:rPr>
        <w:t xml:space="preserve">del </w:t>
      </w:r>
      <w:r w:rsidRPr="00DB142B">
        <w:rPr>
          <w:rFonts w:ascii="Arial" w:hAnsi="Arial" w:cs="Arial"/>
          <w:sz w:val="22"/>
          <w:szCs w:val="22"/>
        </w:rPr>
        <w:t xml:space="preserve">Dipartimento </w:t>
      </w:r>
      <w:r w:rsidR="00D44C6A" w:rsidRPr="00DB142B">
        <w:rPr>
          <w:rFonts w:ascii="Arial" w:hAnsi="Arial" w:cs="Arial"/>
          <w:sz w:val="22"/>
          <w:szCs w:val="22"/>
        </w:rPr>
        <w:t xml:space="preserve">di SCIENZE AZIENDALI </w:t>
      </w: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0526188" w14:textId="77777777" w:rsidR="00956E6B" w:rsidRPr="00DB142B" w:rsidRDefault="00956E6B" w:rsidP="00956E6B">
      <w:pPr>
        <w:spacing w:line="259" w:lineRule="auto"/>
        <w:ind w:left="85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374955B" w14:textId="77777777" w:rsidR="00956E6B" w:rsidRPr="00DB142B" w:rsidRDefault="00956E6B" w:rsidP="00D44C6A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sottoscritto/a_______________________________________________________________ </w:t>
      </w:r>
    </w:p>
    <w:p w14:paraId="4A92985A" w14:textId="77777777" w:rsidR="00956E6B" w:rsidRPr="00DB142B" w:rsidRDefault="00956E6B" w:rsidP="00956E6B">
      <w:pPr>
        <w:spacing w:line="25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4EB9BCB" w14:textId="77777777" w:rsidR="00956E6B" w:rsidRPr="00DB142B" w:rsidRDefault="00956E6B" w:rsidP="00956E6B">
      <w:pPr>
        <w:keepNext/>
        <w:keepLines/>
        <w:spacing w:line="259" w:lineRule="auto"/>
        <w:ind w:left="94" w:right="141" w:hanging="10"/>
        <w:jc w:val="center"/>
        <w:outlineLvl w:val="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HIEDE </w:t>
      </w:r>
    </w:p>
    <w:p w14:paraId="0DC4B88E" w14:textId="77777777" w:rsidR="00956E6B" w:rsidRPr="00DB142B" w:rsidRDefault="00956E6B" w:rsidP="00956E6B">
      <w:pPr>
        <w:spacing w:line="25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EE8D229" w14:textId="03FF5F5E" w:rsidR="00956E6B" w:rsidRPr="00DB142B" w:rsidRDefault="00956E6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partecipare alla valutazione comparativa per titoli relativa all’affidamento di un incarico di lavoro autonomo </w:t>
      </w:r>
      <w:r w:rsidR="007024B8">
        <w:rPr>
          <w:rFonts w:ascii="Arial" w:hAnsi="Arial" w:cs="Arial"/>
          <w:sz w:val="22"/>
          <w:szCs w:val="22"/>
        </w:rPr>
        <w:t xml:space="preserve">non </w:t>
      </w:r>
      <w:r w:rsidRPr="00DB142B">
        <w:rPr>
          <w:rFonts w:ascii="Arial" w:hAnsi="Arial" w:cs="Arial"/>
          <w:sz w:val="22"/>
          <w:szCs w:val="22"/>
        </w:rPr>
        <w:t xml:space="preserve">occasionale ai sensi e per gli effetti dell’art. 2222 e ss. del c.c. per le esigenze di _______________________________________ </w:t>
      </w:r>
    </w:p>
    <w:p w14:paraId="54D36009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C181DBF" w14:textId="77777777" w:rsidR="00956E6B" w:rsidRPr="00DB142B" w:rsidRDefault="00956E6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 tal fine dichiara sotto la propria responsabilità, che tutto quanto indicato, nella presente domanda corrisponde al vero, ai sensi dell’art. 46 del D.P.R. n. 445/2000: </w:t>
      </w:r>
    </w:p>
    <w:p w14:paraId="543A187B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2981" w:tblpY="-51"/>
        <w:tblOverlap w:val="never"/>
        <w:tblW w:w="6965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6965"/>
      </w:tblGrid>
      <w:tr w:rsidR="00956E6B" w:rsidRPr="00DB142B" w14:paraId="05FBF7F2" w14:textId="77777777" w:rsidTr="00450770">
        <w:trPr>
          <w:trHeight w:val="401"/>
        </w:trPr>
        <w:tc>
          <w:tcPr>
            <w:tcW w:w="69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C9F655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2E63A2F5" w14:textId="77777777" w:rsidR="00956E6B" w:rsidRPr="00DB142B" w:rsidRDefault="00956E6B" w:rsidP="00956E6B">
      <w:pPr>
        <w:spacing w:after="181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OGNOME  </w:t>
      </w:r>
    </w:p>
    <w:p w14:paraId="3F6F52A4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7046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7046"/>
      </w:tblGrid>
      <w:tr w:rsidR="00956E6B" w:rsidRPr="00DB142B" w14:paraId="32814DC9" w14:textId="77777777" w:rsidTr="00450770">
        <w:trPr>
          <w:trHeight w:val="401"/>
        </w:trPr>
        <w:tc>
          <w:tcPr>
            <w:tcW w:w="70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C23BEA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2591E054" w14:textId="77777777" w:rsidR="00956E6B" w:rsidRPr="00DB142B" w:rsidRDefault="00956E6B" w:rsidP="00956E6B">
      <w:pPr>
        <w:tabs>
          <w:tab w:val="center" w:pos="1558"/>
          <w:tab w:val="center" w:pos="2266"/>
        </w:tabs>
        <w:spacing w:after="189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NOME 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6857B4DB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3281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81"/>
      </w:tblGrid>
      <w:tr w:rsidR="00956E6B" w:rsidRPr="00DB142B" w14:paraId="3B8D8573" w14:textId="77777777" w:rsidTr="00450770">
        <w:trPr>
          <w:trHeight w:val="401"/>
        </w:trPr>
        <w:tc>
          <w:tcPr>
            <w:tcW w:w="3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C21432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3F456AF6" w14:textId="77777777" w:rsidR="00956E6B" w:rsidRPr="00DB142B" w:rsidRDefault="00956E6B" w:rsidP="00956E6B">
      <w:pPr>
        <w:tabs>
          <w:tab w:val="center" w:pos="2266"/>
        </w:tabs>
        <w:spacing w:after="189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ATA DI NASCITA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65254591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5292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81"/>
        <w:gridCol w:w="955"/>
        <w:gridCol w:w="1056"/>
      </w:tblGrid>
      <w:tr w:rsidR="00956E6B" w:rsidRPr="00DB142B" w14:paraId="2C8725DA" w14:textId="77777777" w:rsidTr="00450770">
        <w:trPr>
          <w:trHeight w:val="415"/>
        </w:trPr>
        <w:tc>
          <w:tcPr>
            <w:tcW w:w="3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1EAC296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955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0637D873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PROV </w:t>
            </w:r>
          </w:p>
        </w:tc>
        <w:tc>
          <w:tcPr>
            <w:tcW w:w="10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777318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57C3F6A2" w14:textId="77777777" w:rsidR="00956E6B" w:rsidRPr="00DB142B" w:rsidRDefault="00956E6B" w:rsidP="00956E6B">
      <w:pPr>
        <w:spacing w:after="196" w:line="249" w:lineRule="auto"/>
        <w:ind w:left="137" w:right="1563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LUOGO DI NASCITA </w:t>
      </w:r>
    </w:p>
    <w:p w14:paraId="13D987E9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7046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120"/>
        <w:gridCol w:w="955"/>
        <w:gridCol w:w="895"/>
        <w:gridCol w:w="1010"/>
        <w:gridCol w:w="1066"/>
      </w:tblGrid>
      <w:tr w:rsidR="00956E6B" w:rsidRPr="00DB142B" w14:paraId="4236D44A" w14:textId="77777777" w:rsidTr="00450770">
        <w:trPr>
          <w:trHeight w:val="398"/>
        </w:trPr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3FAE11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955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75059365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PROV 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F485FF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101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4CC56EAA" w14:textId="77777777" w:rsidR="00956E6B" w:rsidRPr="00DB142B" w:rsidRDefault="00956E6B" w:rsidP="00956E6B">
            <w:pPr>
              <w:spacing w:line="259" w:lineRule="auto"/>
              <w:ind w:right="54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CAP </w:t>
            </w:r>
          </w:p>
        </w:tc>
        <w:tc>
          <w:tcPr>
            <w:tcW w:w="10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33404E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4C7B008F" w14:textId="77777777" w:rsidR="00956E6B" w:rsidRPr="00DB142B" w:rsidRDefault="00956E6B" w:rsidP="00956E6B">
      <w:pPr>
        <w:spacing w:after="179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RESIDENTE A  </w:t>
      </w:r>
    </w:p>
    <w:p w14:paraId="25D15A73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5750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3912"/>
        <w:gridCol w:w="638"/>
        <w:gridCol w:w="1200"/>
      </w:tblGrid>
      <w:tr w:rsidR="00956E6B" w:rsidRPr="00DB142B" w14:paraId="74C96B3B" w14:textId="77777777" w:rsidTr="00450770">
        <w:trPr>
          <w:trHeight w:val="398"/>
        </w:trPr>
        <w:tc>
          <w:tcPr>
            <w:tcW w:w="39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B87A1DA" w14:textId="77777777" w:rsidR="00956E6B" w:rsidRPr="00DB142B" w:rsidRDefault="00956E6B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638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4D590B40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. 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11752F" w14:textId="77777777" w:rsidR="00956E6B" w:rsidRPr="00DB142B" w:rsidRDefault="00956E6B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6E23AAA5" w14:textId="77777777" w:rsidR="00956E6B" w:rsidRPr="00DB142B" w:rsidRDefault="00956E6B" w:rsidP="00956E6B">
      <w:pPr>
        <w:tabs>
          <w:tab w:val="center" w:pos="850"/>
          <w:tab w:val="center" w:pos="1558"/>
          <w:tab w:val="center" w:pos="2266"/>
        </w:tabs>
        <w:spacing w:after="186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VIA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695671A7" w14:textId="77777777" w:rsidR="00956E6B" w:rsidRPr="00DB142B" w:rsidRDefault="00956E6B" w:rsidP="00956E6B">
      <w:pPr>
        <w:spacing w:after="10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 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3452FB4B" w14:textId="77777777" w:rsidR="00956E6B" w:rsidRPr="00DB142B" w:rsidRDefault="00956E6B" w:rsidP="00956E6B">
      <w:pPr>
        <w:spacing w:line="259" w:lineRule="auto"/>
        <w:ind w:left="142" w:right="2314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3403" w:tblpY="-51"/>
        <w:tblOverlap w:val="never"/>
        <w:tblW w:w="4118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1778"/>
        <w:gridCol w:w="2340"/>
      </w:tblGrid>
      <w:tr w:rsidR="00956E6B" w:rsidRPr="00DB142B" w14:paraId="5E591486" w14:textId="77777777" w:rsidTr="00450770">
        <w:trPr>
          <w:trHeight w:val="398"/>
        </w:trPr>
        <w:tc>
          <w:tcPr>
            <w:tcW w:w="17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7F4E1A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SI 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E41DD4" w14:textId="77777777" w:rsidR="00956E6B" w:rsidRPr="00DB142B" w:rsidRDefault="00956E6B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O </w:t>
            </w:r>
          </w:p>
        </w:tc>
      </w:tr>
    </w:tbl>
    <w:p w14:paraId="1A752F99" w14:textId="77777777" w:rsidR="00956E6B" w:rsidRPr="00DB142B" w:rsidRDefault="00956E6B" w:rsidP="00956E6B">
      <w:pPr>
        <w:spacing w:after="179" w:line="249" w:lineRule="auto"/>
        <w:ind w:left="137" w:right="2314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ITTADINANZA ITALIANA </w:t>
      </w:r>
    </w:p>
    <w:p w14:paraId="1CAFCF09" w14:textId="77777777" w:rsidR="00956E6B" w:rsidRPr="00DB142B" w:rsidRDefault="00956E6B" w:rsidP="00956E6B">
      <w:pPr>
        <w:spacing w:line="259" w:lineRule="auto"/>
        <w:ind w:left="142" w:right="2314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3403" w:tblpY="-51"/>
        <w:tblOverlap w:val="never"/>
        <w:tblW w:w="4118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4118"/>
      </w:tblGrid>
      <w:tr w:rsidR="00956E6B" w:rsidRPr="00DB142B" w14:paraId="48EDE84A" w14:textId="77777777" w:rsidTr="00450770">
        <w:trPr>
          <w:trHeight w:val="398"/>
        </w:trPr>
        <w:tc>
          <w:tcPr>
            <w:tcW w:w="4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A64691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69F540E3" w14:textId="77777777" w:rsidR="00956E6B" w:rsidRPr="00DB142B" w:rsidRDefault="00956E6B" w:rsidP="00956E6B">
      <w:pPr>
        <w:spacing w:after="179" w:line="249" w:lineRule="auto"/>
        <w:ind w:left="137" w:right="2314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ITTADINI UE: cittadinanza </w:t>
      </w:r>
    </w:p>
    <w:p w14:paraId="00C734C9" w14:textId="77777777" w:rsidR="00956E6B" w:rsidRPr="00DB142B" w:rsidRDefault="00956E6B" w:rsidP="00956E6B">
      <w:pPr>
        <w:spacing w:line="259" w:lineRule="auto"/>
        <w:ind w:left="142" w:right="2314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3403" w:tblpY="-51"/>
        <w:tblOverlap w:val="never"/>
        <w:tblW w:w="4118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4118"/>
      </w:tblGrid>
      <w:tr w:rsidR="00956E6B" w:rsidRPr="00DB142B" w14:paraId="50410551" w14:textId="77777777" w:rsidTr="00450770">
        <w:trPr>
          <w:trHeight w:val="538"/>
        </w:trPr>
        <w:tc>
          <w:tcPr>
            <w:tcW w:w="4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40C135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6975CB91" w14:textId="77777777" w:rsidR="00956E6B" w:rsidRPr="00DB142B" w:rsidRDefault="00956E6B" w:rsidP="00956E6B">
      <w:pPr>
        <w:spacing w:after="299" w:line="249" w:lineRule="auto"/>
        <w:ind w:left="137" w:right="2314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ITTADINI extra UE: cittadinanza </w:t>
      </w:r>
    </w:p>
    <w:p w14:paraId="670F5D07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370D033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9F01BA1" w14:textId="77777777" w:rsidR="00956E6B" w:rsidRPr="00DB142B" w:rsidRDefault="00956E6B" w:rsidP="00956E6B">
      <w:pPr>
        <w:tabs>
          <w:tab w:val="center" w:pos="4044"/>
          <w:tab w:val="center" w:pos="4774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SCRIZIONE LISTE ELETTORALI </w:t>
      </w:r>
      <w:r w:rsidRPr="00DB142B">
        <w:rPr>
          <w:rFonts w:ascii="Arial" w:hAnsi="Arial" w:cs="Arial"/>
          <w:sz w:val="22"/>
          <w:szCs w:val="22"/>
        </w:rPr>
        <w:tab/>
      </w:r>
      <w:r w:rsidR="00D44C6A" w:rsidRPr="00DB142B">
        <w:rPr>
          <w:rFonts w:ascii="Arial" w:hAnsi="Arial" w:cs="Arial"/>
          <w:sz w:val="22"/>
          <w:szCs w:val="22"/>
        </w:rPr>
        <w:t xml:space="preserve">(Solo per i cittadini italiani)  </w:t>
      </w:r>
      <w:r w:rsidRPr="00DB142B">
        <w:rPr>
          <w:rFonts w:ascii="Arial" w:hAnsi="Arial" w:cs="Arial"/>
          <w:sz w:val="22"/>
          <w:szCs w:val="22"/>
        </w:rPr>
        <w:t xml:space="preserve">  </w:t>
      </w:r>
    </w:p>
    <w:p w14:paraId="7B60C6ED" w14:textId="77777777" w:rsidR="00956E6B" w:rsidRPr="00DB142B" w:rsidRDefault="00956E6B" w:rsidP="00956E6B">
      <w:pPr>
        <w:spacing w:after="222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</w:p>
    <w:tbl>
      <w:tblPr>
        <w:tblStyle w:val="TableGrid"/>
        <w:tblpPr w:vertAnchor="text" w:tblpX="3922" w:tblpY="-51"/>
        <w:tblOverlap w:val="never"/>
        <w:tblW w:w="540" w:type="dxa"/>
        <w:tblInd w:w="0" w:type="dxa"/>
        <w:tblCellMar>
          <w:top w:w="51" w:type="dxa"/>
          <w:left w:w="72" w:type="dxa"/>
          <w:right w:w="113" w:type="dxa"/>
        </w:tblCellMar>
        <w:tblLook w:val="04A0" w:firstRow="1" w:lastRow="0" w:firstColumn="1" w:lastColumn="0" w:noHBand="0" w:noVBand="1"/>
      </w:tblPr>
      <w:tblGrid>
        <w:gridCol w:w="540"/>
      </w:tblGrid>
      <w:tr w:rsidR="00956E6B" w:rsidRPr="00DB142B" w14:paraId="3A54677A" w14:textId="77777777" w:rsidTr="00450770">
        <w:trPr>
          <w:trHeight w:val="401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ABC7153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SI </w:t>
            </w:r>
          </w:p>
        </w:tc>
      </w:tr>
      <w:tr w:rsidR="00956E6B" w:rsidRPr="00DB142B" w14:paraId="084B6041" w14:textId="77777777" w:rsidTr="00450770">
        <w:trPr>
          <w:trHeight w:val="401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12837E" w14:textId="77777777" w:rsidR="00956E6B" w:rsidRPr="00DB142B" w:rsidRDefault="00956E6B" w:rsidP="00956E6B">
            <w:pPr>
              <w:spacing w:line="259" w:lineRule="auto"/>
              <w:jc w:val="both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O </w:t>
            </w:r>
          </w:p>
        </w:tc>
      </w:tr>
    </w:tbl>
    <w:p w14:paraId="4EB84B2B" w14:textId="77777777" w:rsidR="00956E6B" w:rsidRPr="00DB142B" w:rsidRDefault="00D44C6A" w:rsidP="00D44C6A">
      <w:pPr>
        <w:spacing w:line="420" w:lineRule="auto"/>
        <w:ind w:left="95" w:right="422" w:hanging="10"/>
        <w:rPr>
          <w:rFonts w:ascii="Arial" w:hAnsi="Arial" w:cs="Arial"/>
          <w:sz w:val="22"/>
          <w:szCs w:val="22"/>
        </w:rPr>
      </w:pPr>
      <w:proofErr w:type="gramStart"/>
      <w:r w:rsidRPr="00DB142B">
        <w:rPr>
          <w:rFonts w:ascii="Arial" w:hAnsi="Arial" w:cs="Arial"/>
          <w:sz w:val="22"/>
          <w:szCs w:val="22"/>
        </w:rPr>
        <w:t>C</w:t>
      </w:r>
      <w:r w:rsidR="00956E6B" w:rsidRPr="00DB142B">
        <w:rPr>
          <w:rFonts w:ascii="Arial" w:hAnsi="Arial" w:cs="Arial"/>
          <w:sz w:val="22"/>
          <w:szCs w:val="22"/>
        </w:rPr>
        <w:t>omune:_</w:t>
      </w:r>
      <w:proofErr w:type="gramEnd"/>
      <w:r w:rsidR="00956E6B" w:rsidRPr="00DB142B">
        <w:rPr>
          <w:rFonts w:ascii="Arial" w:hAnsi="Arial" w:cs="Arial"/>
          <w:sz w:val="22"/>
          <w:szCs w:val="22"/>
        </w:rPr>
        <w:t xml:space="preserve">_______________________________   Perché ___________________________ </w:t>
      </w:r>
    </w:p>
    <w:tbl>
      <w:tblPr>
        <w:tblStyle w:val="TableGrid"/>
        <w:tblpPr w:vertAnchor="text" w:tblpX="3922" w:tblpY="-51"/>
        <w:tblOverlap w:val="never"/>
        <w:tblW w:w="540" w:type="dxa"/>
        <w:tblInd w:w="0" w:type="dxa"/>
        <w:tblCellMar>
          <w:top w:w="51" w:type="dxa"/>
          <w:left w:w="72" w:type="dxa"/>
          <w:right w:w="113" w:type="dxa"/>
        </w:tblCellMar>
        <w:tblLook w:val="04A0" w:firstRow="1" w:lastRow="0" w:firstColumn="1" w:lastColumn="0" w:noHBand="0" w:noVBand="1"/>
      </w:tblPr>
      <w:tblGrid>
        <w:gridCol w:w="540"/>
      </w:tblGrid>
      <w:tr w:rsidR="00956E6B" w:rsidRPr="00DB142B" w14:paraId="23D88592" w14:textId="77777777" w:rsidTr="00450770">
        <w:trPr>
          <w:trHeight w:val="398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289B3F" w14:textId="77777777" w:rsidR="00956E6B" w:rsidRPr="00DB142B" w:rsidRDefault="00956E6B" w:rsidP="00956E6B">
            <w:pPr>
              <w:spacing w:line="259" w:lineRule="auto"/>
              <w:jc w:val="both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lastRenderedPageBreak/>
              <w:t xml:space="preserve">NO </w:t>
            </w:r>
          </w:p>
        </w:tc>
      </w:tr>
      <w:tr w:rsidR="00956E6B" w:rsidRPr="00DB142B" w14:paraId="582C4D53" w14:textId="77777777" w:rsidTr="00450770">
        <w:trPr>
          <w:trHeight w:val="401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4890908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SI </w:t>
            </w:r>
          </w:p>
        </w:tc>
      </w:tr>
    </w:tbl>
    <w:p w14:paraId="369F45B1" w14:textId="77777777" w:rsidR="00956E6B" w:rsidRPr="00DB142B" w:rsidRDefault="00956E6B" w:rsidP="00956E6B">
      <w:pPr>
        <w:spacing w:after="151" w:line="259" w:lineRule="auto"/>
        <w:ind w:left="874" w:right="5374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ONDANNE PENALI (a)   </w:t>
      </w:r>
    </w:p>
    <w:p w14:paraId="1741574B" w14:textId="77777777" w:rsidR="00956E6B" w:rsidRPr="00DB142B" w:rsidRDefault="00956E6B" w:rsidP="00956E6B">
      <w:pPr>
        <w:spacing w:after="162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Quali _____________________________________ </w:t>
      </w:r>
    </w:p>
    <w:p w14:paraId="40BE905E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9B541DC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TITOLO DI STUDIO:  </w:t>
      </w:r>
    </w:p>
    <w:p w14:paraId="69AC7B59" w14:textId="77777777" w:rsidR="00956E6B" w:rsidRPr="00DB142B" w:rsidRDefault="00956E6B" w:rsidP="00956E6B">
      <w:pPr>
        <w:spacing w:after="18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</w:p>
    <w:p w14:paraId="1904EACA" w14:textId="77777777" w:rsidR="00956E6B" w:rsidRPr="00DB142B" w:rsidRDefault="00956E6B" w:rsidP="00956E6B">
      <w:pPr>
        <w:numPr>
          <w:ilvl w:val="0"/>
          <w:numId w:val="34"/>
        </w:numPr>
        <w:spacing w:after="4" w:line="249" w:lineRule="auto"/>
        <w:ind w:right="51" w:hanging="415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Ordinamento previgente: ____________________________________________________ </w:t>
      </w:r>
    </w:p>
    <w:p w14:paraId="6CAFF89C" w14:textId="77777777" w:rsidR="00956E6B" w:rsidRPr="00DB142B" w:rsidRDefault="00956E6B" w:rsidP="009066DC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Rilasciato da</w:t>
      </w:r>
      <w:r w:rsidR="00D44C6A"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 xml:space="preserve">Università di _________________________Paese_______________________ </w:t>
      </w:r>
    </w:p>
    <w:p w14:paraId="35E15F79" w14:textId="77777777" w:rsidR="00956E6B" w:rsidRPr="00DB142B" w:rsidRDefault="00956E6B" w:rsidP="00956E6B">
      <w:pPr>
        <w:spacing w:line="259" w:lineRule="auto"/>
        <w:ind w:left="425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21886E4" w14:textId="77777777" w:rsidR="00956E6B" w:rsidRPr="00DB142B" w:rsidRDefault="00956E6B" w:rsidP="00956E6B">
      <w:pPr>
        <w:spacing w:line="259" w:lineRule="auto"/>
        <w:ind w:left="425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2981" w:tblpY="-51"/>
        <w:tblOverlap w:val="never"/>
        <w:tblW w:w="6804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62"/>
        <w:gridCol w:w="3542"/>
      </w:tblGrid>
      <w:tr w:rsidR="00956E6B" w:rsidRPr="00DB142B" w14:paraId="1A0CEB7C" w14:textId="77777777" w:rsidTr="00450770">
        <w:trPr>
          <w:trHeight w:val="415"/>
        </w:trPr>
        <w:tc>
          <w:tcPr>
            <w:tcW w:w="32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FB9BD1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3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95633D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Voto:  </w:t>
            </w:r>
          </w:p>
        </w:tc>
      </w:tr>
    </w:tbl>
    <w:p w14:paraId="7CB2C318" w14:textId="77777777" w:rsidR="00956E6B" w:rsidRPr="00DB142B" w:rsidRDefault="00956E6B" w:rsidP="00956E6B">
      <w:pPr>
        <w:spacing w:after="176" w:line="249" w:lineRule="auto"/>
        <w:ind w:left="435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onseguito in data  </w:t>
      </w:r>
    </w:p>
    <w:p w14:paraId="70F361C2" w14:textId="77777777" w:rsidR="00956E6B" w:rsidRPr="00DB142B" w:rsidRDefault="00956E6B" w:rsidP="00956E6B">
      <w:pPr>
        <w:spacing w:after="18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3FA3B00" w14:textId="77777777" w:rsidR="00956E6B" w:rsidRPr="00DB142B" w:rsidRDefault="00956E6B" w:rsidP="00956E6B">
      <w:pPr>
        <w:numPr>
          <w:ilvl w:val="0"/>
          <w:numId w:val="34"/>
        </w:numPr>
        <w:spacing w:after="4" w:line="249" w:lineRule="auto"/>
        <w:ind w:right="51" w:hanging="415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Nuovo ordinamento: _________________________________________________________ </w:t>
      </w:r>
    </w:p>
    <w:p w14:paraId="71B63BA6" w14:textId="77777777" w:rsidR="00956E6B" w:rsidRPr="00DB142B" w:rsidRDefault="00956E6B" w:rsidP="009066DC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appartenente alla Classe di laurea specialistica/magistrale _______________ </w:t>
      </w:r>
    </w:p>
    <w:p w14:paraId="771B4889" w14:textId="77777777" w:rsidR="00956E6B" w:rsidRPr="00DB142B" w:rsidRDefault="00956E6B" w:rsidP="00956E6B">
      <w:pPr>
        <w:spacing w:line="259" w:lineRule="auto"/>
        <w:ind w:left="425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CBAAC13" w14:textId="77777777" w:rsidR="00956E6B" w:rsidRPr="00DB142B" w:rsidRDefault="00956E6B" w:rsidP="00956E6B">
      <w:pPr>
        <w:spacing w:after="4" w:line="249" w:lineRule="auto"/>
        <w:ind w:left="435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Rilasciato da</w:t>
      </w:r>
      <w:r w:rsidR="00D44C6A"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 xml:space="preserve">Università di _________________________Paese_______________________ </w:t>
      </w:r>
    </w:p>
    <w:p w14:paraId="50683BEE" w14:textId="77777777" w:rsidR="00956E6B" w:rsidRPr="00DB142B" w:rsidRDefault="00956E6B" w:rsidP="00956E6B">
      <w:pPr>
        <w:spacing w:line="259" w:lineRule="auto"/>
        <w:ind w:left="425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9CFEA02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2981" w:tblpY="-51"/>
        <w:tblOverlap w:val="never"/>
        <w:tblW w:w="6804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62"/>
        <w:gridCol w:w="3542"/>
      </w:tblGrid>
      <w:tr w:rsidR="00956E6B" w:rsidRPr="00DB142B" w14:paraId="48D14AF6" w14:textId="77777777" w:rsidTr="00450770">
        <w:trPr>
          <w:trHeight w:val="415"/>
        </w:trPr>
        <w:tc>
          <w:tcPr>
            <w:tcW w:w="32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5132AE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3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1222E3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Voto:  </w:t>
            </w:r>
          </w:p>
        </w:tc>
      </w:tr>
    </w:tbl>
    <w:p w14:paraId="203599CF" w14:textId="77777777" w:rsidR="00956E6B" w:rsidRPr="00DB142B" w:rsidRDefault="00956E6B" w:rsidP="00956E6B">
      <w:pPr>
        <w:spacing w:after="176" w:line="249" w:lineRule="auto"/>
        <w:ind w:left="435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onseguito in data  </w:t>
      </w:r>
    </w:p>
    <w:p w14:paraId="435A56E4" w14:textId="77777777" w:rsidR="00956E6B" w:rsidRPr="00DB142B" w:rsidRDefault="00956E6B" w:rsidP="00956E6B">
      <w:pPr>
        <w:spacing w:line="259" w:lineRule="auto"/>
        <w:ind w:left="50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BC4479C" w14:textId="77777777" w:rsidR="00956E6B" w:rsidRPr="00DB142B" w:rsidRDefault="00956E6B" w:rsidP="00956E6B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NON essere parente o affine (fino al quarto grado compreso) con un professore appartenente alla struttura che richiede la stipula ovvero con il Rettore, il Direttore Generale o un componente del Consiglio di Amministrazione dell’Ateneo; </w:t>
      </w:r>
    </w:p>
    <w:p w14:paraId="33FC2342" w14:textId="77777777" w:rsidR="007A730E" w:rsidRPr="00DB142B" w:rsidRDefault="007A730E" w:rsidP="007A730E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ottima conoscenza della lingua inglese;</w:t>
      </w:r>
    </w:p>
    <w:p w14:paraId="6AE170EB" w14:textId="77777777" w:rsidR="00956E6B" w:rsidRPr="00DB142B" w:rsidRDefault="00956E6B" w:rsidP="00956E6B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deguata conoscenza della lingua italiana (se cittadino straniero); </w:t>
      </w:r>
    </w:p>
    <w:p w14:paraId="65B5CE52" w14:textId="77777777" w:rsidR="00956E6B" w:rsidRPr="00DB142B" w:rsidRDefault="00956E6B" w:rsidP="00956E6B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non avere procedimenti penali pendenti tali da determinare situazioni di incompatibilità con l’incarico da espletare. In caso contrario indicare quali: ____________ </w:t>
      </w:r>
    </w:p>
    <w:p w14:paraId="0AB90FCF" w14:textId="77777777" w:rsidR="00956E6B" w:rsidRPr="00DB142B" w:rsidRDefault="00956E6B" w:rsidP="00956E6B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dichiarare nel curriculum allegato all’istanza di partecipazione i titoli che si intendono presentare ai fini della loro valutazione. </w:t>
      </w:r>
    </w:p>
    <w:p w14:paraId="78A040E0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3679" w:tblpY="-51"/>
        <w:tblOverlap w:val="never"/>
        <w:tblW w:w="290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393"/>
      </w:tblGrid>
      <w:tr w:rsidR="00956E6B" w:rsidRPr="00DB142B" w14:paraId="2ABF9FD7" w14:textId="77777777" w:rsidTr="009066DC">
        <w:trPr>
          <w:trHeight w:val="487"/>
        </w:trPr>
        <w:tc>
          <w:tcPr>
            <w:tcW w:w="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E5D8EC" w14:textId="77777777" w:rsidR="00956E6B" w:rsidRPr="00DB142B" w:rsidRDefault="00956E6B" w:rsidP="009066DC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SI </w:t>
            </w:r>
          </w:p>
        </w:tc>
      </w:tr>
    </w:tbl>
    <w:p w14:paraId="1463C73C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 </w:t>
      </w:r>
    </w:p>
    <w:p w14:paraId="52DF1140" w14:textId="77777777" w:rsidR="00956E6B" w:rsidRPr="00DB142B" w:rsidRDefault="00956E6B" w:rsidP="00956E6B">
      <w:pPr>
        <w:spacing w:after="4" w:line="249" w:lineRule="auto"/>
        <w:ind w:left="137" w:right="5866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Essere portatore di handicap </w:t>
      </w:r>
    </w:p>
    <w:p w14:paraId="52A5B6E4" w14:textId="77777777" w:rsidR="00956E6B" w:rsidRPr="00DB142B" w:rsidRDefault="00956E6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e avere necessità del seguente ausilio _______________________________________ </w:t>
      </w:r>
    </w:p>
    <w:p w14:paraId="3A661F39" w14:textId="77777777" w:rsidR="00956E6B" w:rsidRPr="00DB142B" w:rsidRDefault="00956E6B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AC891BD" w14:textId="77777777" w:rsidR="00956E6B" w:rsidRPr="00DB142B" w:rsidRDefault="00956E6B" w:rsidP="00956E6B">
      <w:pPr>
        <w:tabs>
          <w:tab w:val="center" w:pos="4489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11.  </w:t>
      </w:r>
      <w:r w:rsidRPr="00DB142B">
        <w:rPr>
          <w:rFonts w:ascii="Arial" w:hAnsi="Arial" w:cs="Arial"/>
          <w:sz w:val="22"/>
          <w:szCs w:val="22"/>
        </w:rPr>
        <w:tab/>
        <w:t xml:space="preserve">di eleggere il proprio domicilio per le comunicazioni in merito a questa selezione in  </w:t>
      </w:r>
    </w:p>
    <w:p w14:paraId="7B8BFD29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1702" w:tblpY="-51"/>
        <w:tblOverlap w:val="never"/>
        <w:tblW w:w="6406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4819"/>
        <w:gridCol w:w="593"/>
        <w:gridCol w:w="994"/>
      </w:tblGrid>
      <w:tr w:rsidR="00956E6B" w:rsidRPr="00DB142B" w14:paraId="76A68DEE" w14:textId="77777777" w:rsidTr="00450770">
        <w:trPr>
          <w:trHeight w:val="401"/>
        </w:trPr>
        <w:tc>
          <w:tcPr>
            <w:tcW w:w="48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47C17B0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593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67A59646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. </w:t>
            </w:r>
          </w:p>
        </w:tc>
        <w:tc>
          <w:tcPr>
            <w:tcW w:w="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82E561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6E9FDF8A" w14:textId="77777777" w:rsidR="00956E6B" w:rsidRPr="00DB142B" w:rsidRDefault="00956E6B" w:rsidP="00956E6B">
      <w:pPr>
        <w:spacing w:after="162" w:line="249" w:lineRule="auto"/>
        <w:ind w:left="137" w:right="1728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VIA </w:t>
      </w:r>
    </w:p>
    <w:p w14:paraId="064FA98C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</w:p>
    <w:tbl>
      <w:tblPr>
        <w:tblStyle w:val="TableGrid"/>
        <w:tblpPr w:vertAnchor="text" w:tblpX="1702" w:tblpY="-51"/>
        <w:tblOverlap w:val="never"/>
        <w:tblW w:w="7654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3969"/>
        <w:gridCol w:w="850"/>
        <w:gridCol w:w="641"/>
        <w:gridCol w:w="900"/>
        <w:gridCol w:w="1294"/>
      </w:tblGrid>
      <w:tr w:rsidR="00956E6B" w:rsidRPr="00DB142B" w14:paraId="7B5777FC" w14:textId="77777777" w:rsidTr="00450770">
        <w:trPr>
          <w:trHeight w:val="398"/>
        </w:trPr>
        <w:tc>
          <w:tcPr>
            <w:tcW w:w="3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280F71" w14:textId="77777777" w:rsidR="00956E6B" w:rsidRPr="00DB142B" w:rsidRDefault="00956E6B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85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50E522A3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PROV </w:t>
            </w:r>
          </w:p>
        </w:tc>
        <w:tc>
          <w:tcPr>
            <w:tcW w:w="6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16EB716" w14:textId="77777777" w:rsidR="00956E6B" w:rsidRPr="00DB142B" w:rsidRDefault="00956E6B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90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0F7281BD" w14:textId="77777777" w:rsidR="00956E6B" w:rsidRPr="00DB142B" w:rsidRDefault="00956E6B" w:rsidP="00956E6B">
            <w:pPr>
              <w:spacing w:line="259" w:lineRule="auto"/>
              <w:ind w:left="58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CAP </w:t>
            </w:r>
          </w:p>
        </w:tc>
        <w:tc>
          <w:tcPr>
            <w:tcW w:w="12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E7F2B9" w14:textId="77777777" w:rsidR="00956E6B" w:rsidRPr="00DB142B" w:rsidRDefault="00956E6B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65A2FFB9" w14:textId="77777777" w:rsidR="00956E6B" w:rsidRPr="00DB142B" w:rsidRDefault="00956E6B" w:rsidP="00956E6B">
      <w:pPr>
        <w:spacing w:after="159" w:line="249" w:lineRule="auto"/>
        <w:ind w:left="137" w:right="480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OMUNE </w:t>
      </w:r>
    </w:p>
    <w:p w14:paraId="39393BBE" w14:textId="77777777" w:rsidR="00956E6B" w:rsidRPr="00DB142B" w:rsidRDefault="00956E6B" w:rsidP="00956E6B">
      <w:pPr>
        <w:spacing w:after="17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</w:p>
    <w:tbl>
      <w:tblPr>
        <w:tblStyle w:val="TableGrid"/>
        <w:tblpPr w:vertAnchor="text" w:tblpX="1702" w:tblpY="-51"/>
        <w:tblOverlap w:val="never"/>
        <w:tblW w:w="3163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163"/>
      </w:tblGrid>
      <w:tr w:rsidR="00956E6B" w:rsidRPr="00DB142B" w14:paraId="4C8247FC" w14:textId="77777777" w:rsidTr="00450770">
        <w:trPr>
          <w:trHeight w:val="401"/>
        </w:trPr>
        <w:tc>
          <w:tcPr>
            <w:tcW w:w="3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B5B233" w14:textId="77777777" w:rsidR="00956E6B" w:rsidRPr="00DB142B" w:rsidRDefault="00956E6B" w:rsidP="00956E6B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</w:p>
        </w:tc>
      </w:tr>
      <w:tr w:rsidR="00956E6B" w:rsidRPr="00DB142B" w14:paraId="3C08328A" w14:textId="77777777" w:rsidTr="00450770">
        <w:trPr>
          <w:trHeight w:val="401"/>
        </w:trPr>
        <w:tc>
          <w:tcPr>
            <w:tcW w:w="3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10793F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956E6B" w:rsidRPr="00DB142B" w14:paraId="6CB81B27" w14:textId="77777777" w:rsidTr="00450770">
        <w:trPr>
          <w:trHeight w:val="605"/>
        </w:trPr>
        <w:tc>
          <w:tcPr>
            <w:tcW w:w="3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87AB01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</w:tr>
    </w:tbl>
    <w:p w14:paraId="6DF6A68B" w14:textId="77777777" w:rsidR="00956E6B" w:rsidRPr="00DB142B" w:rsidRDefault="00956E6B" w:rsidP="00956E6B">
      <w:pPr>
        <w:tabs>
          <w:tab w:val="center" w:pos="1558"/>
        </w:tabs>
        <w:spacing w:after="169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TELEFONO </w:t>
      </w:r>
      <w:r w:rsidRPr="00DB142B">
        <w:rPr>
          <w:rFonts w:ascii="Arial" w:hAnsi="Arial" w:cs="Arial"/>
          <w:sz w:val="22"/>
          <w:szCs w:val="22"/>
        </w:rPr>
        <w:tab/>
        <w:t xml:space="preserve">   </w:t>
      </w:r>
    </w:p>
    <w:p w14:paraId="2A601A9C" w14:textId="77777777" w:rsidR="00956E6B" w:rsidRPr="00DB142B" w:rsidRDefault="00956E6B" w:rsidP="00956E6B">
      <w:pPr>
        <w:spacing w:after="162" w:line="249" w:lineRule="auto"/>
        <w:ind w:left="137" w:right="497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ELLULARE </w:t>
      </w:r>
    </w:p>
    <w:p w14:paraId="43E98CBE" w14:textId="77777777" w:rsidR="00956E6B" w:rsidRPr="00DB142B" w:rsidRDefault="00956E6B" w:rsidP="00956E6B">
      <w:pPr>
        <w:spacing w:after="4" w:line="249" w:lineRule="auto"/>
        <w:ind w:left="137" w:right="497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NDIRIZZO </w:t>
      </w:r>
    </w:p>
    <w:p w14:paraId="71C92618" w14:textId="77777777" w:rsidR="00956E6B" w:rsidRPr="00DB142B" w:rsidRDefault="00956E6B" w:rsidP="00956E6B">
      <w:pPr>
        <w:spacing w:after="133" w:line="249" w:lineRule="auto"/>
        <w:ind w:left="137" w:right="497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E-MAIL </w:t>
      </w:r>
    </w:p>
    <w:p w14:paraId="4CC75516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</w:p>
    <w:tbl>
      <w:tblPr>
        <w:tblStyle w:val="TableGrid"/>
        <w:tblpPr w:vertAnchor="text" w:tblpX="5182" w:tblpY="-51"/>
        <w:tblOverlap w:val="never"/>
        <w:tblW w:w="4320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4320"/>
      </w:tblGrid>
      <w:tr w:rsidR="00956E6B" w:rsidRPr="00DB142B" w14:paraId="36010611" w14:textId="77777777" w:rsidTr="00450770">
        <w:trPr>
          <w:trHeight w:val="401"/>
        </w:trPr>
        <w:tc>
          <w:tcPr>
            <w:tcW w:w="4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181C43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605277D7" w14:textId="77777777" w:rsidR="00956E6B" w:rsidRPr="00DB142B" w:rsidRDefault="00956E6B" w:rsidP="00956E6B">
      <w:pPr>
        <w:spacing w:after="4" w:line="249" w:lineRule="auto"/>
        <w:ind w:left="3932" w:right="334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PRESSO </w:t>
      </w:r>
    </w:p>
    <w:p w14:paraId="56CC5FC0" w14:textId="77777777" w:rsidR="00956E6B" w:rsidRPr="00DB142B" w:rsidRDefault="00956E6B" w:rsidP="00956E6B">
      <w:pPr>
        <w:spacing w:after="162" w:line="249" w:lineRule="auto"/>
        <w:ind w:right="334"/>
        <w:jc w:val="both"/>
        <w:rPr>
          <w:rFonts w:ascii="Arial" w:hAnsi="Arial" w:cs="Arial"/>
          <w:sz w:val="22"/>
          <w:szCs w:val="22"/>
        </w:rPr>
      </w:pPr>
    </w:p>
    <w:tbl>
      <w:tblPr>
        <w:tblStyle w:val="TableGrid"/>
        <w:tblpPr w:vertAnchor="text" w:horzAnchor="page" w:tblpX="5746" w:tblpY="128"/>
        <w:tblOverlap w:val="never"/>
        <w:tblW w:w="4320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4320"/>
      </w:tblGrid>
      <w:tr w:rsidR="00956E6B" w:rsidRPr="00DB142B" w14:paraId="12A37371" w14:textId="77777777" w:rsidTr="00450770">
        <w:trPr>
          <w:trHeight w:val="401"/>
        </w:trPr>
        <w:tc>
          <w:tcPr>
            <w:tcW w:w="4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82311F" w14:textId="77777777" w:rsidR="00956E6B" w:rsidRPr="00DB142B" w:rsidRDefault="00956E6B" w:rsidP="00450770">
            <w:pPr>
              <w:spacing w:line="259" w:lineRule="auto"/>
              <w:rPr>
                <w:rFonts w:ascii="Arial" w:hAnsi="Arial" w:cs="Arial"/>
                <w:szCs w:val="22"/>
              </w:rPr>
            </w:pPr>
          </w:p>
        </w:tc>
      </w:tr>
    </w:tbl>
    <w:p w14:paraId="23906F39" w14:textId="77777777" w:rsidR="00956E6B" w:rsidRPr="00DB142B" w:rsidRDefault="00956E6B" w:rsidP="00956E6B">
      <w:pPr>
        <w:spacing w:after="162" w:line="249" w:lineRule="auto"/>
        <w:ind w:right="334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Modalità operativa e SW per il colloquio</w:t>
      </w:r>
    </w:p>
    <w:p w14:paraId="7707A7E2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BC0828F" w14:textId="77777777" w:rsidR="00956E6B" w:rsidRPr="00DB142B" w:rsidRDefault="00956E6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sottoscritto/a allega alla presente istanza copia fotostatica di un valido documento di identità in corso di validità.  </w:t>
      </w:r>
    </w:p>
    <w:p w14:paraId="235D92B9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7D296E7" w14:textId="77777777" w:rsidR="00956E6B" w:rsidRPr="00DB142B" w:rsidRDefault="00956E6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sottoscritto/a esprime il proprio consenso affinché i dati personali forniti possano essere trattati nel rispetto </w:t>
      </w:r>
      <w:proofErr w:type="spellStart"/>
      <w:r w:rsidRPr="00DB142B">
        <w:rPr>
          <w:rFonts w:ascii="Arial" w:hAnsi="Arial" w:cs="Arial"/>
          <w:sz w:val="22"/>
          <w:szCs w:val="22"/>
        </w:rPr>
        <w:t>D.Lgs.</w:t>
      </w:r>
      <w:proofErr w:type="spellEnd"/>
      <w:r w:rsidRPr="00DB142B">
        <w:rPr>
          <w:rFonts w:ascii="Arial" w:hAnsi="Arial" w:cs="Arial"/>
          <w:sz w:val="22"/>
          <w:szCs w:val="22"/>
        </w:rPr>
        <w:t xml:space="preserve"> 196/2003 per gli adempimenti connessi alla presente procedura. </w:t>
      </w:r>
    </w:p>
    <w:p w14:paraId="44F3F1A3" w14:textId="77777777" w:rsidR="00956E6B" w:rsidRPr="00DB142B" w:rsidRDefault="00956E6B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D89CC43" w14:textId="77777777" w:rsidR="00956E6B" w:rsidRPr="00DB142B" w:rsidRDefault="00956E6B" w:rsidP="00956E6B">
      <w:pPr>
        <w:tabs>
          <w:tab w:val="center" w:pos="1558"/>
          <w:tab w:val="center" w:pos="2266"/>
          <w:tab w:val="center" w:pos="2974"/>
          <w:tab w:val="center" w:pos="3682"/>
          <w:tab w:val="center" w:pos="4390"/>
          <w:tab w:val="center" w:pos="5355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ata,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Firma  </w:t>
      </w:r>
    </w:p>
    <w:p w14:paraId="0A6DFC36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8715D3D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012BAC9" w14:textId="77777777" w:rsidR="00956E6B" w:rsidRPr="00DB142B" w:rsidRDefault="00956E6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llega alla presente istanza il proprio curriculum vitae datato e sottoscritto e dichiara che tutto quanto in esso indicato corrisponde al vero ai sensi dell’art. 46 del D.P.R. 445/2000 e che le eventuali fotocopie allegate sono conformi all’originale ai sensi dell’art. 47 del D.P.R. 445/2000. </w:t>
      </w:r>
    </w:p>
    <w:p w14:paraId="199491C1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3A85FC5" w14:textId="77777777" w:rsidR="00956E6B" w:rsidRPr="00DB142B" w:rsidRDefault="00956E6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ata,   </w:t>
      </w:r>
    </w:p>
    <w:p w14:paraId="1D6EED6C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3970E98" w14:textId="77777777" w:rsidR="00956E6B" w:rsidRPr="00DB142B" w:rsidRDefault="00956E6B" w:rsidP="00956E6B">
      <w:pPr>
        <w:tabs>
          <w:tab w:val="center" w:pos="850"/>
          <w:tab w:val="center" w:pos="1558"/>
          <w:tab w:val="center" w:pos="2266"/>
          <w:tab w:val="center" w:pos="2974"/>
          <w:tab w:val="center" w:pos="3682"/>
          <w:tab w:val="center" w:pos="4390"/>
          <w:tab w:val="center" w:pos="5355"/>
          <w:tab w:val="center" w:pos="6514"/>
          <w:tab w:val="center" w:pos="7222"/>
          <w:tab w:val="center" w:pos="7930"/>
          <w:tab w:val="center" w:pos="8638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Firma 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1517A634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474FC938" w14:textId="77777777" w:rsidR="00956E6B" w:rsidRPr="00DB142B" w:rsidRDefault="00956E6B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AE74940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br w:type="page"/>
      </w:r>
    </w:p>
    <w:p w14:paraId="75F20945" w14:textId="77777777" w:rsidR="00956E6B" w:rsidRPr="00DB142B" w:rsidRDefault="00956E6B" w:rsidP="00956E6B">
      <w:pPr>
        <w:tabs>
          <w:tab w:val="center" w:pos="5614"/>
          <w:tab w:val="center" w:pos="6322"/>
          <w:tab w:val="center" w:pos="7030"/>
          <w:tab w:val="center" w:pos="7738"/>
          <w:tab w:val="right" w:pos="9835"/>
        </w:tabs>
        <w:spacing w:line="259" w:lineRule="auto"/>
        <w:rPr>
          <w:rFonts w:ascii="Arial" w:hAnsi="Arial" w:cs="Arial"/>
          <w:b/>
          <w:sz w:val="22"/>
          <w:szCs w:val="22"/>
        </w:rPr>
      </w:pPr>
      <w:r w:rsidRPr="00DB142B">
        <w:rPr>
          <w:rFonts w:ascii="Arial" w:hAnsi="Arial" w:cs="Arial"/>
          <w:b/>
          <w:sz w:val="22"/>
          <w:szCs w:val="22"/>
        </w:rPr>
        <w:lastRenderedPageBreak/>
        <w:t xml:space="preserve">ALLEGATO 2) </w:t>
      </w:r>
    </w:p>
    <w:p w14:paraId="615A80EB" w14:textId="77777777" w:rsidR="00956E6B" w:rsidRPr="00DB142B" w:rsidRDefault="00956E6B" w:rsidP="00956E6B">
      <w:pPr>
        <w:spacing w:line="259" w:lineRule="auto"/>
        <w:ind w:left="142"/>
        <w:jc w:val="center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810A417" w14:textId="77777777" w:rsidR="00956E6B" w:rsidRPr="00DB142B" w:rsidRDefault="00D41119" w:rsidP="00D41119">
      <w:pPr>
        <w:keepNext/>
        <w:keepLines/>
        <w:spacing w:line="259" w:lineRule="auto"/>
        <w:ind w:left="94" w:right="1" w:hanging="10"/>
        <w:jc w:val="center"/>
        <w:outlineLvl w:val="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M</w:t>
      </w:r>
      <w:r w:rsidR="00956E6B" w:rsidRPr="00DB142B">
        <w:rPr>
          <w:rFonts w:ascii="Arial" w:hAnsi="Arial" w:cs="Arial"/>
          <w:sz w:val="22"/>
          <w:szCs w:val="22"/>
        </w:rPr>
        <w:t>odulo per i dipendenti Ateneo</w:t>
      </w:r>
    </w:p>
    <w:p w14:paraId="6173F5B2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8A5AAB8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69334C0" w14:textId="77777777" w:rsidR="00956E6B" w:rsidRPr="00DB142B" w:rsidRDefault="00956E6B" w:rsidP="00956E6B">
      <w:pPr>
        <w:spacing w:line="259" w:lineRule="auto"/>
        <w:ind w:left="10" w:right="44" w:hanging="10"/>
        <w:jc w:val="right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l Direttore  </w:t>
      </w:r>
    </w:p>
    <w:p w14:paraId="185B96C6" w14:textId="77777777" w:rsidR="00956E6B" w:rsidRPr="00DB142B" w:rsidRDefault="00956E6B" w:rsidP="00956E6B">
      <w:pPr>
        <w:spacing w:line="259" w:lineRule="auto"/>
        <w:ind w:left="10" w:right="44" w:hanging="10"/>
        <w:jc w:val="right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del Dipartime</w:t>
      </w:r>
      <w:r w:rsidR="006E2432" w:rsidRPr="00DB142B">
        <w:rPr>
          <w:rFonts w:ascii="Arial" w:hAnsi="Arial" w:cs="Arial"/>
          <w:sz w:val="22"/>
          <w:szCs w:val="22"/>
        </w:rPr>
        <w:t xml:space="preserve">nto </w:t>
      </w:r>
      <w:r w:rsidR="00D41119" w:rsidRPr="00DB142B">
        <w:rPr>
          <w:rFonts w:ascii="Arial" w:hAnsi="Arial" w:cs="Arial"/>
          <w:sz w:val="22"/>
          <w:szCs w:val="22"/>
        </w:rPr>
        <w:t>di SCIENZE AZIENDALI</w:t>
      </w:r>
    </w:p>
    <w:p w14:paraId="0CB3E86C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CE83D71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489F976" w14:textId="77777777" w:rsidR="00956E6B" w:rsidRPr="00DB142B" w:rsidRDefault="00956E6B" w:rsidP="00956E6B">
      <w:pPr>
        <w:spacing w:after="4" w:line="250" w:lineRule="auto"/>
        <w:ind w:left="139" w:hanging="1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Oggetto: manifestazione di interesse allo svolgimento dell’attività descritta attivit</w:t>
      </w:r>
      <w:r w:rsidR="00D41119" w:rsidRPr="00DB142B">
        <w:rPr>
          <w:rFonts w:ascii="Arial" w:hAnsi="Arial" w:cs="Arial"/>
          <w:sz w:val="22"/>
          <w:szCs w:val="22"/>
        </w:rPr>
        <w:t>à</w:t>
      </w:r>
      <w:r w:rsidRPr="00DB142B">
        <w:rPr>
          <w:rFonts w:ascii="Arial" w:hAnsi="Arial" w:cs="Arial"/>
          <w:sz w:val="22"/>
          <w:szCs w:val="22"/>
        </w:rPr>
        <w:t xml:space="preserve"> nell’ambito del progetto ________________ del Dipartimento ______________</w:t>
      </w:r>
      <w:proofErr w:type="gramStart"/>
      <w:r w:rsidRPr="00DB142B">
        <w:rPr>
          <w:rFonts w:ascii="Arial" w:hAnsi="Arial" w:cs="Arial"/>
          <w:sz w:val="22"/>
          <w:szCs w:val="22"/>
        </w:rPr>
        <w:t>_(</w:t>
      </w:r>
      <w:proofErr w:type="gramEnd"/>
      <w:r w:rsidRPr="00DB142B">
        <w:rPr>
          <w:rFonts w:ascii="Arial" w:hAnsi="Arial" w:cs="Arial"/>
          <w:sz w:val="22"/>
          <w:szCs w:val="22"/>
        </w:rPr>
        <w:t xml:space="preserve">bando prot.____________)           </w:t>
      </w:r>
    </w:p>
    <w:p w14:paraId="5C33DC70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C9C93D9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DE0B989" w14:textId="77777777" w:rsidR="00956E6B" w:rsidRPr="00DB142B" w:rsidRDefault="00956E6B" w:rsidP="00956E6B">
      <w:pPr>
        <w:spacing w:after="1" w:line="241" w:lineRule="auto"/>
        <w:ind w:left="142" w:right="141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l__ </w:t>
      </w:r>
      <w:proofErr w:type="spellStart"/>
      <w:r w:rsidRPr="00DB142B">
        <w:rPr>
          <w:rFonts w:ascii="Arial" w:hAnsi="Arial" w:cs="Arial"/>
          <w:sz w:val="22"/>
          <w:szCs w:val="22"/>
        </w:rPr>
        <w:t>sottoscritt</w:t>
      </w:r>
      <w:proofErr w:type="spellEnd"/>
      <w:r w:rsidRPr="00DB142B">
        <w:rPr>
          <w:rFonts w:ascii="Arial" w:hAnsi="Arial" w:cs="Arial"/>
          <w:sz w:val="22"/>
          <w:szCs w:val="22"/>
        </w:rPr>
        <w:t>_______________________ (</w:t>
      </w:r>
      <w:proofErr w:type="spellStart"/>
      <w:r w:rsidRPr="00DB142B">
        <w:rPr>
          <w:rFonts w:ascii="Arial" w:hAnsi="Arial" w:cs="Arial"/>
          <w:sz w:val="22"/>
          <w:szCs w:val="22"/>
        </w:rPr>
        <w:t>matr</w:t>
      </w:r>
      <w:proofErr w:type="spellEnd"/>
      <w:r w:rsidRPr="00DB142B">
        <w:rPr>
          <w:rFonts w:ascii="Arial" w:hAnsi="Arial" w:cs="Arial"/>
          <w:sz w:val="22"/>
          <w:szCs w:val="22"/>
        </w:rPr>
        <w:t>.__________), nato/a ___________________   il ________________in servizio presso  ______________________________</w:t>
      </w:r>
      <w:r w:rsidR="00D41119"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 xml:space="preserve">(tel.____________) mail  inquadrato nella </w:t>
      </w:r>
      <w:proofErr w:type="spellStart"/>
      <w:r w:rsidRPr="00DB142B">
        <w:rPr>
          <w:rFonts w:ascii="Arial" w:hAnsi="Arial" w:cs="Arial"/>
          <w:sz w:val="22"/>
          <w:szCs w:val="22"/>
        </w:rPr>
        <w:t>cat</w:t>
      </w:r>
      <w:proofErr w:type="spellEnd"/>
      <w:r w:rsidRPr="00DB142B">
        <w:rPr>
          <w:rFonts w:ascii="Arial" w:hAnsi="Arial" w:cs="Arial"/>
          <w:sz w:val="22"/>
          <w:szCs w:val="22"/>
        </w:rPr>
        <w:t xml:space="preserve">._____area  _______________ </w:t>
      </w:r>
    </w:p>
    <w:p w14:paraId="213A7E1C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C04BAA2" w14:textId="77777777" w:rsidR="00956E6B" w:rsidRPr="00DB142B" w:rsidRDefault="00956E6B" w:rsidP="00956E6B">
      <w:pPr>
        <w:spacing w:line="259" w:lineRule="auto"/>
        <w:ind w:left="95" w:hanging="10"/>
        <w:jc w:val="center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CHIARA </w:t>
      </w:r>
    </w:p>
    <w:p w14:paraId="3C78B71D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E159A57" w14:textId="77777777" w:rsidR="00956E6B" w:rsidRPr="00DB142B" w:rsidRDefault="00956E6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essere disponibile a prestare l’attività descritta nel bando </w:t>
      </w:r>
      <w:proofErr w:type="spellStart"/>
      <w:r w:rsidRPr="00DB142B">
        <w:rPr>
          <w:rFonts w:ascii="Arial" w:hAnsi="Arial" w:cs="Arial"/>
          <w:sz w:val="22"/>
          <w:szCs w:val="22"/>
        </w:rPr>
        <w:t>prot</w:t>
      </w:r>
      <w:proofErr w:type="spellEnd"/>
      <w:r w:rsidRPr="00DB142B">
        <w:rPr>
          <w:rFonts w:ascii="Arial" w:hAnsi="Arial" w:cs="Arial"/>
          <w:sz w:val="22"/>
          <w:szCs w:val="22"/>
        </w:rPr>
        <w:t xml:space="preserve"> n.______ del ________, durante l’orario di servizio ed a titolo gratuito;  </w:t>
      </w:r>
    </w:p>
    <w:p w14:paraId="1DCEEE66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2981" w:tblpY="193"/>
        <w:tblOverlap w:val="never"/>
        <w:tblW w:w="6804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62"/>
        <w:gridCol w:w="3542"/>
      </w:tblGrid>
      <w:tr w:rsidR="00956E6B" w:rsidRPr="00DB142B" w14:paraId="1132CA5A" w14:textId="77777777" w:rsidTr="00450770">
        <w:trPr>
          <w:trHeight w:val="415"/>
        </w:trPr>
        <w:tc>
          <w:tcPr>
            <w:tcW w:w="32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9C7D06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3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C750AF9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Voto:  </w:t>
            </w:r>
          </w:p>
        </w:tc>
      </w:tr>
    </w:tbl>
    <w:p w14:paraId="648994A4" w14:textId="77777777" w:rsidR="00956E6B" w:rsidRPr="00DB142B" w:rsidRDefault="00956E6B" w:rsidP="00D41119">
      <w:pPr>
        <w:spacing w:after="177" w:line="249" w:lineRule="auto"/>
        <w:ind w:left="410" w:right="4425" w:hanging="283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possedere il seguente TITOLO DI </w:t>
      </w:r>
      <w:proofErr w:type="gramStart"/>
      <w:r w:rsidRPr="00DB142B">
        <w:rPr>
          <w:rFonts w:ascii="Arial" w:hAnsi="Arial" w:cs="Arial"/>
          <w:sz w:val="22"/>
          <w:szCs w:val="22"/>
        </w:rPr>
        <w:t xml:space="preserve">STUDIO:   </w:t>
      </w:r>
      <w:proofErr w:type="gramEnd"/>
      <w:r w:rsidRPr="00DB142B">
        <w:rPr>
          <w:rFonts w:ascii="Arial" w:hAnsi="Arial" w:cs="Arial"/>
          <w:sz w:val="22"/>
          <w:szCs w:val="22"/>
        </w:rPr>
        <w:t xml:space="preserve">Conseguito in data  </w:t>
      </w:r>
    </w:p>
    <w:p w14:paraId="0D184F64" w14:textId="77777777" w:rsidR="00956E6B" w:rsidRPr="00DB142B" w:rsidRDefault="00956E6B" w:rsidP="00956E6B">
      <w:pPr>
        <w:numPr>
          <w:ilvl w:val="0"/>
          <w:numId w:val="36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possedere esperienze e competenze professionali qualificate maturate presso enti pubblici o organizzazioni private nelle relazioni esterne in ambito internazionale e nella gestione di eventi; </w:t>
      </w:r>
    </w:p>
    <w:p w14:paraId="78AA73CF" w14:textId="77777777" w:rsidR="00956E6B" w:rsidRPr="00DB142B" w:rsidRDefault="00956E6B" w:rsidP="00956E6B">
      <w:pPr>
        <w:numPr>
          <w:ilvl w:val="0"/>
          <w:numId w:val="36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deguata conoscenza della lingua italiana (se cittadino straniero); </w:t>
      </w:r>
    </w:p>
    <w:p w14:paraId="3E29CD27" w14:textId="77777777" w:rsidR="00956E6B" w:rsidRPr="00DB142B" w:rsidRDefault="00956E6B" w:rsidP="00956E6B">
      <w:pPr>
        <w:numPr>
          <w:ilvl w:val="0"/>
          <w:numId w:val="36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non aver riportato condanne penali e/o di non aver procedimenti penali pendenti tali da determinare situazioni di incompatibilità con l’incarico da espletare. In caso contrario indicare quali: ____________ </w:t>
      </w:r>
    </w:p>
    <w:p w14:paraId="64B01BDF" w14:textId="77777777" w:rsidR="00956E6B" w:rsidRPr="00DB142B" w:rsidRDefault="00956E6B" w:rsidP="00956E6B">
      <w:pPr>
        <w:numPr>
          <w:ilvl w:val="0"/>
          <w:numId w:val="36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dichiarare nel curriculum allegato all’istanza di partecipazione i titoli che si intendono presentare ai fini della loro valutazione. </w:t>
      </w:r>
    </w:p>
    <w:p w14:paraId="532A1785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3403" w:tblpY="-51"/>
        <w:tblOverlap w:val="never"/>
        <w:tblW w:w="566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566"/>
      </w:tblGrid>
      <w:tr w:rsidR="00956E6B" w:rsidRPr="00DB142B" w14:paraId="5FA659AE" w14:textId="77777777" w:rsidTr="00450770">
        <w:trPr>
          <w:trHeight w:val="689"/>
        </w:trPr>
        <w:tc>
          <w:tcPr>
            <w:tcW w:w="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D53D89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SI </w:t>
            </w:r>
          </w:p>
        </w:tc>
      </w:tr>
    </w:tbl>
    <w:p w14:paraId="0BCB48CC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 </w:t>
      </w:r>
    </w:p>
    <w:p w14:paraId="10B472C2" w14:textId="77777777" w:rsidR="00956E6B" w:rsidRPr="00DB142B" w:rsidRDefault="00956E6B" w:rsidP="00956E6B">
      <w:pPr>
        <w:spacing w:after="217" w:line="249" w:lineRule="auto"/>
        <w:ind w:left="137" w:right="5866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Essere portatore di handicap </w:t>
      </w:r>
    </w:p>
    <w:p w14:paraId="75A33C3D" w14:textId="77777777" w:rsidR="00956E6B" w:rsidRPr="00DB142B" w:rsidRDefault="00956E6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e avere necessità del seguente ausilio ______________________________________________ </w:t>
      </w:r>
    </w:p>
    <w:p w14:paraId="124AE01B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D842DAB" w14:textId="77777777" w:rsidR="00956E6B" w:rsidRPr="00DB142B" w:rsidRDefault="00956E6B" w:rsidP="00D41119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ltresì specifico quanto segue: </w:t>
      </w:r>
    </w:p>
    <w:p w14:paraId="32D8EC5D" w14:textId="77777777" w:rsidR="00956E6B" w:rsidRPr="00DB142B" w:rsidRDefault="00956E6B" w:rsidP="00956E6B">
      <w:pPr>
        <w:spacing w:after="1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6F06D33" w14:textId="77777777" w:rsidR="00956E6B" w:rsidRPr="00DB142B" w:rsidRDefault="00956E6B" w:rsidP="00956E6B">
      <w:pPr>
        <w:spacing w:after="4" w:line="250" w:lineRule="auto"/>
        <w:ind w:left="139" w:hanging="1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 motivazioni: </w:t>
      </w:r>
    </w:p>
    <w:p w14:paraId="109A06F6" w14:textId="77777777" w:rsidR="00956E6B" w:rsidRPr="00DB142B" w:rsidRDefault="00956E6B" w:rsidP="00956E6B">
      <w:pPr>
        <w:spacing w:after="4" w:line="250" w:lineRule="auto"/>
        <w:ind w:left="139" w:hanging="1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_____________________________________________________________________________</w:t>
      </w:r>
      <w:r w:rsidRPr="00DB142B">
        <w:rPr>
          <w:rFonts w:ascii="Arial" w:hAnsi="Arial" w:cs="Arial"/>
          <w:sz w:val="22"/>
          <w:szCs w:val="22"/>
        </w:rPr>
        <w:t xml:space="preserve"> attività lavorative svolte presso l'attuale sede di servizio: </w:t>
      </w:r>
    </w:p>
    <w:p w14:paraId="0009BF26" w14:textId="77777777" w:rsidR="00956E6B" w:rsidRPr="00DB142B" w:rsidRDefault="00956E6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_____________________________________________________________________________ </w:t>
      </w:r>
    </w:p>
    <w:p w14:paraId="10F6B5A0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3A28408" w14:textId="77777777" w:rsidR="00956E6B" w:rsidRPr="00DB142B" w:rsidRDefault="00956E6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aver dettagliato nel curriculum vitae allegato al presente modulo la durata, la tipologia, la natura dell’esperienza professionale richiesta nel bando di selezione nonché ogni altro elemento </w:t>
      </w:r>
      <w:r w:rsidRPr="00DB142B">
        <w:rPr>
          <w:rFonts w:ascii="Arial" w:hAnsi="Arial" w:cs="Arial"/>
          <w:sz w:val="22"/>
          <w:szCs w:val="22"/>
        </w:rPr>
        <w:lastRenderedPageBreak/>
        <w:t xml:space="preserve">comprovante le capacità a svolgere le attività oggetto dell’incarico (ad es. lettere di referenze, ecc.). </w:t>
      </w:r>
    </w:p>
    <w:p w14:paraId="6CB00449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7A142EE" w14:textId="77777777" w:rsidR="00956E6B" w:rsidRPr="00DB142B" w:rsidRDefault="00956E6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Recapito cui indirizzare eventuali comunicazioni: </w:t>
      </w:r>
    </w:p>
    <w:p w14:paraId="40917935" w14:textId="77777777" w:rsidR="00956E6B" w:rsidRPr="00DB142B" w:rsidRDefault="00956E6B" w:rsidP="00D41119">
      <w:pPr>
        <w:spacing w:after="4" w:line="249" w:lineRule="auto"/>
        <w:ind w:right="51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…………………………….... Telefono ………………………. </w:t>
      </w:r>
      <w:r w:rsidR="00D41119"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 xml:space="preserve">Indirizzo mail…………………… </w:t>
      </w:r>
    </w:p>
    <w:p w14:paraId="27E3AA71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40E6FC4" w14:textId="77777777" w:rsidR="00956E6B" w:rsidRPr="00DB142B" w:rsidRDefault="00956E6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sottoscritto/a allega alla presente istanza copia fotostatica di un valido documento di identità in corso di validità.  </w:t>
      </w:r>
    </w:p>
    <w:p w14:paraId="18E28D52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6543178" w14:textId="77777777" w:rsidR="00956E6B" w:rsidRPr="00DB142B" w:rsidRDefault="00956E6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sottoscritto/a esprime il proprio consenso affinché i dati personali forniti possano essere trattati nel rispetto </w:t>
      </w:r>
      <w:proofErr w:type="spellStart"/>
      <w:r w:rsidRPr="00DB142B">
        <w:rPr>
          <w:rFonts w:ascii="Arial" w:hAnsi="Arial" w:cs="Arial"/>
          <w:sz w:val="22"/>
          <w:szCs w:val="22"/>
        </w:rPr>
        <w:t>D.Lgs.</w:t>
      </w:r>
      <w:proofErr w:type="spellEnd"/>
      <w:r w:rsidRPr="00DB142B">
        <w:rPr>
          <w:rFonts w:ascii="Arial" w:hAnsi="Arial" w:cs="Arial"/>
          <w:sz w:val="22"/>
          <w:szCs w:val="22"/>
        </w:rPr>
        <w:t xml:space="preserve"> 196/2003 per gli adempimenti connessi alla presente procedura. </w:t>
      </w:r>
    </w:p>
    <w:p w14:paraId="26FAA8A7" w14:textId="77777777" w:rsidR="00956E6B" w:rsidRPr="00DB142B" w:rsidRDefault="00956E6B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924E342" w14:textId="77777777" w:rsidR="00956E6B" w:rsidRPr="00DB142B" w:rsidRDefault="00956E6B" w:rsidP="00956E6B">
      <w:pPr>
        <w:tabs>
          <w:tab w:val="center" w:pos="1558"/>
          <w:tab w:val="center" w:pos="2266"/>
          <w:tab w:val="center" w:pos="2974"/>
          <w:tab w:val="center" w:pos="3682"/>
          <w:tab w:val="center" w:pos="4390"/>
          <w:tab w:val="center" w:pos="5355"/>
        </w:tabs>
        <w:spacing w:after="4" w:line="249" w:lineRule="auto"/>
        <w:rPr>
          <w:rFonts w:ascii="Arial" w:hAnsi="Arial" w:cs="Arial"/>
          <w:sz w:val="22"/>
          <w:szCs w:val="22"/>
        </w:rPr>
      </w:pPr>
      <w:proofErr w:type="gramStart"/>
      <w:r w:rsidRPr="00DB142B">
        <w:rPr>
          <w:rFonts w:ascii="Arial" w:hAnsi="Arial" w:cs="Arial"/>
          <w:sz w:val="22"/>
          <w:szCs w:val="22"/>
        </w:rPr>
        <w:t xml:space="preserve">Data,   </w:t>
      </w:r>
      <w:proofErr w:type="gramEnd"/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Firma  </w:t>
      </w:r>
    </w:p>
    <w:p w14:paraId="172F5DF4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F34209A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DD367F2" w14:textId="77777777" w:rsidR="00956E6B" w:rsidRPr="00DB142B" w:rsidRDefault="00956E6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llega alla presente istanza il proprio curriculum vitae datato e sottoscritto e dichiara che tutto quanto in esso indicato corrisponde al vero ai sensi dell’art. 46 del D.P.R. 445/2000 e che le eventuali fotocopie allegate sono conformi all’originale ai sensi dell’art. 47 del D.P.R. 445/2000. </w:t>
      </w:r>
    </w:p>
    <w:p w14:paraId="12478B01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DAC61E7" w14:textId="77777777" w:rsidR="00956E6B" w:rsidRPr="00DB142B" w:rsidRDefault="00956E6B" w:rsidP="00956E6B">
      <w:pPr>
        <w:tabs>
          <w:tab w:val="center" w:pos="1558"/>
          <w:tab w:val="center" w:pos="2266"/>
          <w:tab w:val="center" w:pos="2974"/>
          <w:tab w:val="center" w:pos="3682"/>
          <w:tab w:val="center" w:pos="4390"/>
          <w:tab w:val="center" w:pos="5098"/>
          <w:tab w:val="center" w:pos="5806"/>
          <w:tab w:val="center" w:pos="6514"/>
          <w:tab w:val="center" w:pos="7222"/>
          <w:tab w:val="center" w:pos="7930"/>
          <w:tab w:val="center" w:pos="8638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ata,  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3934D221" w14:textId="77777777" w:rsidR="00956E6B" w:rsidRPr="00DB142B" w:rsidRDefault="00956E6B" w:rsidP="00956E6B">
      <w:pPr>
        <w:tabs>
          <w:tab w:val="center" w:pos="850"/>
          <w:tab w:val="center" w:pos="1558"/>
          <w:tab w:val="center" w:pos="2266"/>
          <w:tab w:val="center" w:pos="2974"/>
          <w:tab w:val="center" w:pos="3682"/>
          <w:tab w:val="center" w:pos="4390"/>
          <w:tab w:val="center" w:pos="5098"/>
          <w:tab w:val="center" w:pos="6063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Firma </w:t>
      </w:r>
    </w:p>
    <w:p w14:paraId="3A6E1574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C39D856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422D22E0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89FB7BA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25837EF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D668BBE" w14:textId="77777777" w:rsidR="00956E6B" w:rsidRPr="00DB142B" w:rsidRDefault="00956E6B" w:rsidP="00956E6B">
      <w:pPr>
        <w:keepNext/>
        <w:keepLines/>
        <w:spacing w:line="259" w:lineRule="auto"/>
        <w:ind w:left="94" w:hanging="10"/>
        <w:jc w:val="center"/>
        <w:outlineLvl w:val="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NULLA OSTA DELLA STRUTTURA DI AFFERENZA </w:t>
      </w:r>
    </w:p>
    <w:p w14:paraId="320BA92E" w14:textId="77777777" w:rsidR="00956E6B" w:rsidRPr="00DB142B" w:rsidRDefault="00956E6B" w:rsidP="00956E6B">
      <w:pPr>
        <w:spacing w:line="259" w:lineRule="auto"/>
        <w:ind w:left="142"/>
        <w:jc w:val="center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4661A30" w14:textId="77777777" w:rsidR="00956E6B" w:rsidRPr="00DB142B" w:rsidRDefault="00956E6B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C075A0F" w14:textId="77777777" w:rsidR="00956E6B" w:rsidRPr="00DB142B" w:rsidRDefault="00956E6B" w:rsidP="00956E6B">
      <w:pPr>
        <w:tabs>
          <w:tab w:val="center" w:pos="1766"/>
          <w:tab w:val="center" w:pos="5753"/>
          <w:tab w:val="center" w:pos="8863"/>
          <w:tab w:val="right" w:pos="9835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</w:t>
      </w:r>
      <w:r w:rsidRPr="00DB142B">
        <w:rPr>
          <w:rFonts w:ascii="Arial" w:hAnsi="Arial" w:cs="Arial"/>
          <w:sz w:val="22"/>
          <w:szCs w:val="22"/>
        </w:rPr>
        <w:tab/>
        <w:t xml:space="preserve">SOTTOSCRITTO/A </w:t>
      </w:r>
      <w:r w:rsidRPr="00DB142B">
        <w:rPr>
          <w:rFonts w:ascii="Arial" w:hAnsi="Arial" w:cs="Arial"/>
          <w:sz w:val="22"/>
          <w:szCs w:val="22"/>
        </w:rPr>
        <w:tab/>
        <w:t xml:space="preserve">_____________________________________RESPONSABILE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DELLA  </w:t>
      </w:r>
    </w:p>
    <w:p w14:paraId="2116DB40" w14:textId="77777777" w:rsidR="00956E6B" w:rsidRPr="00DB142B" w:rsidRDefault="00956E6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proofErr w:type="gramStart"/>
      <w:r w:rsidRPr="00DB142B">
        <w:rPr>
          <w:rFonts w:ascii="Arial" w:hAnsi="Arial" w:cs="Arial"/>
          <w:sz w:val="22"/>
          <w:szCs w:val="22"/>
        </w:rPr>
        <w:t>STRUTTURA  DI</w:t>
      </w:r>
      <w:proofErr w:type="gramEnd"/>
      <w:r w:rsidRPr="00DB142B">
        <w:rPr>
          <w:rFonts w:ascii="Arial" w:hAnsi="Arial" w:cs="Arial"/>
          <w:sz w:val="22"/>
          <w:szCs w:val="22"/>
        </w:rPr>
        <w:t xml:space="preserve">  AFFERENZA  DI _________________________________________ AUTORIZZA  IL  TRASFERIMENTO TEMPORANEO / MOBILITA’  PARZIALE DEL  DIPENDENTE  PER MESI PRESSO LA STRUTTURA________________________, SENZA ULTERIORE RICHIESTA DI SOSTITUZIONE DELLO STESSO. </w:t>
      </w:r>
    </w:p>
    <w:p w14:paraId="04E5EC03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39BE6B1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EEDBF3D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1CE3DB5" w14:textId="77777777" w:rsidR="00956E6B" w:rsidRPr="00DB142B" w:rsidRDefault="00956E6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ATA </w:t>
      </w:r>
    </w:p>
    <w:p w14:paraId="70222B95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9EEE35F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C959140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60F200A4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F0F7CDA" w14:textId="77777777" w:rsidR="00956E6B" w:rsidRPr="00DB142B" w:rsidRDefault="00956E6B" w:rsidP="00956E6B">
      <w:pPr>
        <w:spacing w:line="259" w:lineRule="auto"/>
        <w:ind w:right="58"/>
        <w:jc w:val="right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…………………………………………….. </w:t>
      </w:r>
    </w:p>
    <w:p w14:paraId="503598E7" w14:textId="77777777" w:rsidR="00956E6B" w:rsidRPr="00DB142B" w:rsidRDefault="00956E6B" w:rsidP="00956E6B">
      <w:pPr>
        <w:spacing w:after="4" w:line="249" w:lineRule="auto"/>
        <w:ind w:left="127" w:right="51" w:firstLine="9638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                                                                                                                  Firma e timbro  </w:t>
      </w:r>
    </w:p>
    <w:tbl>
      <w:tblPr>
        <w:tblStyle w:val="TableGrid"/>
        <w:tblW w:w="10020" w:type="dxa"/>
        <w:tblInd w:w="142" w:type="dxa"/>
        <w:tblLook w:val="04A0" w:firstRow="1" w:lastRow="0" w:firstColumn="1" w:lastColumn="0" w:noHBand="0" w:noVBand="1"/>
      </w:tblPr>
      <w:tblGrid>
        <w:gridCol w:w="3228"/>
        <w:gridCol w:w="6792"/>
      </w:tblGrid>
      <w:tr w:rsidR="00956E6B" w:rsidRPr="00DB142B" w14:paraId="3CCF9F7E" w14:textId="77777777" w:rsidTr="00450770">
        <w:trPr>
          <w:trHeight w:val="267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3337AA5D" w14:textId="77777777" w:rsidR="00956E6B" w:rsidRPr="00DB142B" w:rsidRDefault="00956E6B" w:rsidP="00956E6B">
            <w:pPr>
              <w:spacing w:line="259" w:lineRule="auto"/>
              <w:ind w:right="17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lastRenderedPageBreak/>
              <w:t xml:space="preserve"> </w:t>
            </w:r>
            <w:r w:rsidRPr="00DB142B">
              <w:rPr>
                <w:rFonts w:ascii="Arial" w:hAnsi="Arial" w:cs="Arial"/>
                <w:szCs w:val="22"/>
              </w:rPr>
              <w:tab/>
              <w:t xml:space="preserve"> </w:t>
            </w:r>
            <w:r w:rsidRPr="00DB142B">
              <w:rPr>
                <w:rFonts w:ascii="Arial" w:hAnsi="Arial" w:cs="Arial"/>
                <w:szCs w:val="22"/>
              </w:rPr>
              <w:tab/>
              <w:t xml:space="preserve"> </w:t>
            </w:r>
            <w:r w:rsidRPr="00DB142B">
              <w:rPr>
                <w:rFonts w:ascii="Arial" w:hAnsi="Arial" w:cs="Arial"/>
                <w:szCs w:val="22"/>
              </w:rPr>
              <w:tab/>
              <w:t xml:space="preserve"> </w:t>
            </w:r>
          </w:p>
          <w:p w14:paraId="798F8075" w14:textId="77777777" w:rsidR="00956E6B" w:rsidRPr="00DB142B" w:rsidRDefault="00956E6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113FFE12" w14:textId="77777777" w:rsidR="00956E6B" w:rsidRPr="00DB142B" w:rsidRDefault="00956E6B" w:rsidP="00956E6B">
            <w:pPr>
              <w:spacing w:line="259" w:lineRule="auto"/>
              <w:ind w:right="91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F O R M A T O E U R O P E O </w:t>
            </w:r>
          </w:p>
          <w:p w14:paraId="5F02ABDD" w14:textId="77777777" w:rsidR="00956E6B" w:rsidRPr="00DB142B" w:rsidRDefault="00956E6B" w:rsidP="00956E6B">
            <w:pPr>
              <w:spacing w:after="56" w:line="259" w:lineRule="auto"/>
              <w:ind w:right="142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P E R I L C U R </w:t>
            </w:r>
            <w:proofErr w:type="spellStart"/>
            <w:r w:rsidRPr="00DB142B">
              <w:rPr>
                <w:rFonts w:ascii="Arial" w:hAnsi="Arial" w:cs="Arial"/>
                <w:szCs w:val="22"/>
              </w:rPr>
              <w:t>R</w:t>
            </w:r>
            <w:proofErr w:type="spellEnd"/>
            <w:r w:rsidRPr="00DB142B">
              <w:rPr>
                <w:rFonts w:ascii="Arial" w:hAnsi="Arial" w:cs="Arial"/>
                <w:szCs w:val="22"/>
              </w:rPr>
              <w:t xml:space="preserve"> I C U L U M </w:t>
            </w:r>
          </w:p>
          <w:p w14:paraId="04882763" w14:textId="77777777" w:rsidR="00956E6B" w:rsidRPr="00DB142B" w:rsidRDefault="00956E6B" w:rsidP="00956E6B">
            <w:pPr>
              <w:spacing w:line="259" w:lineRule="auto"/>
              <w:ind w:left="2054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V I T A E </w:t>
            </w:r>
          </w:p>
          <w:p w14:paraId="765BBC3B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38511746" w14:textId="77777777" w:rsidR="00956E6B" w:rsidRPr="00DB142B" w:rsidRDefault="00956E6B" w:rsidP="00956E6B">
            <w:pPr>
              <w:spacing w:line="259" w:lineRule="auto"/>
              <w:ind w:right="446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noProof/>
                <w:szCs w:val="22"/>
              </w:rPr>
              <w:drawing>
                <wp:inline distT="0" distB="0" distL="0" distR="0" wp14:anchorId="7D8B2F40" wp14:editId="5FA0A009">
                  <wp:extent cx="364236" cy="249936"/>
                  <wp:effectExtent l="0" t="0" r="0" b="0"/>
                  <wp:docPr id="796" name="Picture 79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6" name="Picture 796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4236" cy="2499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19F6AB61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27195EA3" w14:textId="77777777" w:rsidR="00956E6B" w:rsidRPr="00DB142B" w:rsidRDefault="00956E6B" w:rsidP="00956E6B">
            <w:pPr>
              <w:spacing w:after="9"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1350681D" w14:textId="77777777" w:rsidR="00956E6B" w:rsidRPr="00DB142B" w:rsidRDefault="00956E6B" w:rsidP="00956E6B">
            <w:pPr>
              <w:spacing w:line="259" w:lineRule="auto"/>
              <w:ind w:left="59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INFORMAZIONI PERSONALI </w:t>
            </w:r>
          </w:p>
          <w:p w14:paraId="0EB6CC4C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15C83616" w14:textId="77777777" w:rsidR="00956E6B" w:rsidRPr="00DB142B" w:rsidRDefault="00956E6B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  <w:r w:rsidRPr="00DB142B">
              <w:rPr>
                <w:rFonts w:ascii="Arial" w:hAnsi="Arial" w:cs="Arial"/>
                <w:b/>
                <w:szCs w:val="22"/>
              </w:rPr>
              <w:t>ALLEGATO</w:t>
            </w:r>
            <w:r w:rsidR="00D41119" w:rsidRPr="00DB142B">
              <w:rPr>
                <w:rFonts w:ascii="Arial" w:hAnsi="Arial" w:cs="Arial"/>
                <w:b/>
                <w:szCs w:val="22"/>
              </w:rPr>
              <w:t xml:space="preserve"> 3</w:t>
            </w:r>
            <w:r w:rsidRPr="00DB142B">
              <w:rPr>
                <w:rFonts w:ascii="Arial" w:hAnsi="Arial" w:cs="Arial"/>
                <w:b/>
                <w:szCs w:val="22"/>
              </w:rPr>
              <w:t xml:space="preserve">) </w:t>
            </w:r>
          </w:p>
        </w:tc>
      </w:tr>
      <w:tr w:rsidR="00956E6B" w:rsidRPr="00DB142B" w14:paraId="7C35846A" w14:textId="77777777" w:rsidTr="00450770">
        <w:trPr>
          <w:trHeight w:val="2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042672C7" w14:textId="77777777" w:rsidR="00956E6B" w:rsidRPr="00DB142B" w:rsidRDefault="00956E6B" w:rsidP="00956E6B">
            <w:pPr>
              <w:spacing w:line="259" w:lineRule="auto"/>
              <w:ind w:right="499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ome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520DF324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[COGNOME, Nome, e, se pertinente, altri </w:t>
            </w:r>
            <w:proofErr w:type="gramStart"/>
            <w:r w:rsidRPr="00DB142B">
              <w:rPr>
                <w:rFonts w:ascii="Arial" w:hAnsi="Arial" w:cs="Arial"/>
                <w:szCs w:val="22"/>
              </w:rPr>
              <w:t>nomi ]</w:t>
            </w:r>
            <w:proofErr w:type="gramEnd"/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956E6B" w:rsidRPr="00DB142B" w14:paraId="23C430F5" w14:textId="77777777" w:rsidTr="00450770">
        <w:trPr>
          <w:trHeight w:val="461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2C25DCA2" w14:textId="77777777" w:rsidR="00956E6B" w:rsidRPr="00DB142B" w:rsidRDefault="00956E6B" w:rsidP="00956E6B">
            <w:pPr>
              <w:spacing w:line="259" w:lineRule="auto"/>
              <w:ind w:right="504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Indirizzo  </w:t>
            </w:r>
          </w:p>
          <w:p w14:paraId="438DEBB9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3698ECE0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[Numero civico, strada o piazza, codice postale, città, paese] </w:t>
            </w:r>
          </w:p>
        </w:tc>
      </w:tr>
      <w:tr w:rsidR="00956E6B" w:rsidRPr="00DB142B" w14:paraId="17C987BC" w14:textId="77777777" w:rsidTr="00450770">
        <w:trPr>
          <w:trHeight w:val="138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3896E9D7" w14:textId="77777777" w:rsidR="00956E6B" w:rsidRPr="00DB142B" w:rsidRDefault="00956E6B" w:rsidP="00956E6B">
            <w:pPr>
              <w:spacing w:line="259" w:lineRule="auto"/>
              <w:ind w:right="504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azionalità  </w:t>
            </w:r>
          </w:p>
          <w:p w14:paraId="1095B7D9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5ABAB208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474CD192" w14:textId="77777777" w:rsidR="00956E6B" w:rsidRPr="00DB142B" w:rsidRDefault="00956E6B" w:rsidP="00956E6B">
            <w:pPr>
              <w:spacing w:after="8"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6910A0C2" w14:textId="77777777" w:rsidR="00956E6B" w:rsidRPr="00DB142B" w:rsidRDefault="00956E6B" w:rsidP="00956E6B">
            <w:pPr>
              <w:spacing w:after="10" w:line="259" w:lineRule="auto"/>
              <w:ind w:left="94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ESPERIENZA LAVORATIVA </w:t>
            </w:r>
          </w:p>
          <w:p w14:paraId="3DF420B2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  <w:r w:rsidRPr="00DB142B">
              <w:rPr>
                <w:rFonts w:ascii="Arial" w:hAnsi="Arial" w:cs="Arial"/>
                <w:szCs w:val="22"/>
              </w:rPr>
              <w:tab/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59972DEB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956E6B" w:rsidRPr="00DB142B" w14:paraId="4E0BEE8B" w14:textId="77777777" w:rsidTr="00450770">
        <w:trPr>
          <w:trHeight w:val="46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2968F856" w14:textId="77777777" w:rsidR="00956E6B" w:rsidRPr="00DB142B" w:rsidRDefault="00956E6B" w:rsidP="00956E6B">
            <w:pPr>
              <w:spacing w:line="259" w:lineRule="auto"/>
              <w:ind w:right="505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• Date (da – a)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3B0BC832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[Iniziare con le informazioni più recenti ed elencare separatamente </w:t>
            </w:r>
            <w:proofErr w:type="gramStart"/>
            <w:r w:rsidRPr="00DB142B">
              <w:rPr>
                <w:rFonts w:ascii="Arial" w:hAnsi="Arial" w:cs="Arial"/>
                <w:szCs w:val="22"/>
              </w:rPr>
              <w:t>ciascun  impiego</w:t>
            </w:r>
            <w:proofErr w:type="gramEnd"/>
            <w:r w:rsidRPr="00DB142B">
              <w:rPr>
                <w:rFonts w:ascii="Arial" w:hAnsi="Arial" w:cs="Arial"/>
                <w:szCs w:val="22"/>
              </w:rPr>
              <w:t xml:space="preserve"> pertinente ricoperto] </w:t>
            </w:r>
          </w:p>
        </w:tc>
      </w:tr>
      <w:tr w:rsidR="00956E6B" w:rsidRPr="00DB142B" w14:paraId="48C80460" w14:textId="77777777" w:rsidTr="00450770">
        <w:trPr>
          <w:trHeight w:val="46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3ACB362B" w14:textId="77777777" w:rsidR="00956E6B" w:rsidRPr="00DB142B" w:rsidRDefault="00956E6B" w:rsidP="00956E6B">
            <w:pPr>
              <w:spacing w:line="259" w:lineRule="auto"/>
              <w:ind w:left="13" w:right="501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• Nome e indirizzo del </w:t>
            </w:r>
            <w:proofErr w:type="gramStart"/>
            <w:r w:rsidRPr="00DB142B">
              <w:rPr>
                <w:rFonts w:ascii="Arial" w:hAnsi="Arial" w:cs="Arial"/>
                <w:szCs w:val="22"/>
              </w:rPr>
              <w:t>datore  di</w:t>
            </w:r>
            <w:proofErr w:type="gramEnd"/>
            <w:r w:rsidRPr="00DB142B">
              <w:rPr>
                <w:rFonts w:ascii="Arial" w:hAnsi="Arial" w:cs="Arial"/>
                <w:szCs w:val="22"/>
              </w:rPr>
              <w:t xml:space="preserve"> lavoro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20E9EA23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956E6B" w:rsidRPr="00DB142B" w14:paraId="51A1F45B" w14:textId="77777777" w:rsidTr="00450770">
        <w:trPr>
          <w:trHeight w:val="2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3C5CB18A" w14:textId="77777777" w:rsidR="00956E6B" w:rsidRPr="00DB142B" w:rsidRDefault="00956E6B" w:rsidP="00956E6B">
            <w:pPr>
              <w:spacing w:line="259" w:lineRule="auto"/>
              <w:ind w:left="410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Tipo di azienda o settore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4B13CCBB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956E6B" w:rsidRPr="00DB142B" w14:paraId="00B8D266" w14:textId="77777777" w:rsidTr="00450770">
        <w:trPr>
          <w:trHeight w:val="2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4D281968" w14:textId="77777777" w:rsidR="00956E6B" w:rsidRPr="00DB142B" w:rsidRDefault="00956E6B" w:rsidP="00956E6B">
            <w:pPr>
              <w:spacing w:line="259" w:lineRule="auto"/>
              <w:ind w:right="504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Tipo di impiego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16637629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956E6B" w:rsidRPr="00DB142B" w14:paraId="6EE5CCE5" w14:textId="77777777" w:rsidTr="00450770">
        <w:trPr>
          <w:trHeight w:val="138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4D6C3BD1" w14:textId="77777777" w:rsidR="00956E6B" w:rsidRPr="00DB142B" w:rsidRDefault="00956E6B" w:rsidP="00956E6B">
            <w:pPr>
              <w:spacing w:after="2" w:line="239" w:lineRule="auto"/>
              <w:ind w:right="501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Principali mansioni </w:t>
            </w: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e  responsabilità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4C3F9393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3E0D3AC1" w14:textId="77777777" w:rsidR="00956E6B" w:rsidRPr="00DB142B" w:rsidRDefault="00956E6B" w:rsidP="00956E6B">
            <w:pPr>
              <w:spacing w:after="9"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1C93DB7A" w14:textId="77777777" w:rsidR="00956E6B" w:rsidRPr="00DB142B" w:rsidRDefault="00956E6B" w:rsidP="00956E6B">
            <w:pPr>
              <w:spacing w:line="259" w:lineRule="auto"/>
              <w:ind w:right="27"/>
              <w:jc w:val="center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I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>STRUZIONE E FORMAZIONE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6F57973B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0E51B051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956E6B" w:rsidRPr="00DB142B" w14:paraId="50526613" w14:textId="77777777" w:rsidTr="00450770">
        <w:trPr>
          <w:trHeight w:val="458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00F2533F" w14:textId="77777777" w:rsidR="00956E6B" w:rsidRPr="00DB142B" w:rsidRDefault="00956E6B" w:rsidP="00956E6B">
            <w:pPr>
              <w:spacing w:line="259" w:lineRule="auto"/>
              <w:ind w:right="505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• Date (da – a)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6B705AA5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[Iniziare con le informazioni più recenti ed elencare separatamente ciascun corso pertinente frequentato con successo</w:t>
            </w: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. ]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956E6B" w:rsidRPr="00DB142B" w14:paraId="75FB930F" w14:textId="77777777" w:rsidTr="00450770">
        <w:trPr>
          <w:trHeight w:val="461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0422CF22" w14:textId="77777777" w:rsidR="00956E6B" w:rsidRPr="00DB142B" w:rsidRDefault="00956E6B" w:rsidP="00956E6B">
            <w:pPr>
              <w:spacing w:line="259" w:lineRule="auto"/>
              <w:ind w:left="658" w:hanging="190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• Nome e tipo di istituto </w:t>
            </w: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di  istruzion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o formazione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4670F1DD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956E6B" w:rsidRPr="00DB142B" w14:paraId="42EA1AF1" w14:textId="77777777" w:rsidTr="00450770">
        <w:trPr>
          <w:trHeight w:val="69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4F45963E" w14:textId="77777777" w:rsidR="00956E6B" w:rsidRPr="00DB142B" w:rsidRDefault="00956E6B" w:rsidP="00956E6B">
            <w:pPr>
              <w:spacing w:line="259" w:lineRule="auto"/>
              <w:ind w:right="501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• Principali materie / </w:t>
            </w: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abilità  professionali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oggetto dello studio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3BA1A2AA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956E6B" w:rsidRPr="00DB142B" w14:paraId="2440A51A" w14:textId="77777777" w:rsidTr="00450770">
        <w:trPr>
          <w:trHeight w:val="229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2A185875" w14:textId="77777777" w:rsidR="00956E6B" w:rsidRPr="00DB142B" w:rsidRDefault="00956E6B" w:rsidP="00956E6B">
            <w:pPr>
              <w:spacing w:line="259" w:lineRule="auto"/>
              <w:ind w:left="799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• Qualifica conseguita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0306503B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956E6B" w:rsidRPr="00DB142B" w14:paraId="05F8507F" w14:textId="77777777" w:rsidTr="00450770">
        <w:trPr>
          <w:trHeight w:val="230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5F0A9CBB" w14:textId="77777777" w:rsidR="00956E6B" w:rsidRPr="00DB142B" w:rsidRDefault="00956E6B" w:rsidP="00956E6B">
            <w:pPr>
              <w:spacing w:line="241" w:lineRule="auto"/>
              <w:ind w:right="501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lastRenderedPageBreak/>
              <w:t xml:space="preserve">• Livello nella </w:t>
            </w: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classificazione  nazional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(se pertinente) </w:t>
            </w:r>
          </w:p>
          <w:p w14:paraId="352B8AF3" w14:textId="77777777" w:rsidR="00956E6B" w:rsidRPr="00DB142B" w:rsidRDefault="00956E6B" w:rsidP="00956E6B">
            <w:pPr>
              <w:spacing w:after="9"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627E5E06" w14:textId="77777777" w:rsidR="00956E6B" w:rsidRPr="00DB142B" w:rsidRDefault="00956E6B" w:rsidP="00956E6B">
            <w:pPr>
              <w:spacing w:after="16" w:line="259" w:lineRule="auto"/>
              <w:ind w:left="59"/>
              <w:jc w:val="center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C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 xml:space="preserve">APACITÀ E COMPETENZE </w:t>
            </w:r>
          </w:p>
          <w:p w14:paraId="24E9EC8A" w14:textId="77777777" w:rsidR="00956E6B" w:rsidRPr="00DB142B" w:rsidRDefault="00956E6B" w:rsidP="00956E6B">
            <w:pPr>
              <w:spacing w:line="259" w:lineRule="auto"/>
              <w:ind w:left="1793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>PERSONALI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3D24343D" w14:textId="77777777" w:rsidR="00956E6B" w:rsidRPr="00DB142B" w:rsidRDefault="00956E6B" w:rsidP="00956E6B">
            <w:pPr>
              <w:spacing w:line="241" w:lineRule="auto"/>
              <w:ind w:right="501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Acquisite nel corso della vita e della carriera ma non </w:t>
            </w:r>
          </w:p>
          <w:p w14:paraId="30F4D44A" w14:textId="77777777" w:rsidR="00956E6B" w:rsidRPr="00DB142B" w:rsidRDefault="00956E6B" w:rsidP="00956E6B">
            <w:pPr>
              <w:spacing w:line="241" w:lineRule="auto"/>
              <w:ind w:left="79" w:right="225" w:firstLine="2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>necessariamente riconosciute da certificati e diplomi ufficiali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. </w:t>
            </w:r>
          </w:p>
          <w:p w14:paraId="3B80E357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5A9E4CE2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956E6B" w:rsidRPr="00DB142B" w14:paraId="5987BDFB" w14:textId="77777777" w:rsidTr="00450770">
        <w:trPr>
          <w:trHeight w:val="206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2234DC2C" w14:textId="77777777" w:rsidR="00956E6B" w:rsidRPr="00DB142B" w:rsidRDefault="00956E6B" w:rsidP="00956E6B">
            <w:pPr>
              <w:tabs>
                <w:tab w:val="center" w:pos="2109"/>
                <w:tab w:val="center" w:pos="3012"/>
              </w:tabs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eastAsia="Calibri" w:cs="Calibri"/>
                <w:color w:val="000000"/>
                <w:szCs w:val="22"/>
              </w:rPr>
              <w:tab/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>P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RIMA LINGUA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60EF5B20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Indicare</w:t>
            </w:r>
            <w:proofErr w:type="gramEnd"/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la prima lingua ] </w:t>
            </w:r>
          </w:p>
        </w:tc>
      </w:tr>
    </w:tbl>
    <w:p w14:paraId="47901A7A" w14:textId="77777777" w:rsidR="00956E6B" w:rsidRPr="00DB142B" w:rsidRDefault="00956E6B" w:rsidP="00956E6B">
      <w:pPr>
        <w:spacing w:after="6"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DB142B">
        <w:rPr>
          <w:rFonts w:ascii="Arial" w:eastAsia="Arial" w:hAnsi="Arial" w:cs="Arial"/>
          <w:color w:val="000000"/>
          <w:szCs w:val="22"/>
        </w:rPr>
        <w:t xml:space="preserve"> </w:t>
      </w:r>
    </w:p>
    <w:p w14:paraId="7E54A16B" w14:textId="77777777" w:rsidR="00956E6B" w:rsidRPr="00DB142B" w:rsidRDefault="00956E6B" w:rsidP="00956E6B">
      <w:pPr>
        <w:spacing w:line="259" w:lineRule="auto"/>
        <w:ind w:left="1685"/>
        <w:rPr>
          <w:rFonts w:ascii="Arial" w:eastAsia="Arial" w:hAnsi="Arial" w:cs="Arial"/>
          <w:color w:val="000000"/>
          <w:szCs w:val="22"/>
        </w:rPr>
      </w:pPr>
      <w:r w:rsidRPr="00DB142B">
        <w:rPr>
          <w:rFonts w:ascii="Arial" w:eastAsia="Arial" w:hAnsi="Arial" w:cs="Arial"/>
          <w:color w:val="000000"/>
          <w:szCs w:val="22"/>
        </w:rPr>
        <w:t>A</w:t>
      </w:r>
      <w:r w:rsidRPr="00DB142B">
        <w:rPr>
          <w:rFonts w:ascii="Arial" w:eastAsia="Arial" w:hAnsi="Arial" w:cs="Arial"/>
          <w:color w:val="000000"/>
          <w:sz w:val="16"/>
          <w:szCs w:val="22"/>
        </w:rPr>
        <w:t>LTRE LINGUE</w:t>
      </w:r>
      <w:r w:rsidRPr="00DB142B">
        <w:rPr>
          <w:rFonts w:ascii="Arial" w:eastAsia="Arial" w:hAnsi="Arial" w:cs="Arial"/>
          <w:color w:val="000000"/>
          <w:szCs w:val="22"/>
        </w:rPr>
        <w:t xml:space="preserve"> </w:t>
      </w:r>
    </w:p>
    <w:p w14:paraId="0FC183AE" w14:textId="77777777" w:rsidR="00956E6B" w:rsidRPr="00DB142B" w:rsidRDefault="00956E6B" w:rsidP="00956E6B">
      <w:pPr>
        <w:spacing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DB142B">
        <w:rPr>
          <w:rFonts w:ascii="Arial" w:eastAsia="Arial" w:hAnsi="Arial" w:cs="Arial"/>
          <w:color w:val="000000"/>
          <w:szCs w:val="22"/>
        </w:rPr>
        <w:t xml:space="preserve"> </w:t>
      </w:r>
    </w:p>
    <w:tbl>
      <w:tblPr>
        <w:tblStyle w:val="TableGrid"/>
        <w:tblW w:w="9598" w:type="dxa"/>
        <w:tblInd w:w="142" w:type="dxa"/>
        <w:tblLook w:val="04A0" w:firstRow="1" w:lastRow="0" w:firstColumn="1" w:lastColumn="0" w:noHBand="0" w:noVBand="1"/>
      </w:tblPr>
      <w:tblGrid>
        <w:gridCol w:w="2945"/>
        <w:gridCol w:w="283"/>
        <w:gridCol w:w="6370"/>
      </w:tblGrid>
      <w:tr w:rsidR="00956E6B" w:rsidRPr="00DB142B" w14:paraId="1D55CD9B" w14:textId="77777777" w:rsidTr="00450770">
        <w:trPr>
          <w:trHeight w:val="207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0DE55CCA" w14:textId="77777777" w:rsidR="00956E6B" w:rsidRPr="00DB142B" w:rsidRDefault="00956E6B" w:rsidP="00956E6B">
            <w:pPr>
              <w:spacing w:line="259" w:lineRule="auto"/>
              <w:ind w:right="194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33257C2A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40191560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Indicare</w:t>
            </w:r>
            <w:proofErr w:type="gramEnd"/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la lingua ] </w:t>
            </w:r>
          </w:p>
        </w:tc>
      </w:tr>
      <w:tr w:rsidR="00956E6B" w:rsidRPr="00DB142B" w14:paraId="48F3D182" w14:textId="77777777" w:rsidTr="00450770">
        <w:trPr>
          <w:trHeight w:val="23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7FBD82F4" w14:textId="77777777" w:rsidR="00956E6B" w:rsidRPr="00DB142B" w:rsidRDefault="00956E6B" w:rsidP="00956E6B">
            <w:pPr>
              <w:spacing w:line="259" w:lineRule="auto"/>
              <w:ind w:left="958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Capacità di lettura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2455CE11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0ACF2CBC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 Indica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il livello: eccellente, buono, elementare. ] </w:t>
            </w:r>
          </w:p>
        </w:tc>
      </w:tr>
      <w:tr w:rsidR="00956E6B" w:rsidRPr="00DB142B" w14:paraId="2C8423DF" w14:textId="77777777" w:rsidTr="00450770">
        <w:trPr>
          <w:trHeight w:val="23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4CB93E52" w14:textId="77777777" w:rsidR="00956E6B" w:rsidRPr="00DB142B" w:rsidRDefault="00956E6B" w:rsidP="00956E6B">
            <w:pPr>
              <w:spacing w:line="259" w:lineRule="auto"/>
              <w:ind w:left="802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Capacità di scrittura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79989E50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6EFE4AB0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 Indica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il livello: eccellente, buono, elementare. ] </w:t>
            </w:r>
          </w:p>
        </w:tc>
      </w:tr>
      <w:tr w:rsidR="00956E6B" w:rsidRPr="00DB142B" w14:paraId="1219C173" w14:textId="77777777" w:rsidTr="00450770">
        <w:trPr>
          <w:trHeight w:val="689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6460E512" w14:textId="77777777" w:rsidR="00956E6B" w:rsidRPr="00DB142B" w:rsidRDefault="00956E6B" w:rsidP="00956E6B">
            <w:pPr>
              <w:spacing w:line="241" w:lineRule="auto"/>
              <w:ind w:right="249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Capacità di espressione orale </w:t>
            </w:r>
          </w:p>
          <w:p w14:paraId="7440D32E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75F27E46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72E3394A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 Indica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il livello: eccellente, buono, elementare. ] </w:t>
            </w:r>
          </w:p>
        </w:tc>
      </w:tr>
      <w:tr w:rsidR="00956E6B" w:rsidRPr="00DB142B" w14:paraId="6FAF1157" w14:textId="77777777" w:rsidTr="00450770">
        <w:trPr>
          <w:trHeight w:val="253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011F0C1B" w14:textId="77777777" w:rsidR="00956E6B" w:rsidRPr="00DB142B" w:rsidRDefault="00956E6B" w:rsidP="00956E6B">
            <w:pPr>
              <w:spacing w:after="17" w:line="259" w:lineRule="auto"/>
              <w:ind w:left="55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C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APACITÀ E COMPETENZE </w:t>
            </w:r>
          </w:p>
          <w:p w14:paraId="1F202B8C" w14:textId="77777777" w:rsidR="00956E6B" w:rsidRPr="00DB142B" w:rsidRDefault="00956E6B" w:rsidP="00956E6B">
            <w:pPr>
              <w:spacing w:line="259" w:lineRule="auto"/>
              <w:ind w:right="248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RELAZIONALI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30335521" w14:textId="77777777" w:rsidR="00956E6B" w:rsidRPr="00DB142B" w:rsidRDefault="00956E6B" w:rsidP="00956E6B">
            <w:pPr>
              <w:spacing w:line="241" w:lineRule="auto"/>
              <w:ind w:left="41" w:right="249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Vivere e lavorare con altre persone, in ambiente multiculturale, occupando posti in cui la comunicazione è importante e in situazioni in cui è essenziale lavorare in squadra (ad es. cultura e sport), ecc. </w:t>
            </w:r>
          </w:p>
          <w:p w14:paraId="3C55ABF7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3DB3042D" w14:textId="77777777" w:rsidR="00956E6B" w:rsidRPr="00DB142B" w:rsidRDefault="00956E6B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17B401A0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>Descrive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tali competenze e indicare dove sono state acquisite. ] </w:t>
            </w:r>
          </w:p>
        </w:tc>
      </w:tr>
      <w:tr w:rsidR="00956E6B" w:rsidRPr="00DB142B" w14:paraId="4F86D7D1" w14:textId="77777777" w:rsidTr="00450770">
        <w:trPr>
          <w:trHeight w:val="2071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2A393BFB" w14:textId="77777777" w:rsidR="00956E6B" w:rsidRPr="00DB142B" w:rsidRDefault="00956E6B" w:rsidP="00956E6B">
            <w:pPr>
              <w:spacing w:after="16" w:line="259" w:lineRule="auto"/>
              <w:ind w:left="55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C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APACITÀ E COMPETENZE </w:t>
            </w:r>
          </w:p>
          <w:p w14:paraId="70BECBF2" w14:textId="77777777" w:rsidR="00956E6B" w:rsidRPr="00DB142B" w:rsidRDefault="00956E6B" w:rsidP="00956E6B">
            <w:pPr>
              <w:spacing w:line="259" w:lineRule="auto"/>
              <w:ind w:right="250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ORGANIZZATIVE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 </w:t>
            </w:r>
          </w:p>
          <w:p w14:paraId="62A2F2DB" w14:textId="77777777" w:rsidR="00956E6B" w:rsidRPr="00DB142B" w:rsidRDefault="00956E6B" w:rsidP="00956E6B">
            <w:pPr>
              <w:spacing w:after="1" w:line="241" w:lineRule="auto"/>
              <w:ind w:right="249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Ad es. coordinamento e amministrazione di persone, progetti, bilanci; sul posto di lavoro, in attività di </w:t>
            </w:r>
          </w:p>
          <w:p w14:paraId="204BA3C9" w14:textId="77777777" w:rsidR="00956E6B" w:rsidRPr="00DB142B" w:rsidRDefault="00956E6B" w:rsidP="00956E6B">
            <w:pPr>
              <w:spacing w:line="241" w:lineRule="auto"/>
              <w:ind w:right="249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>volontariato (ad es. cultura e sport), a casa, ecc.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10D722E6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286292F8" w14:textId="77777777" w:rsidR="00956E6B" w:rsidRPr="00DB142B" w:rsidRDefault="00956E6B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68ACFD85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[Descrivere tali competenze e indicare dove sono state acquisite] </w:t>
            </w:r>
          </w:p>
        </w:tc>
      </w:tr>
      <w:tr w:rsidR="00956E6B" w:rsidRPr="00DB142B" w14:paraId="30111876" w14:textId="77777777" w:rsidTr="00450770">
        <w:trPr>
          <w:trHeight w:val="115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03125A7A" w14:textId="77777777" w:rsidR="00956E6B" w:rsidRPr="00DB142B" w:rsidRDefault="00956E6B" w:rsidP="00956E6B">
            <w:pPr>
              <w:spacing w:after="16" w:line="259" w:lineRule="auto"/>
              <w:ind w:left="55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C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APACITÀ E COMPETENZE </w:t>
            </w:r>
          </w:p>
          <w:p w14:paraId="72259CDC" w14:textId="77777777" w:rsidR="00956E6B" w:rsidRPr="00DB142B" w:rsidRDefault="00956E6B" w:rsidP="00956E6B">
            <w:pPr>
              <w:spacing w:line="259" w:lineRule="auto"/>
              <w:ind w:right="248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TECNICHE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27FF9A03" w14:textId="77777777" w:rsidR="00956E6B" w:rsidRPr="00DB142B" w:rsidRDefault="00956E6B" w:rsidP="00956E6B">
            <w:pPr>
              <w:spacing w:line="241" w:lineRule="auto"/>
              <w:ind w:left="281" w:firstLine="22"/>
              <w:jc w:val="both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>Con computer, attrezzature specifiche, macchinari, ecc.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13C439D6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9EB8AED" w14:textId="77777777" w:rsidR="00956E6B" w:rsidRPr="00DB142B" w:rsidRDefault="00956E6B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0C3D8B2E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[Descrivere tali competenze e indicare dove sono state acquisite] </w:t>
            </w:r>
          </w:p>
        </w:tc>
      </w:tr>
      <w:tr w:rsidR="00956E6B" w:rsidRPr="00DB142B" w14:paraId="38A60E8F" w14:textId="77777777" w:rsidTr="00450770">
        <w:trPr>
          <w:trHeight w:val="919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1AE43BEA" w14:textId="77777777" w:rsidR="00956E6B" w:rsidRPr="00DB142B" w:rsidRDefault="00956E6B" w:rsidP="00956E6B">
            <w:pPr>
              <w:spacing w:after="16" w:line="259" w:lineRule="auto"/>
              <w:ind w:left="55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lastRenderedPageBreak/>
              <w:t>C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APACITÀ E COMPETENZE </w:t>
            </w:r>
          </w:p>
          <w:p w14:paraId="40DB39B4" w14:textId="77777777" w:rsidR="00956E6B" w:rsidRPr="00DB142B" w:rsidRDefault="00956E6B" w:rsidP="00956E6B">
            <w:pPr>
              <w:spacing w:line="247" w:lineRule="auto"/>
              <w:ind w:left="38" w:firstLine="1706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ARTISTICHE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>Musica, scrittura, disegno ecc.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354182FC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2D4ADA29" w14:textId="77777777" w:rsidR="00956E6B" w:rsidRPr="00DB142B" w:rsidRDefault="00956E6B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2BA01DDA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>Descrive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tali competenze e indicare dove sono state acquisite. ] </w:t>
            </w:r>
          </w:p>
        </w:tc>
      </w:tr>
      <w:tr w:rsidR="00956E6B" w:rsidRPr="00DB142B" w14:paraId="40D4B57A" w14:textId="77777777" w:rsidTr="00450770">
        <w:trPr>
          <w:trHeight w:val="92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55896009" w14:textId="77777777" w:rsidR="00956E6B" w:rsidRPr="00DB142B" w:rsidRDefault="00956E6B" w:rsidP="00956E6B">
            <w:pPr>
              <w:spacing w:line="259" w:lineRule="auto"/>
              <w:ind w:left="2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A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LTRE CAPACITÀ E COMPETENZE</w:t>
            </w: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 </w:t>
            </w:r>
          </w:p>
          <w:p w14:paraId="12361C2E" w14:textId="77777777" w:rsidR="00956E6B" w:rsidRPr="00DB142B" w:rsidRDefault="00956E6B" w:rsidP="00956E6B">
            <w:pPr>
              <w:spacing w:line="259" w:lineRule="auto"/>
              <w:ind w:right="218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Competenze non </w:t>
            </w:r>
          </w:p>
          <w:p w14:paraId="40E3BB32" w14:textId="77777777" w:rsidR="00956E6B" w:rsidRPr="00DB142B" w:rsidRDefault="00956E6B" w:rsidP="00956E6B">
            <w:pPr>
              <w:spacing w:line="259" w:lineRule="auto"/>
              <w:ind w:left="370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>precedentemente indicate.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7B9146A0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F4F63AF" w14:textId="77777777" w:rsidR="00956E6B" w:rsidRPr="00DB142B" w:rsidRDefault="00956E6B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73AFF847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>Descrive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tali competenze e indicare dove sono state acquisite. ] </w:t>
            </w:r>
          </w:p>
        </w:tc>
      </w:tr>
      <w:tr w:rsidR="00956E6B" w:rsidRPr="00DB142B" w14:paraId="07EE8739" w14:textId="77777777" w:rsidTr="00450770">
        <w:trPr>
          <w:trHeight w:val="46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3B42E28F" w14:textId="77777777" w:rsidR="00956E6B" w:rsidRPr="00DB142B" w:rsidRDefault="00956E6B" w:rsidP="00956E6B">
            <w:pPr>
              <w:spacing w:line="259" w:lineRule="auto"/>
              <w:ind w:right="217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P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ATENTE O PATENTI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0FFA6E9B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571DDF1" w14:textId="77777777" w:rsidR="00956E6B" w:rsidRPr="00DB142B" w:rsidRDefault="00956E6B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4C5C31C7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956E6B" w:rsidRPr="00DB142B" w14:paraId="1E6F999B" w14:textId="77777777" w:rsidTr="00450770">
        <w:trPr>
          <w:trHeight w:val="92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64C646B5" w14:textId="77777777" w:rsidR="00956E6B" w:rsidRPr="00DB142B" w:rsidRDefault="00956E6B" w:rsidP="00956E6B">
            <w:pPr>
              <w:spacing w:after="221" w:line="259" w:lineRule="auto"/>
              <w:ind w:left="61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U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>LTERIORI INFORMAZIONI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25938604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27890F63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0200AD3" w14:textId="77777777" w:rsidR="00956E6B" w:rsidRPr="00DB142B" w:rsidRDefault="00956E6B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784C33E4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 Inseri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qui ogni altra informazione pertinente, ad esempio persone di  riferimento, referenze ecc. ] </w:t>
            </w:r>
          </w:p>
        </w:tc>
      </w:tr>
      <w:tr w:rsidR="00956E6B" w:rsidRPr="00DB142B" w14:paraId="0228D6D4" w14:textId="77777777" w:rsidTr="00450770">
        <w:trPr>
          <w:trHeight w:val="92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3A6498D0" w14:textId="77777777" w:rsidR="00956E6B" w:rsidRPr="00DB142B" w:rsidRDefault="00956E6B" w:rsidP="00956E6B">
            <w:pPr>
              <w:spacing w:line="259" w:lineRule="auto"/>
              <w:ind w:right="222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A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>LLEGATI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404744AB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09223D8D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19FED25" w14:textId="77777777" w:rsidR="00956E6B" w:rsidRPr="00DB142B" w:rsidRDefault="00956E6B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6F594A47" w14:textId="77777777" w:rsidR="00956E6B" w:rsidRPr="00DB142B" w:rsidRDefault="00956E6B" w:rsidP="00956E6B">
            <w:pPr>
              <w:spacing w:after="444"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>S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del caso, enumerare gli allegati al CV. ] </w:t>
            </w:r>
          </w:p>
          <w:p w14:paraId="4F837B95" w14:textId="77777777" w:rsidR="00956E6B" w:rsidRPr="00DB142B" w:rsidRDefault="00956E6B" w:rsidP="00956E6B">
            <w:pPr>
              <w:spacing w:line="259" w:lineRule="auto"/>
              <w:ind w:right="26"/>
              <w:jc w:val="center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956E6B" w:rsidRPr="00956E6B" w14:paraId="7F91B2D1" w14:textId="77777777" w:rsidTr="00450770">
        <w:trPr>
          <w:trHeight w:val="207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3C6325E" w14:textId="77777777" w:rsidR="00956E6B" w:rsidRPr="00DB142B" w:rsidRDefault="00956E6B" w:rsidP="00956E6B">
            <w:pPr>
              <w:tabs>
                <w:tab w:val="center" w:pos="708"/>
                <w:tab w:val="center" w:pos="1416"/>
                <w:tab w:val="center" w:pos="2124"/>
                <w:tab w:val="center" w:pos="2832"/>
              </w:tabs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Data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15873890" w14:textId="77777777" w:rsidR="00956E6B" w:rsidRPr="00956E6B" w:rsidRDefault="00956E6B" w:rsidP="00956E6B">
            <w:pPr>
              <w:tabs>
                <w:tab w:val="center" w:pos="312"/>
                <w:tab w:val="center" w:pos="1020"/>
                <w:tab w:val="center" w:pos="1728"/>
                <w:tab w:val="center" w:pos="2436"/>
                <w:tab w:val="center" w:pos="3401"/>
              </w:tabs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eastAsia="Calibri" w:cs="Calibri"/>
                <w:color w:val="000000"/>
                <w:szCs w:val="22"/>
              </w:rPr>
              <w:tab/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>Firma</w:t>
            </w:r>
            <w:r w:rsidRPr="00956E6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</w:tbl>
    <w:p w14:paraId="1385F935" w14:textId="77777777" w:rsidR="00956E6B" w:rsidRPr="00956E6B" w:rsidRDefault="00956E6B" w:rsidP="00956E6B">
      <w:pPr>
        <w:spacing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956E6B">
        <w:rPr>
          <w:rFonts w:ascii="Arial" w:eastAsia="Arial" w:hAnsi="Arial" w:cs="Arial"/>
          <w:color w:val="000000"/>
          <w:szCs w:val="22"/>
        </w:rPr>
        <w:t xml:space="preserve"> </w:t>
      </w:r>
    </w:p>
    <w:p w14:paraId="15B634B5" w14:textId="77777777" w:rsidR="00956E6B" w:rsidRPr="00956E6B" w:rsidRDefault="00956E6B" w:rsidP="00956E6B">
      <w:pPr>
        <w:spacing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956E6B">
        <w:rPr>
          <w:rFonts w:ascii="Arial" w:eastAsia="Arial" w:hAnsi="Arial" w:cs="Arial"/>
          <w:color w:val="000000"/>
          <w:szCs w:val="22"/>
        </w:rPr>
        <w:t xml:space="preserve"> </w:t>
      </w:r>
    </w:p>
    <w:p w14:paraId="0A10BE0D" w14:textId="77777777" w:rsidR="00956E6B" w:rsidRPr="00956E6B" w:rsidRDefault="00956E6B" w:rsidP="00956E6B">
      <w:pPr>
        <w:spacing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956E6B">
        <w:rPr>
          <w:rFonts w:ascii="Arial" w:eastAsia="Arial" w:hAnsi="Arial" w:cs="Arial"/>
          <w:color w:val="000000"/>
          <w:szCs w:val="22"/>
        </w:rPr>
        <w:t xml:space="preserve">  </w:t>
      </w:r>
    </w:p>
    <w:p w14:paraId="3F57B856" w14:textId="77777777" w:rsidR="00956E6B" w:rsidRPr="00956E6B" w:rsidRDefault="00956E6B" w:rsidP="00956E6B">
      <w:pPr>
        <w:spacing w:line="259" w:lineRule="auto"/>
        <w:jc w:val="right"/>
        <w:rPr>
          <w:rFonts w:ascii="Arial" w:eastAsia="Arial" w:hAnsi="Arial" w:cs="Arial"/>
          <w:color w:val="000000"/>
          <w:szCs w:val="22"/>
        </w:rPr>
      </w:pPr>
      <w:r w:rsidRPr="00956E6B">
        <w:rPr>
          <w:rFonts w:ascii="Arial" w:eastAsia="Arial" w:hAnsi="Arial" w:cs="Arial"/>
          <w:b/>
          <w:i/>
          <w:color w:val="000000"/>
          <w:szCs w:val="22"/>
        </w:rPr>
        <w:t xml:space="preserve"> </w:t>
      </w:r>
      <w:r w:rsidRPr="00956E6B">
        <w:rPr>
          <w:rFonts w:ascii="Arial" w:eastAsia="Arial" w:hAnsi="Arial" w:cs="Arial"/>
          <w:b/>
          <w:i/>
          <w:color w:val="000000"/>
          <w:szCs w:val="22"/>
        </w:rPr>
        <w:tab/>
        <w:t xml:space="preserve">              </w:t>
      </w:r>
      <w:r w:rsidRPr="00956E6B">
        <w:rPr>
          <w:rFonts w:ascii="Arial" w:eastAsia="Arial" w:hAnsi="Arial" w:cs="Arial"/>
          <w:b/>
          <w:i/>
          <w:color w:val="000000"/>
          <w:szCs w:val="22"/>
        </w:rPr>
        <w:tab/>
        <w:t xml:space="preserve"> </w:t>
      </w:r>
    </w:p>
    <w:p w14:paraId="23479D40" w14:textId="77777777" w:rsidR="00956E6B" w:rsidRDefault="007F3AE7" w:rsidP="00956E6B">
      <w:pPr>
        <w:pStyle w:val="Titolo2"/>
        <w:jc w:val="right"/>
        <w:rPr>
          <w:rFonts w:ascii="Arial" w:hAnsi="Arial" w:cs="Arial"/>
          <w:sz w:val="22"/>
          <w:szCs w:val="22"/>
        </w:rPr>
      </w:pPr>
      <w:r w:rsidRPr="0094011E">
        <w:rPr>
          <w:rFonts w:ascii="Arial" w:hAnsi="Arial" w:cs="Arial"/>
          <w:sz w:val="22"/>
          <w:szCs w:val="22"/>
        </w:rPr>
        <w:t xml:space="preserve">          </w:t>
      </w:r>
      <w:r w:rsidRPr="0094011E">
        <w:rPr>
          <w:rFonts w:ascii="Arial" w:hAnsi="Arial" w:cs="Arial"/>
          <w:sz w:val="22"/>
          <w:szCs w:val="22"/>
        </w:rPr>
        <w:tab/>
      </w:r>
    </w:p>
    <w:p w14:paraId="0D686A35" w14:textId="77777777" w:rsidR="00956E6B" w:rsidRDefault="00956E6B" w:rsidP="00956E6B"/>
    <w:p w14:paraId="79BF3171" w14:textId="77777777" w:rsidR="00956E6B" w:rsidRDefault="00956E6B" w:rsidP="00956E6B"/>
    <w:p w14:paraId="36D8B31D" w14:textId="77777777" w:rsidR="00956E6B" w:rsidRDefault="00956E6B" w:rsidP="00956E6B"/>
    <w:p w14:paraId="325C2B24" w14:textId="77777777" w:rsidR="00956E6B" w:rsidRDefault="00956E6B" w:rsidP="00956E6B"/>
    <w:p w14:paraId="14EFC21F" w14:textId="77777777" w:rsidR="00956E6B" w:rsidRDefault="00956E6B" w:rsidP="00956E6B"/>
    <w:p w14:paraId="4CF6E206" w14:textId="77777777" w:rsidR="00956E6B" w:rsidRDefault="00956E6B" w:rsidP="00956E6B"/>
    <w:p w14:paraId="3649D3F3" w14:textId="77777777" w:rsidR="00956E6B" w:rsidRDefault="00956E6B" w:rsidP="00956E6B"/>
    <w:p w14:paraId="4954EDF7" w14:textId="77777777" w:rsidR="00956E6B" w:rsidRDefault="00956E6B" w:rsidP="00956E6B"/>
    <w:p w14:paraId="5A39EAA8" w14:textId="77777777" w:rsidR="00956E6B" w:rsidRDefault="00956E6B" w:rsidP="00956E6B"/>
    <w:p w14:paraId="7AEC0545" w14:textId="77777777" w:rsidR="00956E6B" w:rsidRDefault="00956E6B" w:rsidP="00956E6B"/>
    <w:p w14:paraId="4B932AE4" w14:textId="77777777" w:rsidR="00956E6B" w:rsidRDefault="00956E6B" w:rsidP="00956E6B"/>
    <w:p w14:paraId="67E14C5C" w14:textId="77777777" w:rsidR="00956E6B" w:rsidRDefault="00956E6B" w:rsidP="00956E6B"/>
    <w:p w14:paraId="493B55F7" w14:textId="77777777" w:rsidR="00956E6B" w:rsidRDefault="00956E6B" w:rsidP="00956E6B"/>
    <w:p w14:paraId="045DB7D4" w14:textId="77777777" w:rsidR="00956E6B" w:rsidRDefault="00956E6B" w:rsidP="00956E6B"/>
    <w:p w14:paraId="1A62045A" w14:textId="77777777" w:rsidR="00956E6B" w:rsidRDefault="00956E6B" w:rsidP="00956E6B"/>
    <w:p w14:paraId="3D4DBD59" w14:textId="77777777" w:rsidR="00956E6B" w:rsidRDefault="00956E6B" w:rsidP="00956E6B"/>
    <w:p w14:paraId="6A65D233" w14:textId="77777777" w:rsidR="00956E6B" w:rsidRDefault="00956E6B" w:rsidP="00956E6B"/>
    <w:p w14:paraId="5F3DEAAF" w14:textId="77777777" w:rsidR="00956E6B" w:rsidRDefault="00956E6B" w:rsidP="00956E6B"/>
    <w:p w14:paraId="65611496" w14:textId="77777777" w:rsidR="00956E6B" w:rsidRDefault="00956E6B" w:rsidP="00956E6B"/>
    <w:p w14:paraId="585FB69A" w14:textId="77777777" w:rsidR="00956E6B" w:rsidRDefault="00956E6B" w:rsidP="00956E6B"/>
    <w:p w14:paraId="6AED124D" w14:textId="77777777" w:rsidR="00F82FA8" w:rsidRDefault="00F82FA8" w:rsidP="00CD1E15">
      <w:pPr>
        <w:jc w:val="both"/>
        <w:rPr>
          <w:rFonts w:ascii="Arial" w:hAnsi="Arial" w:cs="Arial"/>
          <w:sz w:val="22"/>
          <w:szCs w:val="22"/>
        </w:rPr>
      </w:pPr>
    </w:p>
    <w:p w14:paraId="23E40471" w14:textId="77777777" w:rsidR="00260EFA" w:rsidRDefault="00260EFA">
      <w:pPr>
        <w:pStyle w:val="Titolo2"/>
        <w:jc w:val="right"/>
      </w:pPr>
    </w:p>
    <w:sectPr w:rsidR="00260EFA" w:rsidSect="00C621E6">
      <w:headerReference w:type="default" r:id="rId9"/>
      <w:footerReference w:type="default" r:id="rId10"/>
      <w:headerReference w:type="first" r:id="rId11"/>
      <w:pgSz w:w="11906" w:h="16838" w:code="9"/>
      <w:pgMar w:top="2629" w:right="1134" w:bottom="1134" w:left="1134" w:header="454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7DEBFE" w14:textId="77777777" w:rsidR="00042A09" w:rsidRDefault="00042A09">
      <w:r>
        <w:separator/>
      </w:r>
    </w:p>
  </w:endnote>
  <w:endnote w:type="continuationSeparator" w:id="0">
    <w:p w14:paraId="0B557E79" w14:textId="77777777" w:rsidR="00042A09" w:rsidRDefault="00042A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default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0CEB05" w14:textId="77777777" w:rsidR="00A14744" w:rsidRDefault="00A14744">
    <w:pPr>
      <w:pStyle w:val="Pidipagina"/>
      <w:jc w:val="center"/>
    </w:pPr>
    <w:r>
      <w:fldChar w:fldCharType="begin"/>
    </w:r>
    <w:r>
      <w:instrText>PAGE   \* MERGEFORMAT</w:instrText>
    </w:r>
    <w:r>
      <w:fldChar w:fldCharType="separate"/>
    </w:r>
    <w:r w:rsidR="002171BE">
      <w:rPr>
        <w:noProof/>
      </w:rPr>
      <w:t>6</w:t>
    </w:r>
    <w:r>
      <w:fldChar w:fldCharType="end"/>
    </w:r>
  </w:p>
  <w:p w14:paraId="7EA0D609" w14:textId="77777777" w:rsidR="00A14744" w:rsidRDefault="00A14744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DB3804" w14:textId="77777777" w:rsidR="00042A09" w:rsidRDefault="00042A09">
      <w:r>
        <w:separator/>
      </w:r>
    </w:p>
  </w:footnote>
  <w:footnote w:type="continuationSeparator" w:id="0">
    <w:p w14:paraId="322D0F45" w14:textId="77777777" w:rsidR="00042A09" w:rsidRDefault="00042A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A693C" w14:textId="77777777" w:rsidR="00A14744" w:rsidRDefault="00A14744">
    <w:pPr>
      <w:pStyle w:val="Intestazione"/>
      <w:jc w:val="center"/>
    </w:pPr>
    <w:r>
      <w:rPr>
        <w:noProof/>
      </w:rPr>
      <w:drawing>
        <wp:inline distT="0" distB="0" distL="0" distR="0" wp14:anchorId="3EE733CD" wp14:editId="46BB1950">
          <wp:extent cx="904875" cy="904875"/>
          <wp:effectExtent l="0" t="0" r="0" b="0"/>
          <wp:docPr id="4" name="Immagin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904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0B74B" w14:textId="77777777" w:rsidR="00A14744" w:rsidRPr="00C621E6" w:rsidRDefault="00A14744" w:rsidP="008C23C7">
    <w:pPr>
      <w:pStyle w:val="Intestazione"/>
      <w:jc w:val="center"/>
      <w:rPr>
        <w:sz w:val="8"/>
        <w:szCs w:val="8"/>
        <w:u w:val="single"/>
      </w:rPr>
    </w:pPr>
    <w:r>
      <w:rPr>
        <w:noProof/>
      </w:rPr>
      <w:drawing>
        <wp:inline distT="0" distB="0" distL="0" distR="0" wp14:anchorId="12C6E3BD" wp14:editId="731B7CAF">
          <wp:extent cx="904875" cy="904875"/>
          <wp:effectExtent l="0" t="0" r="0" b="0"/>
          <wp:docPr id="10" name="Immagin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904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008B3A2B" wp14:editId="78432902">
              <wp:simplePos x="0" y="0"/>
              <wp:positionH relativeFrom="column">
                <wp:posOffset>3541395</wp:posOffset>
              </wp:positionH>
              <wp:positionV relativeFrom="paragraph">
                <wp:posOffset>1546225</wp:posOffset>
              </wp:positionV>
              <wp:extent cx="1283970" cy="132715"/>
              <wp:effectExtent l="3810" t="5715" r="7620" b="1397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83970" cy="132715"/>
                        <a:chOff x="6697" y="2890"/>
                        <a:chExt cx="2022" cy="209"/>
                      </a:xfrm>
                    </wpg:grpSpPr>
                    <wps:wsp>
                      <wps:cNvPr id="2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6697" y="2890"/>
                          <a:ext cx="695" cy="209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892412" w14:textId="77777777" w:rsidR="00A14744" w:rsidRPr="0097212D" w:rsidRDefault="00A14744" w:rsidP="0097212D">
                            <w:pPr>
                              <w:rPr>
                                <w:szCs w:val="18"/>
                              </w:rPr>
                            </w:pPr>
                            <w:r>
                              <w:rPr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3" name="Text Box 3"/>
                      <wps:cNvSpPr txBox="1">
                        <a:spLocks noChangeArrowheads="1"/>
                      </wps:cNvSpPr>
                      <wps:spPr bwMode="auto">
                        <a:xfrm>
                          <a:off x="7920" y="2890"/>
                          <a:ext cx="799" cy="209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 w="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D39D0D" w14:textId="77777777" w:rsidR="00A14744" w:rsidRPr="00EB035A" w:rsidRDefault="00A14744" w:rsidP="00EB035A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08B3A2B" id="Group 1" o:spid="_x0000_s1026" style="position:absolute;left:0;text-align:left;margin-left:278.85pt;margin-top:121.75pt;width:101.1pt;height:10.45pt;z-index:251657216" coordorigin="6697,2890" coordsize="2022,2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6697;top:2890;width:695;height:2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" stroked="f" strokecolor="white" strokeweight="0">
                <v:fill opacity="0"/>
                <v:textbox inset="0,0,0,0">
                  <w:txbxContent>
                    <w:p w14:paraId="43892412" w14:textId="77777777" w:rsidR="00A14744" w:rsidRPr="0097212D" w:rsidRDefault="00A14744" w:rsidP="0097212D">
                      <w:pPr>
                        <w:rPr>
                          <w:szCs w:val="18"/>
                        </w:rPr>
                      </w:pPr>
                      <w:r>
                        <w:rPr>
                          <w:szCs w:val="18"/>
                        </w:rPr>
                        <w:t xml:space="preserve"> </w:t>
                      </w:r>
                    </w:p>
                  </w:txbxContent>
                </v:textbox>
              </v:shape>
              <v:shape id="Text Box 3" o:spid="_x0000_s1028" type="#_x0000_t202" style="position:absolute;left:7920;top:2890;width:799;height:2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" strokecolor="white" strokeweight="0">
                <v:fill opacity="0"/>
                <v:textbox inset="0,0,0,0">
                  <w:txbxContent>
                    <w:p w14:paraId="5DD39D0D" w14:textId="77777777" w:rsidR="00A14744" w:rsidRPr="00EB035A" w:rsidRDefault="00A14744" w:rsidP="00EB035A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1" w15:restartNumberingAfterBreak="0">
    <w:nsid w:val="06EB23AF"/>
    <w:multiLevelType w:val="hybridMultilevel"/>
    <w:tmpl w:val="89DE85BE"/>
    <w:lvl w:ilvl="0" w:tplc="D29AEBFE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color w:val="auto"/>
      </w:rPr>
    </w:lvl>
    <w:lvl w:ilvl="1" w:tplc="79401B54">
      <w:numFmt w:val="bullet"/>
      <w:lvlText w:val="-"/>
      <w:lvlJc w:val="left"/>
      <w:pPr>
        <w:tabs>
          <w:tab w:val="num" w:pos="1043"/>
        </w:tabs>
        <w:ind w:left="1043" w:hanging="360"/>
      </w:pPr>
      <w:rPr>
        <w:rFonts w:ascii="Garamond" w:eastAsia="Times New Roman" w:hAnsi="Garamond" w:cs="Arial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763"/>
        </w:tabs>
        <w:ind w:left="176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483"/>
        </w:tabs>
        <w:ind w:left="248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03"/>
        </w:tabs>
        <w:ind w:left="320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23"/>
        </w:tabs>
        <w:ind w:left="392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43"/>
        </w:tabs>
        <w:ind w:left="464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363"/>
        </w:tabs>
        <w:ind w:left="536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083"/>
        </w:tabs>
        <w:ind w:left="6083" w:hanging="360"/>
      </w:pPr>
      <w:rPr>
        <w:rFonts w:ascii="Wingdings" w:hAnsi="Wingdings" w:hint="default"/>
      </w:rPr>
    </w:lvl>
  </w:abstractNum>
  <w:abstractNum w:abstractNumId="2" w15:restartNumberingAfterBreak="0">
    <w:nsid w:val="07092145"/>
    <w:multiLevelType w:val="hybridMultilevel"/>
    <w:tmpl w:val="2EA60076"/>
    <w:lvl w:ilvl="0" w:tplc="0410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3" w15:restartNumberingAfterBreak="0">
    <w:nsid w:val="0B3B00C9"/>
    <w:multiLevelType w:val="hybridMultilevel"/>
    <w:tmpl w:val="BA1066A4"/>
    <w:lvl w:ilvl="0" w:tplc="CDCE0066">
      <w:start w:val="1"/>
      <w:numFmt w:val="decimal"/>
      <w:lvlText w:val="%1."/>
      <w:lvlJc w:val="left"/>
      <w:pPr>
        <w:tabs>
          <w:tab w:val="num" w:pos="644"/>
        </w:tabs>
        <w:ind w:left="644" w:hanging="284"/>
      </w:pPr>
      <w:rPr>
        <w:rFonts w:ascii="Garamond" w:hAnsi="Garamond" w:hint="default"/>
        <w:b w:val="0"/>
        <w:i w:val="0"/>
        <w:sz w:val="20"/>
      </w:rPr>
    </w:lvl>
    <w:lvl w:ilvl="1" w:tplc="D29AEBFE">
      <w:start w:val="1"/>
      <w:numFmt w:val="bullet"/>
      <w:lvlText w:val=""/>
      <w:lvlJc w:val="left"/>
      <w:pPr>
        <w:tabs>
          <w:tab w:val="num" w:pos="1477"/>
        </w:tabs>
        <w:ind w:left="1477" w:hanging="397"/>
      </w:pPr>
      <w:rPr>
        <w:rFonts w:ascii="Symbol" w:hAnsi="Symbol" w:hint="default"/>
        <w:b w:val="0"/>
        <w:i w:val="0"/>
        <w:color w:val="auto"/>
        <w:sz w:val="20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BF73779"/>
    <w:multiLevelType w:val="singleLevel"/>
    <w:tmpl w:val="0410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CAF4C88"/>
    <w:multiLevelType w:val="hybridMultilevel"/>
    <w:tmpl w:val="980C800E"/>
    <w:lvl w:ilvl="0" w:tplc="3D206BD0">
      <w:start w:val="1"/>
      <w:numFmt w:val="lowerLetter"/>
      <w:lvlText w:val="%1."/>
      <w:lvlJc w:val="left"/>
      <w:pPr>
        <w:ind w:left="141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8F82F52">
      <w:start w:val="1"/>
      <w:numFmt w:val="lowerLetter"/>
      <w:lvlText w:val="%2"/>
      <w:lvlJc w:val="left"/>
      <w:pPr>
        <w:ind w:left="214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C40155C">
      <w:start w:val="1"/>
      <w:numFmt w:val="lowerRoman"/>
      <w:lvlText w:val="%3"/>
      <w:lvlJc w:val="left"/>
      <w:pPr>
        <w:ind w:left="286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92CC430">
      <w:start w:val="1"/>
      <w:numFmt w:val="decimal"/>
      <w:lvlText w:val="%4"/>
      <w:lvlJc w:val="left"/>
      <w:pPr>
        <w:ind w:left="358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2660AD0">
      <w:start w:val="1"/>
      <w:numFmt w:val="lowerLetter"/>
      <w:lvlText w:val="%5"/>
      <w:lvlJc w:val="left"/>
      <w:pPr>
        <w:ind w:left="430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5FE963E">
      <w:start w:val="1"/>
      <w:numFmt w:val="lowerRoman"/>
      <w:lvlText w:val="%6"/>
      <w:lvlJc w:val="left"/>
      <w:pPr>
        <w:ind w:left="502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8081652">
      <w:start w:val="1"/>
      <w:numFmt w:val="decimal"/>
      <w:lvlText w:val="%7"/>
      <w:lvlJc w:val="left"/>
      <w:pPr>
        <w:ind w:left="574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0BEB296">
      <w:start w:val="1"/>
      <w:numFmt w:val="lowerLetter"/>
      <w:lvlText w:val="%8"/>
      <w:lvlJc w:val="left"/>
      <w:pPr>
        <w:ind w:left="646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430F324">
      <w:start w:val="1"/>
      <w:numFmt w:val="lowerRoman"/>
      <w:lvlText w:val="%9"/>
      <w:lvlJc w:val="left"/>
      <w:pPr>
        <w:ind w:left="718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8CA312C"/>
    <w:multiLevelType w:val="hybridMultilevel"/>
    <w:tmpl w:val="21D07B76"/>
    <w:lvl w:ilvl="0" w:tplc="04100019">
      <w:start w:val="1"/>
      <w:numFmt w:val="lowerLetter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7" w15:restartNumberingAfterBreak="0">
    <w:nsid w:val="1DB73A5F"/>
    <w:multiLevelType w:val="hybridMultilevel"/>
    <w:tmpl w:val="210E708A"/>
    <w:lvl w:ilvl="0" w:tplc="D29AEBFE">
      <w:start w:val="1"/>
      <w:numFmt w:val="bullet"/>
      <w:lvlText w:val=""/>
      <w:lvlJc w:val="left"/>
      <w:pPr>
        <w:tabs>
          <w:tab w:val="num" w:pos="794"/>
        </w:tabs>
        <w:ind w:left="794" w:hanging="397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3B55C0"/>
    <w:multiLevelType w:val="hybridMultilevel"/>
    <w:tmpl w:val="DC0EBC06"/>
    <w:lvl w:ilvl="0" w:tplc="04100019">
      <w:start w:val="1"/>
      <w:numFmt w:val="lowerLetter"/>
      <w:lvlText w:val="%1."/>
      <w:lvlJc w:val="left"/>
      <w:pPr>
        <w:tabs>
          <w:tab w:val="num" w:pos="680"/>
        </w:tabs>
        <w:ind w:left="680" w:hanging="340"/>
      </w:pPr>
      <w:rPr>
        <w:rFonts w:hint="default"/>
      </w:rPr>
    </w:lvl>
    <w:lvl w:ilvl="1" w:tplc="3A16AE1A">
      <w:start w:val="1"/>
      <w:numFmt w:val="bullet"/>
      <w:lvlText w:val=""/>
      <w:lvlJc w:val="left"/>
      <w:pPr>
        <w:tabs>
          <w:tab w:val="num" w:pos="860"/>
        </w:tabs>
        <w:ind w:left="860" w:hanging="340"/>
      </w:pPr>
      <w:rPr>
        <w:rFonts w:ascii="Symbol" w:hAnsi="Symbol" w:hint="default"/>
      </w:rPr>
    </w:lvl>
    <w:lvl w:ilvl="2" w:tplc="0425001B">
      <w:start w:val="1"/>
      <w:numFmt w:val="lowerRoman"/>
      <w:lvlText w:val="%3."/>
      <w:lvlJc w:val="right"/>
      <w:pPr>
        <w:tabs>
          <w:tab w:val="num" w:pos="2500"/>
        </w:tabs>
        <w:ind w:left="2500" w:hanging="180"/>
      </w:pPr>
    </w:lvl>
    <w:lvl w:ilvl="3" w:tplc="0425000F" w:tentative="1">
      <w:start w:val="1"/>
      <w:numFmt w:val="decimal"/>
      <w:lvlText w:val="%4."/>
      <w:lvlJc w:val="left"/>
      <w:pPr>
        <w:tabs>
          <w:tab w:val="num" w:pos="3220"/>
        </w:tabs>
        <w:ind w:left="3220" w:hanging="360"/>
      </w:pPr>
    </w:lvl>
    <w:lvl w:ilvl="4" w:tplc="04250019" w:tentative="1">
      <w:start w:val="1"/>
      <w:numFmt w:val="lowerLetter"/>
      <w:lvlText w:val="%5."/>
      <w:lvlJc w:val="left"/>
      <w:pPr>
        <w:tabs>
          <w:tab w:val="num" w:pos="3940"/>
        </w:tabs>
        <w:ind w:left="3940" w:hanging="360"/>
      </w:pPr>
    </w:lvl>
    <w:lvl w:ilvl="5" w:tplc="0425001B" w:tentative="1">
      <w:start w:val="1"/>
      <w:numFmt w:val="lowerRoman"/>
      <w:lvlText w:val="%6."/>
      <w:lvlJc w:val="right"/>
      <w:pPr>
        <w:tabs>
          <w:tab w:val="num" w:pos="4660"/>
        </w:tabs>
        <w:ind w:left="4660" w:hanging="180"/>
      </w:pPr>
    </w:lvl>
    <w:lvl w:ilvl="6" w:tplc="0425000F" w:tentative="1">
      <w:start w:val="1"/>
      <w:numFmt w:val="decimal"/>
      <w:lvlText w:val="%7."/>
      <w:lvlJc w:val="left"/>
      <w:pPr>
        <w:tabs>
          <w:tab w:val="num" w:pos="5380"/>
        </w:tabs>
        <w:ind w:left="5380" w:hanging="360"/>
      </w:pPr>
    </w:lvl>
    <w:lvl w:ilvl="7" w:tplc="04250019" w:tentative="1">
      <w:start w:val="1"/>
      <w:numFmt w:val="lowerLetter"/>
      <w:lvlText w:val="%8."/>
      <w:lvlJc w:val="left"/>
      <w:pPr>
        <w:tabs>
          <w:tab w:val="num" w:pos="6100"/>
        </w:tabs>
        <w:ind w:left="6100" w:hanging="360"/>
      </w:pPr>
    </w:lvl>
    <w:lvl w:ilvl="8" w:tplc="0425001B" w:tentative="1">
      <w:start w:val="1"/>
      <w:numFmt w:val="lowerRoman"/>
      <w:lvlText w:val="%9."/>
      <w:lvlJc w:val="right"/>
      <w:pPr>
        <w:tabs>
          <w:tab w:val="num" w:pos="6820"/>
        </w:tabs>
        <w:ind w:left="6820" w:hanging="180"/>
      </w:pPr>
    </w:lvl>
  </w:abstractNum>
  <w:abstractNum w:abstractNumId="9" w15:restartNumberingAfterBreak="0">
    <w:nsid w:val="306B24D0"/>
    <w:multiLevelType w:val="multilevel"/>
    <w:tmpl w:val="64D6C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320319"/>
    <w:multiLevelType w:val="hybridMultilevel"/>
    <w:tmpl w:val="F5C8C29E"/>
    <w:lvl w:ilvl="0" w:tplc="B58E887A">
      <w:start w:val="1"/>
      <w:numFmt w:val="bullet"/>
      <w:lvlText w:val="-"/>
      <w:lvlJc w:val="left"/>
      <w:pPr>
        <w:ind w:left="1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3E2AC0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414FAE6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2968598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E8E4F08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6F26AF4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36489C8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65CEA72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588D3EA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320935BA"/>
    <w:multiLevelType w:val="hybridMultilevel"/>
    <w:tmpl w:val="27EA87AC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>
      <w:start w:val="1"/>
      <w:numFmt w:val="lowerRoman"/>
      <w:lvlText w:val="%3."/>
      <w:lvlJc w:val="right"/>
      <w:pPr>
        <w:ind w:left="2250" w:hanging="180"/>
      </w:pPr>
    </w:lvl>
    <w:lvl w:ilvl="3" w:tplc="0409000F">
      <w:start w:val="1"/>
      <w:numFmt w:val="decimal"/>
      <w:lvlText w:val="%4."/>
      <w:lvlJc w:val="left"/>
      <w:pPr>
        <w:ind w:left="2970" w:hanging="360"/>
      </w:pPr>
    </w:lvl>
    <w:lvl w:ilvl="4" w:tplc="04090019">
      <w:start w:val="1"/>
      <w:numFmt w:val="lowerLetter"/>
      <w:lvlText w:val="%5."/>
      <w:lvlJc w:val="left"/>
      <w:pPr>
        <w:ind w:left="3690" w:hanging="360"/>
      </w:pPr>
    </w:lvl>
    <w:lvl w:ilvl="5" w:tplc="0409001B">
      <w:start w:val="1"/>
      <w:numFmt w:val="lowerRoman"/>
      <w:lvlText w:val="%6."/>
      <w:lvlJc w:val="right"/>
      <w:pPr>
        <w:ind w:left="4410" w:hanging="180"/>
      </w:pPr>
    </w:lvl>
    <w:lvl w:ilvl="6" w:tplc="0409000F">
      <w:start w:val="1"/>
      <w:numFmt w:val="decimal"/>
      <w:lvlText w:val="%7."/>
      <w:lvlJc w:val="left"/>
      <w:pPr>
        <w:ind w:left="5130" w:hanging="360"/>
      </w:pPr>
    </w:lvl>
    <w:lvl w:ilvl="7" w:tplc="04090019">
      <w:start w:val="1"/>
      <w:numFmt w:val="lowerLetter"/>
      <w:lvlText w:val="%8."/>
      <w:lvlJc w:val="left"/>
      <w:pPr>
        <w:ind w:left="5850" w:hanging="360"/>
      </w:pPr>
    </w:lvl>
    <w:lvl w:ilvl="8" w:tplc="0409001B">
      <w:start w:val="1"/>
      <w:numFmt w:val="lowerRoman"/>
      <w:lvlText w:val="%9."/>
      <w:lvlJc w:val="right"/>
      <w:pPr>
        <w:ind w:left="6570" w:hanging="180"/>
      </w:pPr>
    </w:lvl>
  </w:abstractNum>
  <w:abstractNum w:abstractNumId="12" w15:restartNumberingAfterBreak="0">
    <w:nsid w:val="342E0F26"/>
    <w:multiLevelType w:val="singleLevel"/>
    <w:tmpl w:val="0410000B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13" w15:restartNumberingAfterBreak="0">
    <w:nsid w:val="39F70460"/>
    <w:multiLevelType w:val="hybridMultilevel"/>
    <w:tmpl w:val="195EA676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C1A72D2"/>
    <w:multiLevelType w:val="hybridMultilevel"/>
    <w:tmpl w:val="94AAA57E"/>
    <w:lvl w:ilvl="0" w:tplc="98B82FD0">
      <w:start w:val="1"/>
      <w:numFmt w:val="decimal"/>
      <w:lvlText w:val="%1."/>
      <w:lvlJc w:val="left"/>
      <w:pPr>
        <w:ind w:left="700" w:hanging="70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F96100C"/>
    <w:multiLevelType w:val="hybridMultilevel"/>
    <w:tmpl w:val="BC7A1B22"/>
    <w:lvl w:ilvl="0" w:tplc="0410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2364665"/>
    <w:multiLevelType w:val="hybridMultilevel"/>
    <w:tmpl w:val="6E309C3E"/>
    <w:lvl w:ilvl="0" w:tplc="06A8DF4E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5C7F47"/>
    <w:multiLevelType w:val="hybridMultilevel"/>
    <w:tmpl w:val="37C4BD96"/>
    <w:lvl w:ilvl="0" w:tplc="1DA24EEC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2A33758"/>
    <w:multiLevelType w:val="hybridMultilevel"/>
    <w:tmpl w:val="958CC3F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31564D"/>
    <w:multiLevelType w:val="hybridMultilevel"/>
    <w:tmpl w:val="0262B25C"/>
    <w:lvl w:ilvl="0" w:tplc="06100B74">
      <w:start w:val="1"/>
      <w:numFmt w:val="bullet"/>
      <w:lvlText w:val="-"/>
      <w:lvlJc w:val="left"/>
      <w:pPr>
        <w:ind w:left="2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5726752">
      <w:start w:val="1"/>
      <w:numFmt w:val="bullet"/>
      <w:lvlText w:val="o"/>
      <w:lvlJc w:val="left"/>
      <w:pPr>
        <w:ind w:left="10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18436F8">
      <w:start w:val="1"/>
      <w:numFmt w:val="bullet"/>
      <w:lvlText w:val="▪"/>
      <w:lvlJc w:val="left"/>
      <w:pPr>
        <w:ind w:left="18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FE65E86">
      <w:start w:val="1"/>
      <w:numFmt w:val="bullet"/>
      <w:lvlText w:val="•"/>
      <w:lvlJc w:val="left"/>
      <w:pPr>
        <w:ind w:left="25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CC8B400">
      <w:start w:val="1"/>
      <w:numFmt w:val="bullet"/>
      <w:lvlText w:val="o"/>
      <w:lvlJc w:val="left"/>
      <w:pPr>
        <w:ind w:left="32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AB2A83A">
      <w:start w:val="1"/>
      <w:numFmt w:val="bullet"/>
      <w:lvlText w:val="▪"/>
      <w:lvlJc w:val="left"/>
      <w:pPr>
        <w:ind w:left="3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70E5ADE">
      <w:start w:val="1"/>
      <w:numFmt w:val="bullet"/>
      <w:lvlText w:val="•"/>
      <w:lvlJc w:val="left"/>
      <w:pPr>
        <w:ind w:left="4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7D4B326">
      <w:start w:val="1"/>
      <w:numFmt w:val="bullet"/>
      <w:lvlText w:val="o"/>
      <w:lvlJc w:val="left"/>
      <w:pPr>
        <w:ind w:left="54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10EA030">
      <w:start w:val="1"/>
      <w:numFmt w:val="bullet"/>
      <w:lvlText w:val="▪"/>
      <w:lvlJc w:val="left"/>
      <w:pPr>
        <w:ind w:left="61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4CDC6496"/>
    <w:multiLevelType w:val="singleLevel"/>
    <w:tmpl w:val="0410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1" w15:restartNumberingAfterBreak="0">
    <w:nsid w:val="4FE24D71"/>
    <w:multiLevelType w:val="hybridMultilevel"/>
    <w:tmpl w:val="404E5FE0"/>
    <w:lvl w:ilvl="0" w:tplc="0410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51422119"/>
    <w:multiLevelType w:val="hybridMultilevel"/>
    <w:tmpl w:val="B290CD7C"/>
    <w:lvl w:ilvl="0" w:tplc="0410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4127CC8"/>
    <w:multiLevelType w:val="hybridMultilevel"/>
    <w:tmpl w:val="03ECEED6"/>
    <w:lvl w:ilvl="0" w:tplc="2C948D74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3A16AE1A">
      <w:start w:val="1"/>
      <w:numFmt w:val="bullet"/>
      <w:lvlText w:val=""/>
      <w:lvlJc w:val="left"/>
      <w:pPr>
        <w:tabs>
          <w:tab w:val="num" w:pos="520"/>
        </w:tabs>
        <w:ind w:left="520" w:hanging="340"/>
      </w:pPr>
      <w:rPr>
        <w:rFonts w:ascii="Symbol" w:hAnsi="Symbol" w:hint="default"/>
      </w:rPr>
    </w:lvl>
    <w:lvl w:ilvl="2" w:tplc="042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7A758DE"/>
    <w:multiLevelType w:val="hybridMultilevel"/>
    <w:tmpl w:val="254E8C3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284A8C"/>
    <w:multiLevelType w:val="hybridMultilevel"/>
    <w:tmpl w:val="4D7A9BFE"/>
    <w:lvl w:ilvl="0" w:tplc="ED3E233E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A46202"/>
    <w:multiLevelType w:val="hybridMultilevel"/>
    <w:tmpl w:val="4B682210"/>
    <w:lvl w:ilvl="0" w:tplc="0822570C">
      <w:start w:val="1"/>
      <w:numFmt w:val="bullet"/>
      <w:lvlText w:val=""/>
      <w:lvlJc w:val="left"/>
      <w:pPr>
        <w:ind w:left="54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5BAE954">
      <w:start w:val="1"/>
      <w:numFmt w:val="bullet"/>
      <w:lvlText w:val="o"/>
      <w:lvlJc w:val="left"/>
      <w:pPr>
        <w:ind w:left="10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16CC45A">
      <w:start w:val="1"/>
      <w:numFmt w:val="bullet"/>
      <w:lvlText w:val="▪"/>
      <w:lvlJc w:val="left"/>
      <w:pPr>
        <w:ind w:left="18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D4817B6">
      <w:start w:val="1"/>
      <w:numFmt w:val="bullet"/>
      <w:lvlText w:val="•"/>
      <w:lvlJc w:val="left"/>
      <w:pPr>
        <w:ind w:left="25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CA0D788">
      <w:start w:val="1"/>
      <w:numFmt w:val="bullet"/>
      <w:lvlText w:val="o"/>
      <w:lvlJc w:val="left"/>
      <w:pPr>
        <w:ind w:left="32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9F20DCE">
      <w:start w:val="1"/>
      <w:numFmt w:val="bullet"/>
      <w:lvlText w:val="▪"/>
      <w:lvlJc w:val="left"/>
      <w:pPr>
        <w:ind w:left="39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AC4FB26">
      <w:start w:val="1"/>
      <w:numFmt w:val="bullet"/>
      <w:lvlText w:val="•"/>
      <w:lvlJc w:val="left"/>
      <w:pPr>
        <w:ind w:left="46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8EA72B2">
      <w:start w:val="1"/>
      <w:numFmt w:val="bullet"/>
      <w:lvlText w:val="o"/>
      <w:lvlJc w:val="left"/>
      <w:pPr>
        <w:ind w:left="54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DFA1686">
      <w:start w:val="1"/>
      <w:numFmt w:val="bullet"/>
      <w:lvlText w:val="▪"/>
      <w:lvlJc w:val="left"/>
      <w:pPr>
        <w:ind w:left="61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6967728D"/>
    <w:multiLevelType w:val="hybridMultilevel"/>
    <w:tmpl w:val="972E6C0E"/>
    <w:lvl w:ilvl="0" w:tplc="1F7E7B82">
      <w:start w:val="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 Narrow" w:eastAsia="Forte" w:hAnsi="Arial Narrow" w:cs="Forte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DC90568"/>
    <w:multiLevelType w:val="hybridMultilevel"/>
    <w:tmpl w:val="7CC2B23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A3329F"/>
    <w:multiLevelType w:val="hybridMultilevel"/>
    <w:tmpl w:val="1EC4C74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C254D5"/>
    <w:multiLevelType w:val="hybridMultilevel"/>
    <w:tmpl w:val="D648334C"/>
    <w:lvl w:ilvl="0" w:tplc="D4DEFAD2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14C000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23E0E06"/>
    <w:multiLevelType w:val="hybridMultilevel"/>
    <w:tmpl w:val="F87AFF00"/>
    <w:lvl w:ilvl="0" w:tplc="4DCE4A56">
      <w:numFmt w:val="bullet"/>
      <w:lvlText w:val="-"/>
      <w:lvlJc w:val="left"/>
      <w:pPr>
        <w:ind w:left="502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A241F6"/>
    <w:multiLevelType w:val="hybridMultilevel"/>
    <w:tmpl w:val="8D14D8A6"/>
    <w:lvl w:ilvl="0" w:tplc="1ADCD0F6">
      <w:start w:val="1"/>
      <w:numFmt w:val="bullet"/>
      <w:lvlText w:val="-"/>
      <w:lvlJc w:val="left"/>
      <w:pPr>
        <w:ind w:left="2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89CC7E0">
      <w:start w:val="1"/>
      <w:numFmt w:val="bullet"/>
      <w:lvlText w:val="o"/>
      <w:lvlJc w:val="left"/>
      <w:pPr>
        <w:ind w:left="10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77A1494">
      <w:start w:val="1"/>
      <w:numFmt w:val="bullet"/>
      <w:lvlText w:val="▪"/>
      <w:lvlJc w:val="left"/>
      <w:pPr>
        <w:ind w:left="18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97646B6">
      <w:start w:val="1"/>
      <w:numFmt w:val="bullet"/>
      <w:lvlText w:val="•"/>
      <w:lvlJc w:val="left"/>
      <w:pPr>
        <w:ind w:left="25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044EAD4">
      <w:start w:val="1"/>
      <w:numFmt w:val="bullet"/>
      <w:lvlText w:val="o"/>
      <w:lvlJc w:val="left"/>
      <w:pPr>
        <w:ind w:left="32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122F392">
      <w:start w:val="1"/>
      <w:numFmt w:val="bullet"/>
      <w:lvlText w:val="▪"/>
      <w:lvlJc w:val="left"/>
      <w:pPr>
        <w:ind w:left="39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DBAA638">
      <w:start w:val="1"/>
      <w:numFmt w:val="bullet"/>
      <w:lvlText w:val="•"/>
      <w:lvlJc w:val="left"/>
      <w:pPr>
        <w:ind w:left="46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A140442">
      <w:start w:val="1"/>
      <w:numFmt w:val="bullet"/>
      <w:lvlText w:val="o"/>
      <w:lvlJc w:val="left"/>
      <w:pPr>
        <w:ind w:left="54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9C68ADA">
      <w:start w:val="1"/>
      <w:numFmt w:val="bullet"/>
      <w:lvlText w:val="▪"/>
      <w:lvlJc w:val="left"/>
      <w:pPr>
        <w:ind w:left="61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7A0B51B1"/>
    <w:multiLevelType w:val="hybridMultilevel"/>
    <w:tmpl w:val="7A964C92"/>
    <w:lvl w:ilvl="0" w:tplc="0410000F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  <w:color w:val="auto"/>
      </w:rPr>
    </w:lvl>
    <w:lvl w:ilvl="1" w:tplc="79401B54">
      <w:numFmt w:val="bullet"/>
      <w:lvlText w:val="-"/>
      <w:lvlJc w:val="left"/>
      <w:pPr>
        <w:tabs>
          <w:tab w:val="num" w:pos="1043"/>
        </w:tabs>
        <w:ind w:left="1043" w:hanging="360"/>
      </w:pPr>
      <w:rPr>
        <w:rFonts w:ascii="Garamond" w:eastAsia="Times New Roman" w:hAnsi="Garamond" w:cs="Arial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763"/>
        </w:tabs>
        <w:ind w:left="176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483"/>
        </w:tabs>
        <w:ind w:left="248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03"/>
        </w:tabs>
        <w:ind w:left="320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23"/>
        </w:tabs>
        <w:ind w:left="392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43"/>
        </w:tabs>
        <w:ind w:left="464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363"/>
        </w:tabs>
        <w:ind w:left="536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083"/>
        </w:tabs>
        <w:ind w:left="6083" w:hanging="360"/>
      </w:pPr>
      <w:rPr>
        <w:rFonts w:ascii="Wingdings" w:hAnsi="Wingdings" w:hint="default"/>
      </w:rPr>
    </w:lvl>
  </w:abstractNum>
  <w:abstractNum w:abstractNumId="34" w15:restartNumberingAfterBreak="0">
    <w:nsid w:val="7AB65CA7"/>
    <w:multiLevelType w:val="hybridMultilevel"/>
    <w:tmpl w:val="CE0AE054"/>
    <w:lvl w:ilvl="0" w:tplc="0410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5" w15:restartNumberingAfterBreak="0">
    <w:nsid w:val="7C687A70"/>
    <w:multiLevelType w:val="hybridMultilevel"/>
    <w:tmpl w:val="B8FAFD88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1"/>
  </w:num>
  <w:num w:numId="2">
    <w:abstractNumId w:val="17"/>
  </w:num>
  <w:num w:numId="3">
    <w:abstractNumId w:val="15"/>
  </w:num>
  <w:num w:numId="4">
    <w:abstractNumId w:val="0"/>
  </w:num>
  <w:num w:numId="5">
    <w:abstractNumId w:val="27"/>
  </w:num>
  <w:num w:numId="6">
    <w:abstractNumId w:val="4"/>
  </w:num>
  <w:num w:numId="7">
    <w:abstractNumId w:val="12"/>
  </w:num>
  <w:num w:numId="8">
    <w:abstractNumId w:val="20"/>
  </w:num>
  <w:num w:numId="9">
    <w:abstractNumId w:val="25"/>
  </w:num>
  <w:num w:numId="10">
    <w:abstractNumId w:val="35"/>
  </w:num>
  <w:num w:numId="11">
    <w:abstractNumId w:val="22"/>
  </w:num>
  <w:num w:numId="12">
    <w:abstractNumId w:val="7"/>
  </w:num>
  <w:num w:numId="13">
    <w:abstractNumId w:val="1"/>
  </w:num>
  <w:num w:numId="14">
    <w:abstractNumId w:val="30"/>
  </w:num>
  <w:num w:numId="15">
    <w:abstractNumId w:val="3"/>
  </w:num>
  <w:num w:numId="16">
    <w:abstractNumId w:val="33"/>
  </w:num>
  <w:num w:numId="17">
    <w:abstractNumId w:val="13"/>
  </w:num>
  <w:num w:numId="18">
    <w:abstractNumId w:val="31"/>
  </w:num>
  <w:num w:numId="19">
    <w:abstractNumId w:val="34"/>
  </w:num>
  <w:num w:numId="20">
    <w:abstractNumId w:val="18"/>
  </w:num>
  <w:num w:numId="21">
    <w:abstractNumId w:val="9"/>
  </w:num>
  <w:num w:numId="22">
    <w:abstractNumId w:val="29"/>
  </w:num>
  <w:num w:numId="23">
    <w:abstractNumId w:val="2"/>
  </w:num>
  <w:num w:numId="24">
    <w:abstractNumId w:val="31"/>
  </w:num>
  <w:num w:numId="25">
    <w:abstractNumId w:val="16"/>
  </w:num>
  <w:num w:numId="2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6"/>
  </w:num>
  <w:num w:numId="28">
    <w:abstractNumId w:val="14"/>
  </w:num>
  <w:num w:numId="29">
    <w:abstractNumId w:val="28"/>
  </w:num>
  <w:num w:numId="30">
    <w:abstractNumId w:val="23"/>
  </w:num>
  <w:num w:numId="31">
    <w:abstractNumId w:val="8"/>
  </w:num>
  <w:num w:numId="32">
    <w:abstractNumId w:val="5"/>
  </w:num>
  <w:num w:numId="33">
    <w:abstractNumId w:val="10"/>
  </w:num>
  <w:num w:numId="34">
    <w:abstractNumId w:val="26"/>
  </w:num>
  <w:num w:numId="35">
    <w:abstractNumId w:val="19"/>
  </w:num>
  <w:num w:numId="36">
    <w:abstractNumId w:val="32"/>
  </w:num>
  <w:num w:numId="3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MjE1MzO3MDM1tDBQ0lEKTi0uzszPAykwNKoFALJxCRItAAAA"/>
  </w:docVars>
  <w:rsids>
    <w:rsidRoot w:val="00FE222E"/>
    <w:rsid w:val="00003E13"/>
    <w:rsid w:val="00006453"/>
    <w:rsid w:val="00006B55"/>
    <w:rsid w:val="000071F6"/>
    <w:rsid w:val="00016E5C"/>
    <w:rsid w:val="000219FC"/>
    <w:rsid w:val="000248CE"/>
    <w:rsid w:val="0003068C"/>
    <w:rsid w:val="00030FCE"/>
    <w:rsid w:val="00031BE3"/>
    <w:rsid w:val="00033726"/>
    <w:rsid w:val="00042A09"/>
    <w:rsid w:val="00047A1A"/>
    <w:rsid w:val="0005546F"/>
    <w:rsid w:val="00065B30"/>
    <w:rsid w:val="00067070"/>
    <w:rsid w:val="00072709"/>
    <w:rsid w:val="00073DAD"/>
    <w:rsid w:val="00075CE5"/>
    <w:rsid w:val="0007641C"/>
    <w:rsid w:val="000764CD"/>
    <w:rsid w:val="00087073"/>
    <w:rsid w:val="000916BA"/>
    <w:rsid w:val="00093011"/>
    <w:rsid w:val="000946A8"/>
    <w:rsid w:val="000B7976"/>
    <w:rsid w:val="000B7D00"/>
    <w:rsid w:val="000C0071"/>
    <w:rsid w:val="000C1EF8"/>
    <w:rsid w:val="000D0D6F"/>
    <w:rsid w:val="000E0259"/>
    <w:rsid w:val="000E517A"/>
    <w:rsid w:val="000E53A2"/>
    <w:rsid w:val="000E6053"/>
    <w:rsid w:val="000F4D44"/>
    <w:rsid w:val="001128FC"/>
    <w:rsid w:val="001133C6"/>
    <w:rsid w:val="0011635A"/>
    <w:rsid w:val="001165E5"/>
    <w:rsid w:val="00117D51"/>
    <w:rsid w:val="001249C0"/>
    <w:rsid w:val="001259AB"/>
    <w:rsid w:val="00131316"/>
    <w:rsid w:val="0013529D"/>
    <w:rsid w:val="00135AC5"/>
    <w:rsid w:val="00136606"/>
    <w:rsid w:val="00137197"/>
    <w:rsid w:val="00144FDB"/>
    <w:rsid w:val="00145E33"/>
    <w:rsid w:val="00155EEA"/>
    <w:rsid w:val="00155FBD"/>
    <w:rsid w:val="0015671B"/>
    <w:rsid w:val="00160566"/>
    <w:rsid w:val="0016231F"/>
    <w:rsid w:val="00163599"/>
    <w:rsid w:val="0016428D"/>
    <w:rsid w:val="00164839"/>
    <w:rsid w:val="001652E0"/>
    <w:rsid w:val="00173ADB"/>
    <w:rsid w:val="00183874"/>
    <w:rsid w:val="00184324"/>
    <w:rsid w:val="0018741B"/>
    <w:rsid w:val="00197D6D"/>
    <w:rsid w:val="001A6154"/>
    <w:rsid w:val="001A6399"/>
    <w:rsid w:val="001C69AA"/>
    <w:rsid w:val="001D3BB9"/>
    <w:rsid w:val="001E1E77"/>
    <w:rsid w:val="001E6158"/>
    <w:rsid w:val="001F0704"/>
    <w:rsid w:val="001F1CA6"/>
    <w:rsid w:val="001F3C4C"/>
    <w:rsid w:val="001F453B"/>
    <w:rsid w:val="001F6196"/>
    <w:rsid w:val="001F79B7"/>
    <w:rsid w:val="00200BC7"/>
    <w:rsid w:val="00200DF4"/>
    <w:rsid w:val="00216441"/>
    <w:rsid w:val="00216F8B"/>
    <w:rsid w:val="002171BE"/>
    <w:rsid w:val="0022360B"/>
    <w:rsid w:val="00224FB2"/>
    <w:rsid w:val="00226E08"/>
    <w:rsid w:val="00233AEF"/>
    <w:rsid w:val="00236E3A"/>
    <w:rsid w:val="00253456"/>
    <w:rsid w:val="00256B7C"/>
    <w:rsid w:val="00260EFA"/>
    <w:rsid w:val="0026209D"/>
    <w:rsid w:val="00263BEF"/>
    <w:rsid w:val="0026722C"/>
    <w:rsid w:val="00270984"/>
    <w:rsid w:val="00272438"/>
    <w:rsid w:val="00277A1B"/>
    <w:rsid w:val="00282A62"/>
    <w:rsid w:val="00283E4D"/>
    <w:rsid w:val="00286846"/>
    <w:rsid w:val="002942EE"/>
    <w:rsid w:val="002A064E"/>
    <w:rsid w:val="002A49F5"/>
    <w:rsid w:val="002A5DA4"/>
    <w:rsid w:val="002A6B8E"/>
    <w:rsid w:val="002B3E5E"/>
    <w:rsid w:val="002B676A"/>
    <w:rsid w:val="002C272A"/>
    <w:rsid w:val="002C5B2F"/>
    <w:rsid w:val="002D1BEA"/>
    <w:rsid w:val="002E09DD"/>
    <w:rsid w:val="002E1F60"/>
    <w:rsid w:val="002E47E9"/>
    <w:rsid w:val="002E5C63"/>
    <w:rsid w:val="002E7189"/>
    <w:rsid w:val="002F5A37"/>
    <w:rsid w:val="003056EE"/>
    <w:rsid w:val="003061E9"/>
    <w:rsid w:val="00310C6C"/>
    <w:rsid w:val="00310FFE"/>
    <w:rsid w:val="003114BB"/>
    <w:rsid w:val="00313278"/>
    <w:rsid w:val="003203FF"/>
    <w:rsid w:val="00321788"/>
    <w:rsid w:val="003218BA"/>
    <w:rsid w:val="00324460"/>
    <w:rsid w:val="00324E7F"/>
    <w:rsid w:val="00325AFB"/>
    <w:rsid w:val="00327986"/>
    <w:rsid w:val="00331A13"/>
    <w:rsid w:val="00333AF7"/>
    <w:rsid w:val="0033729A"/>
    <w:rsid w:val="00340543"/>
    <w:rsid w:val="00346EAD"/>
    <w:rsid w:val="003477FB"/>
    <w:rsid w:val="0036618F"/>
    <w:rsid w:val="0036637A"/>
    <w:rsid w:val="00371BF9"/>
    <w:rsid w:val="00374118"/>
    <w:rsid w:val="00377AE6"/>
    <w:rsid w:val="003820C9"/>
    <w:rsid w:val="00383850"/>
    <w:rsid w:val="00384E26"/>
    <w:rsid w:val="00386519"/>
    <w:rsid w:val="00387A94"/>
    <w:rsid w:val="00391608"/>
    <w:rsid w:val="003A588F"/>
    <w:rsid w:val="003A7CED"/>
    <w:rsid w:val="003B018F"/>
    <w:rsid w:val="003B2820"/>
    <w:rsid w:val="003B2B3C"/>
    <w:rsid w:val="003B3130"/>
    <w:rsid w:val="003C65CF"/>
    <w:rsid w:val="003C7BDD"/>
    <w:rsid w:val="003E05AE"/>
    <w:rsid w:val="003E1FDB"/>
    <w:rsid w:val="003E290E"/>
    <w:rsid w:val="003F522C"/>
    <w:rsid w:val="00414665"/>
    <w:rsid w:val="00414C7C"/>
    <w:rsid w:val="00426A21"/>
    <w:rsid w:val="004332F8"/>
    <w:rsid w:val="00435897"/>
    <w:rsid w:val="00436E16"/>
    <w:rsid w:val="004402AE"/>
    <w:rsid w:val="00440A62"/>
    <w:rsid w:val="004410E6"/>
    <w:rsid w:val="004437A8"/>
    <w:rsid w:val="00443E24"/>
    <w:rsid w:val="00450745"/>
    <w:rsid w:val="00450770"/>
    <w:rsid w:val="0045176D"/>
    <w:rsid w:val="00451871"/>
    <w:rsid w:val="004553CA"/>
    <w:rsid w:val="004713FF"/>
    <w:rsid w:val="00473727"/>
    <w:rsid w:val="0047757A"/>
    <w:rsid w:val="0048201C"/>
    <w:rsid w:val="00482BD8"/>
    <w:rsid w:val="00486096"/>
    <w:rsid w:val="0048776C"/>
    <w:rsid w:val="00490A86"/>
    <w:rsid w:val="00490C40"/>
    <w:rsid w:val="00491BBF"/>
    <w:rsid w:val="00493988"/>
    <w:rsid w:val="00496070"/>
    <w:rsid w:val="004A0036"/>
    <w:rsid w:val="004A0A57"/>
    <w:rsid w:val="004A27C5"/>
    <w:rsid w:val="004A3AEE"/>
    <w:rsid w:val="004A658B"/>
    <w:rsid w:val="004B2CD6"/>
    <w:rsid w:val="004C4090"/>
    <w:rsid w:val="004D4084"/>
    <w:rsid w:val="004F6E52"/>
    <w:rsid w:val="004F7D25"/>
    <w:rsid w:val="00500661"/>
    <w:rsid w:val="00501B84"/>
    <w:rsid w:val="0050447F"/>
    <w:rsid w:val="00506E21"/>
    <w:rsid w:val="005173F5"/>
    <w:rsid w:val="00517797"/>
    <w:rsid w:val="00521403"/>
    <w:rsid w:val="00521943"/>
    <w:rsid w:val="00521F79"/>
    <w:rsid w:val="00526FC9"/>
    <w:rsid w:val="00536424"/>
    <w:rsid w:val="0053772A"/>
    <w:rsid w:val="005400E9"/>
    <w:rsid w:val="00556F10"/>
    <w:rsid w:val="005613E0"/>
    <w:rsid w:val="00570577"/>
    <w:rsid w:val="00570C40"/>
    <w:rsid w:val="0057417E"/>
    <w:rsid w:val="0057756E"/>
    <w:rsid w:val="00577785"/>
    <w:rsid w:val="005777AB"/>
    <w:rsid w:val="00582E59"/>
    <w:rsid w:val="0059783E"/>
    <w:rsid w:val="005A33AD"/>
    <w:rsid w:val="005A6305"/>
    <w:rsid w:val="005B1D84"/>
    <w:rsid w:val="005B3D08"/>
    <w:rsid w:val="005B4929"/>
    <w:rsid w:val="005B6B6B"/>
    <w:rsid w:val="005B76EB"/>
    <w:rsid w:val="005C0C74"/>
    <w:rsid w:val="005C4DE4"/>
    <w:rsid w:val="005D5EF4"/>
    <w:rsid w:val="005E43D8"/>
    <w:rsid w:val="005E48D4"/>
    <w:rsid w:val="005E6B82"/>
    <w:rsid w:val="005E71C4"/>
    <w:rsid w:val="005F1D32"/>
    <w:rsid w:val="005F35AD"/>
    <w:rsid w:val="005F51DE"/>
    <w:rsid w:val="005F58D9"/>
    <w:rsid w:val="005F5D17"/>
    <w:rsid w:val="005F79DF"/>
    <w:rsid w:val="00603AA6"/>
    <w:rsid w:val="0060434C"/>
    <w:rsid w:val="00610263"/>
    <w:rsid w:val="00615DB2"/>
    <w:rsid w:val="00617F46"/>
    <w:rsid w:val="006200D5"/>
    <w:rsid w:val="00627CB4"/>
    <w:rsid w:val="00632B4D"/>
    <w:rsid w:val="00637EC4"/>
    <w:rsid w:val="0064380B"/>
    <w:rsid w:val="00643DCF"/>
    <w:rsid w:val="00651989"/>
    <w:rsid w:val="00651ABF"/>
    <w:rsid w:val="00651D74"/>
    <w:rsid w:val="00660A29"/>
    <w:rsid w:val="0066542C"/>
    <w:rsid w:val="00665B25"/>
    <w:rsid w:val="00665EAC"/>
    <w:rsid w:val="00675ECF"/>
    <w:rsid w:val="006779C1"/>
    <w:rsid w:val="00680449"/>
    <w:rsid w:val="00681C29"/>
    <w:rsid w:val="006822C6"/>
    <w:rsid w:val="006827C7"/>
    <w:rsid w:val="00682FEF"/>
    <w:rsid w:val="006838D5"/>
    <w:rsid w:val="00686A4A"/>
    <w:rsid w:val="006936F9"/>
    <w:rsid w:val="006957F7"/>
    <w:rsid w:val="00697664"/>
    <w:rsid w:val="006A0847"/>
    <w:rsid w:val="006A2E76"/>
    <w:rsid w:val="006A458B"/>
    <w:rsid w:val="006A6278"/>
    <w:rsid w:val="006B24E5"/>
    <w:rsid w:val="006C1CA4"/>
    <w:rsid w:val="006C27EF"/>
    <w:rsid w:val="006C6BF8"/>
    <w:rsid w:val="006D4755"/>
    <w:rsid w:val="006D5778"/>
    <w:rsid w:val="006E0295"/>
    <w:rsid w:val="006E2432"/>
    <w:rsid w:val="006E3A17"/>
    <w:rsid w:val="006E5A13"/>
    <w:rsid w:val="006F2A2F"/>
    <w:rsid w:val="006F5D13"/>
    <w:rsid w:val="007024B8"/>
    <w:rsid w:val="00707954"/>
    <w:rsid w:val="00711AB7"/>
    <w:rsid w:val="00713220"/>
    <w:rsid w:val="007135F1"/>
    <w:rsid w:val="007264AB"/>
    <w:rsid w:val="00730CFB"/>
    <w:rsid w:val="0073631E"/>
    <w:rsid w:val="00740318"/>
    <w:rsid w:val="00747CC0"/>
    <w:rsid w:val="00751CAC"/>
    <w:rsid w:val="00754E0A"/>
    <w:rsid w:val="00761F9E"/>
    <w:rsid w:val="00764196"/>
    <w:rsid w:val="00767D31"/>
    <w:rsid w:val="00784CEC"/>
    <w:rsid w:val="00785716"/>
    <w:rsid w:val="00793240"/>
    <w:rsid w:val="007A1465"/>
    <w:rsid w:val="007A7195"/>
    <w:rsid w:val="007A730E"/>
    <w:rsid w:val="007B0B74"/>
    <w:rsid w:val="007B15BD"/>
    <w:rsid w:val="007B41AD"/>
    <w:rsid w:val="007B4383"/>
    <w:rsid w:val="007B59C3"/>
    <w:rsid w:val="007C1889"/>
    <w:rsid w:val="007C70E2"/>
    <w:rsid w:val="007D5D33"/>
    <w:rsid w:val="007D6694"/>
    <w:rsid w:val="007D68E1"/>
    <w:rsid w:val="007F3AE7"/>
    <w:rsid w:val="007F40BA"/>
    <w:rsid w:val="007F5508"/>
    <w:rsid w:val="007F736F"/>
    <w:rsid w:val="00800C74"/>
    <w:rsid w:val="00803293"/>
    <w:rsid w:val="0082436E"/>
    <w:rsid w:val="00827E05"/>
    <w:rsid w:val="00831E0D"/>
    <w:rsid w:val="00832A5F"/>
    <w:rsid w:val="00833DD5"/>
    <w:rsid w:val="008343D6"/>
    <w:rsid w:val="00834BEA"/>
    <w:rsid w:val="008361D8"/>
    <w:rsid w:val="00837432"/>
    <w:rsid w:val="00856DD0"/>
    <w:rsid w:val="0087022B"/>
    <w:rsid w:val="0087085F"/>
    <w:rsid w:val="00874D4E"/>
    <w:rsid w:val="00881732"/>
    <w:rsid w:val="00892250"/>
    <w:rsid w:val="00895783"/>
    <w:rsid w:val="00895BFC"/>
    <w:rsid w:val="008A0B81"/>
    <w:rsid w:val="008A12AF"/>
    <w:rsid w:val="008B38FF"/>
    <w:rsid w:val="008B667C"/>
    <w:rsid w:val="008C0FB2"/>
    <w:rsid w:val="008C23C7"/>
    <w:rsid w:val="008E37AA"/>
    <w:rsid w:val="008F0B7E"/>
    <w:rsid w:val="008F353C"/>
    <w:rsid w:val="008F55F8"/>
    <w:rsid w:val="008F6E3A"/>
    <w:rsid w:val="008F7926"/>
    <w:rsid w:val="0090234B"/>
    <w:rsid w:val="009024E6"/>
    <w:rsid w:val="009029C6"/>
    <w:rsid w:val="009066DC"/>
    <w:rsid w:val="0091234C"/>
    <w:rsid w:val="00913652"/>
    <w:rsid w:val="009152F9"/>
    <w:rsid w:val="00924A79"/>
    <w:rsid w:val="00926FD9"/>
    <w:rsid w:val="009371D5"/>
    <w:rsid w:val="009400D0"/>
    <w:rsid w:val="00940C6C"/>
    <w:rsid w:val="009453F9"/>
    <w:rsid w:val="00946027"/>
    <w:rsid w:val="00952EF3"/>
    <w:rsid w:val="00956E6B"/>
    <w:rsid w:val="0097212D"/>
    <w:rsid w:val="00977F2F"/>
    <w:rsid w:val="009811F5"/>
    <w:rsid w:val="00982C90"/>
    <w:rsid w:val="00984C36"/>
    <w:rsid w:val="0098636B"/>
    <w:rsid w:val="00990D4E"/>
    <w:rsid w:val="009A31B4"/>
    <w:rsid w:val="009B10EE"/>
    <w:rsid w:val="009B3459"/>
    <w:rsid w:val="009B6276"/>
    <w:rsid w:val="009C3500"/>
    <w:rsid w:val="009C5ABE"/>
    <w:rsid w:val="009C70B4"/>
    <w:rsid w:val="009C7772"/>
    <w:rsid w:val="009D2580"/>
    <w:rsid w:val="009E0D2B"/>
    <w:rsid w:val="009E7958"/>
    <w:rsid w:val="009F2879"/>
    <w:rsid w:val="009F6058"/>
    <w:rsid w:val="009F6375"/>
    <w:rsid w:val="009F75FD"/>
    <w:rsid w:val="00A056D6"/>
    <w:rsid w:val="00A1362A"/>
    <w:rsid w:val="00A14744"/>
    <w:rsid w:val="00A22A55"/>
    <w:rsid w:val="00A2411A"/>
    <w:rsid w:val="00A26589"/>
    <w:rsid w:val="00A2693B"/>
    <w:rsid w:val="00A27A09"/>
    <w:rsid w:val="00A3320E"/>
    <w:rsid w:val="00A336E7"/>
    <w:rsid w:val="00A346EE"/>
    <w:rsid w:val="00A402BE"/>
    <w:rsid w:val="00A4465A"/>
    <w:rsid w:val="00A471F2"/>
    <w:rsid w:val="00A51E7F"/>
    <w:rsid w:val="00A53684"/>
    <w:rsid w:val="00A5675D"/>
    <w:rsid w:val="00A57C68"/>
    <w:rsid w:val="00A6151B"/>
    <w:rsid w:val="00A62835"/>
    <w:rsid w:val="00A7588C"/>
    <w:rsid w:val="00A81A0A"/>
    <w:rsid w:val="00A8732B"/>
    <w:rsid w:val="00A914AF"/>
    <w:rsid w:val="00A92BA9"/>
    <w:rsid w:val="00AA102D"/>
    <w:rsid w:val="00AA2E53"/>
    <w:rsid w:val="00AA2FAF"/>
    <w:rsid w:val="00AA65DC"/>
    <w:rsid w:val="00AA66ED"/>
    <w:rsid w:val="00AB3086"/>
    <w:rsid w:val="00AB6057"/>
    <w:rsid w:val="00AB67AF"/>
    <w:rsid w:val="00AB6CC2"/>
    <w:rsid w:val="00AC214E"/>
    <w:rsid w:val="00AC2F35"/>
    <w:rsid w:val="00AC3E7E"/>
    <w:rsid w:val="00AC4C2B"/>
    <w:rsid w:val="00AD18A0"/>
    <w:rsid w:val="00AE3F47"/>
    <w:rsid w:val="00AE5116"/>
    <w:rsid w:val="00AF41F9"/>
    <w:rsid w:val="00AF5810"/>
    <w:rsid w:val="00AF594D"/>
    <w:rsid w:val="00AF69B1"/>
    <w:rsid w:val="00B01B47"/>
    <w:rsid w:val="00B05291"/>
    <w:rsid w:val="00B11A1F"/>
    <w:rsid w:val="00B13052"/>
    <w:rsid w:val="00B226E7"/>
    <w:rsid w:val="00B25CDF"/>
    <w:rsid w:val="00B34046"/>
    <w:rsid w:val="00B40E5F"/>
    <w:rsid w:val="00B41128"/>
    <w:rsid w:val="00B55847"/>
    <w:rsid w:val="00B558F3"/>
    <w:rsid w:val="00B56A31"/>
    <w:rsid w:val="00B65BC0"/>
    <w:rsid w:val="00B7193C"/>
    <w:rsid w:val="00B740FB"/>
    <w:rsid w:val="00B74426"/>
    <w:rsid w:val="00B7527A"/>
    <w:rsid w:val="00B7660E"/>
    <w:rsid w:val="00B84D8B"/>
    <w:rsid w:val="00B87C35"/>
    <w:rsid w:val="00B94B69"/>
    <w:rsid w:val="00BA2002"/>
    <w:rsid w:val="00BA64B4"/>
    <w:rsid w:val="00BA7FE0"/>
    <w:rsid w:val="00BB46E3"/>
    <w:rsid w:val="00BB56C6"/>
    <w:rsid w:val="00BC2277"/>
    <w:rsid w:val="00BD5C80"/>
    <w:rsid w:val="00BE0890"/>
    <w:rsid w:val="00BE08DE"/>
    <w:rsid w:val="00BE32BC"/>
    <w:rsid w:val="00BE38FB"/>
    <w:rsid w:val="00BE5882"/>
    <w:rsid w:val="00BF1C3C"/>
    <w:rsid w:val="00BF2752"/>
    <w:rsid w:val="00C031EF"/>
    <w:rsid w:val="00C0327A"/>
    <w:rsid w:val="00C06957"/>
    <w:rsid w:val="00C11D51"/>
    <w:rsid w:val="00C1765A"/>
    <w:rsid w:val="00C23C9F"/>
    <w:rsid w:val="00C30431"/>
    <w:rsid w:val="00C437C7"/>
    <w:rsid w:val="00C463E9"/>
    <w:rsid w:val="00C50A03"/>
    <w:rsid w:val="00C52BCD"/>
    <w:rsid w:val="00C569F6"/>
    <w:rsid w:val="00C57B50"/>
    <w:rsid w:val="00C621E6"/>
    <w:rsid w:val="00C62861"/>
    <w:rsid w:val="00C64F80"/>
    <w:rsid w:val="00C65EAE"/>
    <w:rsid w:val="00C6649E"/>
    <w:rsid w:val="00C67CD0"/>
    <w:rsid w:val="00C761A5"/>
    <w:rsid w:val="00C769C3"/>
    <w:rsid w:val="00C84FAC"/>
    <w:rsid w:val="00C87D20"/>
    <w:rsid w:val="00C9171A"/>
    <w:rsid w:val="00C9327C"/>
    <w:rsid w:val="00CB487B"/>
    <w:rsid w:val="00CB5B39"/>
    <w:rsid w:val="00CB77ED"/>
    <w:rsid w:val="00CC1F68"/>
    <w:rsid w:val="00CC4F69"/>
    <w:rsid w:val="00CD1E15"/>
    <w:rsid w:val="00CD54A4"/>
    <w:rsid w:val="00CD7A3B"/>
    <w:rsid w:val="00CE3F8C"/>
    <w:rsid w:val="00CE7925"/>
    <w:rsid w:val="00CF3403"/>
    <w:rsid w:val="00D02740"/>
    <w:rsid w:val="00D03086"/>
    <w:rsid w:val="00D10164"/>
    <w:rsid w:val="00D105C2"/>
    <w:rsid w:val="00D13094"/>
    <w:rsid w:val="00D130FC"/>
    <w:rsid w:val="00D13827"/>
    <w:rsid w:val="00D169D7"/>
    <w:rsid w:val="00D17D38"/>
    <w:rsid w:val="00D241C6"/>
    <w:rsid w:val="00D246C9"/>
    <w:rsid w:val="00D257D2"/>
    <w:rsid w:val="00D2593E"/>
    <w:rsid w:val="00D3752A"/>
    <w:rsid w:val="00D41119"/>
    <w:rsid w:val="00D44C6A"/>
    <w:rsid w:val="00D505C9"/>
    <w:rsid w:val="00D509F4"/>
    <w:rsid w:val="00D526E2"/>
    <w:rsid w:val="00D54DED"/>
    <w:rsid w:val="00D624BA"/>
    <w:rsid w:val="00D6251C"/>
    <w:rsid w:val="00D67E9F"/>
    <w:rsid w:val="00D7152D"/>
    <w:rsid w:val="00D71CEE"/>
    <w:rsid w:val="00D72EB0"/>
    <w:rsid w:val="00D74538"/>
    <w:rsid w:val="00D928B3"/>
    <w:rsid w:val="00DA0726"/>
    <w:rsid w:val="00DA1F09"/>
    <w:rsid w:val="00DA694D"/>
    <w:rsid w:val="00DB142B"/>
    <w:rsid w:val="00DB1586"/>
    <w:rsid w:val="00DB1ABD"/>
    <w:rsid w:val="00DB3E6D"/>
    <w:rsid w:val="00DB468A"/>
    <w:rsid w:val="00DC6708"/>
    <w:rsid w:val="00DD2C99"/>
    <w:rsid w:val="00DD2D93"/>
    <w:rsid w:val="00DE1318"/>
    <w:rsid w:val="00DE276F"/>
    <w:rsid w:val="00DE283E"/>
    <w:rsid w:val="00DE56E1"/>
    <w:rsid w:val="00DF4B8A"/>
    <w:rsid w:val="00DF7C05"/>
    <w:rsid w:val="00E109F3"/>
    <w:rsid w:val="00E16A90"/>
    <w:rsid w:val="00E27F82"/>
    <w:rsid w:val="00E34CC7"/>
    <w:rsid w:val="00E42424"/>
    <w:rsid w:val="00E47E04"/>
    <w:rsid w:val="00E510F7"/>
    <w:rsid w:val="00E53023"/>
    <w:rsid w:val="00E5327A"/>
    <w:rsid w:val="00E53550"/>
    <w:rsid w:val="00E56160"/>
    <w:rsid w:val="00E57F87"/>
    <w:rsid w:val="00E62142"/>
    <w:rsid w:val="00E77024"/>
    <w:rsid w:val="00E77362"/>
    <w:rsid w:val="00E77363"/>
    <w:rsid w:val="00E82702"/>
    <w:rsid w:val="00E84043"/>
    <w:rsid w:val="00E86A54"/>
    <w:rsid w:val="00E92501"/>
    <w:rsid w:val="00E9574B"/>
    <w:rsid w:val="00EA046C"/>
    <w:rsid w:val="00EA0EFA"/>
    <w:rsid w:val="00EB035A"/>
    <w:rsid w:val="00EB0E6F"/>
    <w:rsid w:val="00EB4D72"/>
    <w:rsid w:val="00EB71BB"/>
    <w:rsid w:val="00EC02F6"/>
    <w:rsid w:val="00EC266F"/>
    <w:rsid w:val="00ED10FD"/>
    <w:rsid w:val="00ED22B5"/>
    <w:rsid w:val="00ED4A56"/>
    <w:rsid w:val="00ED6602"/>
    <w:rsid w:val="00EE601E"/>
    <w:rsid w:val="00EF5153"/>
    <w:rsid w:val="00F0563F"/>
    <w:rsid w:val="00F11E6B"/>
    <w:rsid w:val="00F17EDF"/>
    <w:rsid w:val="00F210BD"/>
    <w:rsid w:val="00F30EFC"/>
    <w:rsid w:val="00F342B3"/>
    <w:rsid w:val="00F35889"/>
    <w:rsid w:val="00F422AA"/>
    <w:rsid w:val="00F429C1"/>
    <w:rsid w:val="00F42A60"/>
    <w:rsid w:val="00F42A9E"/>
    <w:rsid w:val="00F46AB3"/>
    <w:rsid w:val="00F478A1"/>
    <w:rsid w:val="00F53CF1"/>
    <w:rsid w:val="00F54BC9"/>
    <w:rsid w:val="00F55C27"/>
    <w:rsid w:val="00F56E26"/>
    <w:rsid w:val="00F6050C"/>
    <w:rsid w:val="00F6455E"/>
    <w:rsid w:val="00F66554"/>
    <w:rsid w:val="00F678C2"/>
    <w:rsid w:val="00F741E0"/>
    <w:rsid w:val="00F81A41"/>
    <w:rsid w:val="00F82FA8"/>
    <w:rsid w:val="00F8625A"/>
    <w:rsid w:val="00F92B20"/>
    <w:rsid w:val="00F93C7D"/>
    <w:rsid w:val="00F96853"/>
    <w:rsid w:val="00FA17F1"/>
    <w:rsid w:val="00FA5875"/>
    <w:rsid w:val="00FA6499"/>
    <w:rsid w:val="00FA7E81"/>
    <w:rsid w:val="00FB00BA"/>
    <w:rsid w:val="00FB299A"/>
    <w:rsid w:val="00FB301A"/>
    <w:rsid w:val="00FC11C4"/>
    <w:rsid w:val="00FD07C2"/>
    <w:rsid w:val="00FD579E"/>
    <w:rsid w:val="00FE13E4"/>
    <w:rsid w:val="00FE222E"/>
    <w:rsid w:val="00FE2ABD"/>
    <w:rsid w:val="00FE7D75"/>
    <w:rsid w:val="00FF1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78E4BE8"/>
  <w15:chartTrackingRefBased/>
  <w15:docId w15:val="{BD5A17BB-E643-4348-A130-D0513BE60F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7212D"/>
    <w:rPr>
      <w:szCs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260EF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olo2">
    <w:name w:val="heading 2"/>
    <w:basedOn w:val="Normale"/>
    <w:next w:val="Normale"/>
    <w:qFormat/>
    <w:rsid w:val="0097212D"/>
    <w:pPr>
      <w:keepNext/>
      <w:jc w:val="center"/>
      <w:outlineLvl w:val="1"/>
    </w:pPr>
    <w:rPr>
      <w:b/>
      <w:bCs/>
      <w:i/>
      <w:iCs/>
      <w:sz w:val="24"/>
    </w:rPr>
  </w:style>
  <w:style w:type="paragraph" w:styleId="Titolo3">
    <w:name w:val="heading 3"/>
    <w:basedOn w:val="Normale"/>
    <w:next w:val="Normale"/>
    <w:link w:val="Titolo3Carattere"/>
    <w:uiPriority w:val="99"/>
    <w:qFormat/>
    <w:rsid w:val="0097212D"/>
    <w:pPr>
      <w:keepNext/>
      <w:jc w:val="center"/>
      <w:outlineLvl w:val="2"/>
    </w:pPr>
    <w:rPr>
      <w:sz w:val="24"/>
      <w:szCs w:val="20"/>
    </w:rPr>
  </w:style>
  <w:style w:type="paragraph" w:styleId="Titolo4">
    <w:name w:val="heading 4"/>
    <w:basedOn w:val="Normale"/>
    <w:next w:val="Normale"/>
    <w:qFormat/>
    <w:rsid w:val="0097212D"/>
    <w:pPr>
      <w:keepNext/>
      <w:ind w:left="180"/>
      <w:jc w:val="both"/>
      <w:outlineLvl w:val="3"/>
    </w:pPr>
    <w:rPr>
      <w:rFonts w:ascii="Garamond" w:hAnsi="Garamond" w:cs="Arial"/>
      <w:b/>
      <w:bCs/>
      <w:sz w:val="24"/>
    </w:rPr>
  </w:style>
  <w:style w:type="paragraph" w:styleId="Titolo5">
    <w:name w:val="heading 5"/>
    <w:basedOn w:val="Normale"/>
    <w:next w:val="Normale"/>
    <w:qFormat/>
    <w:rsid w:val="00D526E2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itolo8">
    <w:name w:val="heading 8"/>
    <w:basedOn w:val="Normale"/>
    <w:next w:val="Normale"/>
    <w:qFormat/>
    <w:rsid w:val="0097212D"/>
    <w:pPr>
      <w:spacing w:before="240" w:after="60"/>
      <w:outlineLvl w:val="7"/>
    </w:pPr>
    <w:rPr>
      <w:i/>
      <w:iCs/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semiHidden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link w:val="PidipaginaCarattere"/>
    <w:uiPriority w:val="99"/>
    <w:pPr>
      <w:tabs>
        <w:tab w:val="center" w:pos="4819"/>
        <w:tab w:val="right" w:pos="9638"/>
      </w:tabs>
    </w:pPr>
  </w:style>
  <w:style w:type="paragraph" w:styleId="Corpodeltesto2">
    <w:name w:val="Body Text 2"/>
    <w:basedOn w:val="Normale"/>
    <w:rsid w:val="0097212D"/>
    <w:pPr>
      <w:jc w:val="both"/>
    </w:pPr>
    <w:rPr>
      <w:rFonts w:ascii="Arial" w:hAnsi="Arial" w:cs="Arial"/>
      <w:sz w:val="24"/>
      <w14:shadow w14:blurRad="0" w14:dist="25400" w14:dir="135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Collegamentoipertestuale">
    <w:name w:val="Hyperlink"/>
    <w:rsid w:val="0097212D"/>
    <w:rPr>
      <w:color w:val="0000FF"/>
      <w:u w:val="single"/>
    </w:rPr>
  </w:style>
  <w:style w:type="paragraph" w:customStyle="1" w:styleId="Aeeaoaeaa1">
    <w:name w:val="A?eeaoae?aa 1"/>
    <w:basedOn w:val="Aaoeeu"/>
    <w:next w:val="Aaoeeu"/>
    <w:rsid w:val="0097212D"/>
    <w:pPr>
      <w:keepNext/>
      <w:jc w:val="right"/>
    </w:pPr>
    <w:rPr>
      <w:b/>
    </w:rPr>
  </w:style>
  <w:style w:type="paragraph" w:customStyle="1" w:styleId="Aaoeeu">
    <w:name w:val="Aaoeeu"/>
    <w:rsid w:val="0097212D"/>
    <w:pPr>
      <w:widowControl w:val="0"/>
    </w:pPr>
    <w:rPr>
      <w:lang w:val="en-US" w:eastAsia="en-US"/>
    </w:rPr>
  </w:style>
  <w:style w:type="paragraph" w:customStyle="1" w:styleId="Eaoaeaa">
    <w:name w:val="Eaoae?aa"/>
    <w:basedOn w:val="Aaoeeu"/>
    <w:rsid w:val="0097212D"/>
    <w:pPr>
      <w:tabs>
        <w:tab w:val="center" w:pos="4153"/>
        <w:tab w:val="right" w:pos="8306"/>
      </w:tabs>
    </w:pPr>
  </w:style>
  <w:style w:type="paragraph" w:customStyle="1" w:styleId="OiaeaeiYiio2">
    <w:name w:val="O?ia eaeiYiio 2"/>
    <w:basedOn w:val="Aaoeeu"/>
    <w:rsid w:val="0097212D"/>
    <w:pPr>
      <w:jc w:val="right"/>
    </w:pPr>
    <w:rPr>
      <w:i/>
      <w:sz w:val="16"/>
    </w:rPr>
  </w:style>
  <w:style w:type="paragraph" w:customStyle="1" w:styleId="Aeeaoaeaa2">
    <w:name w:val="A?eeaoae?aa 2"/>
    <w:basedOn w:val="Aaoeeu"/>
    <w:next w:val="Aaoeeu"/>
    <w:rsid w:val="0097212D"/>
    <w:pPr>
      <w:keepNext/>
      <w:jc w:val="right"/>
    </w:pPr>
    <w:rPr>
      <w:i/>
    </w:rPr>
  </w:style>
  <w:style w:type="paragraph" w:styleId="Corpotesto">
    <w:name w:val="Body Text"/>
    <w:basedOn w:val="Normale"/>
    <w:link w:val="CorpotestoCarattere"/>
    <w:uiPriority w:val="99"/>
    <w:rsid w:val="0097212D"/>
    <w:pPr>
      <w:spacing w:after="120"/>
    </w:pPr>
  </w:style>
  <w:style w:type="paragraph" w:styleId="Rientrocorpodeltesto2">
    <w:name w:val="Body Text Indent 2"/>
    <w:basedOn w:val="Normale"/>
    <w:rsid w:val="0097212D"/>
    <w:pPr>
      <w:spacing w:after="120" w:line="480" w:lineRule="auto"/>
      <w:ind w:left="283"/>
    </w:pPr>
  </w:style>
  <w:style w:type="paragraph" w:styleId="Testonotaapidipagina">
    <w:name w:val="footnote text"/>
    <w:basedOn w:val="Normale"/>
    <w:link w:val="TestonotaapidipaginaCarattere"/>
    <w:uiPriority w:val="99"/>
    <w:semiHidden/>
    <w:rsid w:val="0097212D"/>
    <w:rPr>
      <w:rFonts w:ascii="Arial" w:hAnsi="Arial"/>
      <w:szCs w:val="20"/>
    </w:rPr>
  </w:style>
  <w:style w:type="paragraph" w:customStyle="1" w:styleId="testoxRiferimento">
    <w:name w:val="testo (x Riferimento)"/>
    <w:basedOn w:val="Normale"/>
    <w:link w:val="testoxRiferimentoCarattere"/>
    <w:rsid w:val="0097212D"/>
    <w:pPr>
      <w:widowControl w:val="0"/>
      <w:tabs>
        <w:tab w:val="left" w:pos="567"/>
        <w:tab w:val="left" w:pos="2268"/>
        <w:tab w:val="left" w:pos="2552"/>
        <w:tab w:val="left" w:pos="2835"/>
        <w:tab w:val="left" w:pos="3119"/>
        <w:tab w:val="left" w:pos="3402"/>
        <w:tab w:val="left" w:pos="3969"/>
        <w:tab w:val="left" w:pos="4536"/>
        <w:tab w:val="left" w:pos="5103"/>
        <w:tab w:val="left" w:pos="5670"/>
      </w:tabs>
      <w:spacing w:line="440" w:lineRule="exact"/>
      <w:jc w:val="both"/>
    </w:pPr>
    <w:rPr>
      <w:sz w:val="24"/>
      <w:szCs w:val="20"/>
    </w:rPr>
  </w:style>
  <w:style w:type="character" w:customStyle="1" w:styleId="testoxRiferimentoCarattere">
    <w:name w:val="testo (x Riferimento) Carattere"/>
    <w:link w:val="testoxRiferimento"/>
    <w:rsid w:val="007F3AE7"/>
    <w:rPr>
      <w:sz w:val="24"/>
      <w:lang w:val="it-IT" w:eastAsia="it-IT" w:bidi="ar-SA"/>
    </w:rPr>
  </w:style>
  <w:style w:type="table" w:styleId="Grigliatabella">
    <w:name w:val="Table Grid"/>
    <w:basedOn w:val="Tabellanormale"/>
    <w:rsid w:val="00977F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notaapidipagina">
    <w:name w:val="footnote reference"/>
    <w:rsid w:val="00CD1E15"/>
    <w:rPr>
      <w:vertAlign w:val="superscrip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257D2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uiPriority w:val="99"/>
    <w:semiHidden/>
    <w:rsid w:val="00D257D2"/>
    <w:rPr>
      <w:rFonts w:ascii="Tahoma" w:hAnsi="Tahoma" w:cs="Tahoma"/>
      <w:sz w:val="16"/>
      <w:szCs w:val="16"/>
    </w:rPr>
  </w:style>
  <w:style w:type="character" w:customStyle="1" w:styleId="PidipaginaCarattere">
    <w:name w:val="Piè di pagina Carattere"/>
    <w:link w:val="Pidipagina"/>
    <w:uiPriority w:val="99"/>
    <w:rsid w:val="0016428D"/>
    <w:rPr>
      <w:szCs w:val="24"/>
    </w:rPr>
  </w:style>
  <w:style w:type="character" w:customStyle="1" w:styleId="FontStyle17">
    <w:name w:val="Font Style17"/>
    <w:rsid w:val="00793240"/>
    <w:rPr>
      <w:rFonts w:ascii="Verdana" w:hAnsi="Verdana" w:cs="Times New Roman"/>
      <w:sz w:val="18"/>
      <w:szCs w:val="18"/>
    </w:rPr>
  </w:style>
  <w:style w:type="character" w:customStyle="1" w:styleId="TestonotaapidipaginaCarattere">
    <w:name w:val="Testo nota a piè di pagina Carattere"/>
    <w:link w:val="Testonotaapidipagina"/>
    <w:uiPriority w:val="99"/>
    <w:semiHidden/>
    <w:rsid w:val="00CD7A3B"/>
    <w:rPr>
      <w:rFonts w:ascii="Arial" w:hAnsi="Arial"/>
    </w:rPr>
  </w:style>
  <w:style w:type="paragraph" w:styleId="Paragrafoelenco">
    <w:name w:val="List Paragraph"/>
    <w:basedOn w:val="Normale"/>
    <w:uiPriority w:val="34"/>
    <w:qFormat/>
    <w:rsid w:val="000F4D44"/>
    <w:pPr>
      <w:ind w:left="720"/>
      <w:contextualSpacing/>
    </w:pPr>
  </w:style>
  <w:style w:type="paragraph" w:styleId="NormaleWeb">
    <w:name w:val="Normal (Web)"/>
    <w:basedOn w:val="Normale"/>
    <w:uiPriority w:val="99"/>
    <w:semiHidden/>
    <w:unhideWhenUsed/>
    <w:rsid w:val="00346EAD"/>
    <w:rPr>
      <w:sz w:val="24"/>
    </w:rPr>
  </w:style>
  <w:style w:type="character" w:customStyle="1" w:styleId="CorpotestoCarattere">
    <w:name w:val="Corpo testo Carattere"/>
    <w:link w:val="Corpotesto"/>
    <w:uiPriority w:val="99"/>
    <w:rsid w:val="00313278"/>
    <w:rPr>
      <w:szCs w:val="24"/>
    </w:rPr>
  </w:style>
  <w:style w:type="character" w:customStyle="1" w:styleId="Titolo3Carattere">
    <w:name w:val="Titolo 3 Carattere"/>
    <w:link w:val="Titolo3"/>
    <w:uiPriority w:val="99"/>
    <w:rsid w:val="00A26589"/>
    <w:rPr>
      <w:sz w:val="24"/>
    </w:rPr>
  </w:style>
  <w:style w:type="character" w:customStyle="1" w:styleId="help-block">
    <w:name w:val="help-block"/>
    <w:rsid w:val="007135F1"/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286846"/>
    <w:rPr>
      <w:color w:val="605E5C"/>
      <w:shd w:val="clear" w:color="auto" w:fill="E1DFDD"/>
    </w:rPr>
  </w:style>
  <w:style w:type="character" w:customStyle="1" w:styleId="Titolo1Carattere">
    <w:name w:val="Titolo 1 Carattere"/>
    <w:basedOn w:val="Carpredefinitoparagrafo"/>
    <w:link w:val="Titolo1"/>
    <w:uiPriority w:val="9"/>
    <w:rsid w:val="00260EF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customStyle="1" w:styleId="TableGrid">
    <w:name w:val="TableGrid"/>
    <w:rsid w:val="00956E6B"/>
    <w:rPr>
      <w:rFonts w:ascii="Calibri" w:hAnsi="Calibr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Menzionenonrisolta">
    <w:name w:val="Unresolved Mention"/>
    <w:basedOn w:val="Carpredefinitoparagrafo"/>
    <w:uiPriority w:val="99"/>
    <w:semiHidden/>
    <w:unhideWhenUsed/>
    <w:rsid w:val="00B87C35"/>
    <w:rPr>
      <w:color w:val="605E5C"/>
      <w:shd w:val="clear" w:color="auto" w:fill="E1DFDD"/>
    </w:rPr>
  </w:style>
  <w:style w:type="character" w:customStyle="1" w:styleId="ng-star-inserted">
    <w:name w:val="ng-star-inserted"/>
    <w:basedOn w:val="Carpredefinitoparagrafo"/>
    <w:rsid w:val="00E957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322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6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68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6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632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68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4442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8086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3587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1787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35801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99847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21472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510706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915190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385270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64628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86376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815348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9748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7234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255280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055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F59A07-2B8E-42D9-8682-6A24CF8360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1150</Words>
  <Characters>8609</Characters>
  <Application>Microsoft Office Word</Application>
  <DocSecurity>0</DocSecurity>
  <Lines>71</Lines>
  <Paragraphs>1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Il Responsabile</vt:lpstr>
    </vt:vector>
  </TitlesOfParts>
  <Company>ALMA MATER STUDIORUM - Università di Bologna</Company>
  <LinksUpToDate>false</LinksUpToDate>
  <CharactersWithSpaces>9740</CharactersWithSpaces>
  <SharedDoc>false</SharedDoc>
  <HLinks>
    <vt:vector size="24" baseType="variant">
      <vt:variant>
        <vt:i4>3407918</vt:i4>
      </vt:variant>
      <vt:variant>
        <vt:i4>9</vt:i4>
      </vt:variant>
      <vt:variant>
        <vt:i4>0</vt:i4>
      </vt:variant>
      <vt:variant>
        <vt:i4>5</vt:i4>
      </vt:variant>
      <vt:variant>
        <vt:lpwstr>https://www.unibo.it/it/ateneo/privacy-e-note-legali/privacy/informative-sul-trattamento-dei-dati-personali</vt:lpwstr>
      </vt:variant>
      <vt:variant>
        <vt:lpwstr/>
      </vt:variant>
      <vt:variant>
        <vt:i4>2228267</vt:i4>
      </vt:variant>
      <vt:variant>
        <vt:i4>6</vt:i4>
      </vt:variant>
      <vt:variant>
        <vt:i4>0</vt:i4>
      </vt:variant>
      <vt:variant>
        <vt:i4>5</vt:i4>
      </vt:variant>
      <vt:variant>
        <vt:lpwstr>http://www.normateneo.unibo.it/regolamentoMissioni.html</vt:lpwstr>
      </vt:variant>
      <vt:variant>
        <vt:lpwstr/>
      </vt:variant>
      <vt:variant>
        <vt:i4>2228267</vt:i4>
      </vt:variant>
      <vt:variant>
        <vt:i4>3</vt:i4>
      </vt:variant>
      <vt:variant>
        <vt:i4>0</vt:i4>
      </vt:variant>
      <vt:variant>
        <vt:i4>5</vt:i4>
      </vt:variant>
      <vt:variant>
        <vt:lpwstr>http://www.normateneo.unibo.it/regolamentoMissioni.html</vt:lpwstr>
      </vt:variant>
      <vt:variant>
        <vt:lpwstr/>
      </vt:variant>
      <vt:variant>
        <vt:i4>2752612</vt:i4>
      </vt:variant>
      <vt:variant>
        <vt:i4>0</vt:i4>
      </vt:variant>
      <vt:variant>
        <vt:i4>0</vt:i4>
      </vt:variant>
      <vt:variant>
        <vt:i4>5</vt:i4>
      </vt:variant>
      <vt:variant>
        <vt:lpwstr>https://bandi.unibo.it/collaborazioni/incarich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 Responsabile</dc:title>
  <dc:subject/>
  <dc:creator>Administrator</dc:creator>
  <cp:keywords/>
  <cp:lastModifiedBy>Restituta Castiello</cp:lastModifiedBy>
  <cp:revision>2</cp:revision>
  <cp:lastPrinted>2024-06-18T07:34:00Z</cp:lastPrinted>
  <dcterms:created xsi:type="dcterms:W3CDTF">2024-06-18T07:36:00Z</dcterms:created>
  <dcterms:modified xsi:type="dcterms:W3CDTF">2024-06-18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77f16cafd374f9e0dfa19751f3b5a32d9e3c5eaed43b1cbaae02456c79d077</vt:lpwstr>
  </property>
</Properties>
</file>